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pPr w:leftFromText="180" w:rightFromText="180" w:vertAnchor="text" w:horzAnchor="page" w:tblpX="1450" w:tblpY="-715"/>
        <w:tblW w:w="0" w:type="auto"/>
        <w:tblLook w:val="04A0" w:firstRow="1" w:lastRow="0" w:firstColumn="1" w:lastColumn="0" w:noHBand="0" w:noVBand="1"/>
      </w:tblPr>
      <w:tblGrid>
        <w:gridCol w:w="4504"/>
        <w:gridCol w:w="4512"/>
      </w:tblGrid>
      <w:tr w:rsidR="00D14FC9" w:rsidRPr="006D5196" w14:paraId="02488226" w14:textId="77777777" w:rsidTr="00874957">
        <w:trPr>
          <w:trHeight w:val="1840"/>
        </w:trPr>
        <w:tc>
          <w:tcPr>
            <w:tcW w:w="4621" w:type="dxa"/>
          </w:tcPr>
          <w:p w14:paraId="38E84A72" w14:textId="44C75241" w:rsidR="00D14FC9" w:rsidRPr="006D5196" w:rsidRDefault="00D14FC9" w:rsidP="008A31AC">
            <w:pPr>
              <w:pStyle w:val="CM1"/>
              <w:rPr>
                <w:rFonts w:asciiTheme="minorHAnsi" w:hAnsiTheme="minorHAnsi" w:cstheme="minorHAnsi"/>
                <w:sz w:val="34"/>
                <w:szCs w:val="34"/>
              </w:rPr>
            </w:pPr>
            <w:r w:rsidRPr="006D5196">
              <w:rPr>
                <w:rFonts w:asciiTheme="minorHAnsi" w:hAnsiTheme="minorHAnsi" w:cstheme="minorHAnsi"/>
                <w:sz w:val="34"/>
                <w:szCs w:val="34"/>
              </w:rPr>
              <w:t xml:space="preserve">Mr. James </w:t>
            </w:r>
            <w:r w:rsidR="00A4113F" w:rsidRPr="006D5196">
              <w:rPr>
                <w:rFonts w:asciiTheme="minorHAnsi" w:hAnsiTheme="minorHAnsi" w:cstheme="minorHAnsi"/>
                <w:sz w:val="34"/>
                <w:szCs w:val="34"/>
              </w:rPr>
              <w:t>Henderson</w:t>
            </w:r>
          </w:p>
          <w:p w14:paraId="427CBB13" w14:textId="4C056DD0" w:rsidR="00D14FC9" w:rsidRPr="008A31AC" w:rsidRDefault="007601AF" w:rsidP="008A31AC">
            <w:pPr>
              <w:pStyle w:val="Default"/>
              <w:rPr>
                <w:rFonts w:asciiTheme="minorHAnsi" w:hAnsiTheme="minorHAnsi" w:cstheme="minorHAnsi"/>
                <w:b/>
                <w:sz w:val="18"/>
                <w:szCs w:val="18"/>
              </w:rPr>
            </w:pPr>
            <w:r w:rsidRPr="008A31AC">
              <w:rPr>
                <w:rFonts w:asciiTheme="minorHAnsi" w:hAnsiTheme="minorHAnsi" w:cstheme="minorHAnsi"/>
                <w:sz w:val="18"/>
                <w:szCs w:val="18"/>
              </w:rPr>
              <w:t>Contact@Fibonacci-IT.com</w:t>
            </w:r>
          </w:p>
          <w:p w14:paraId="5319034C" w14:textId="77777777" w:rsidR="00567A86" w:rsidRDefault="00D35DC1" w:rsidP="008A31AC">
            <w:pPr>
              <w:pStyle w:val="Default"/>
            </w:pPr>
            <w:hyperlink r:id="rId6" w:history="1">
              <w:r w:rsidR="00567A86">
                <w:rPr>
                  <w:rStyle w:val="Hyperlink"/>
                </w:rPr>
                <w:t>James Henderson | LinkedIn</w:t>
              </w:r>
            </w:hyperlink>
          </w:p>
          <w:p w14:paraId="5A6E5DD9" w14:textId="212CE9FB" w:rsidR="00D14FC9" w:rsidRPr="008A31AC" w:rsidRDefault="00D14FC9" w:rsidP="008A31AC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8A31AC">
              <w:rPr>
                <w:rFonts w:asciiTheme="minorHAnsi" w:hAnsiTheme="minorHAnsi" w:cstheme="minorHAnsi"/>
                <w:sz w:val="18"/>
                <w:szCs w:val="18"/>
              </w:rPr>
              <w:t>+44 (07</w:t>
            </w:r>
            <w:r w:rsidR="006D4CA2" w:rsidRPr="008A31AC">
              <w:rPr>
                <w:rFonts w:asciiTheme="minorHAnsi" w:hAnsiTheme="minorHAnsi" w:cstheme="minorHAnsi"/>
                <w:sz w:val="18"/>
                <w:szCs w:val="18"/>
              </w:rPr>
              <w:t>485</w:t>
            </w:r>
            <w:r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) </w:t>
            </w:r>
            <w:r w:rsidR="006D4CA2" w:rsidRPr="008A31AC">
              <w:rPr>
                <w:rFonts w:asciiTheme="minorHAnsi" w:hAnsiTheme="minorHAnsi" w:cstheme="minorHAnsi"/>
                <w:sz w:val="18"/>
                <w:szCs w:val="18"/>
              </w:rPr>
              <w:t>07525</w:t>
            </w:r>
            <w:r w:rsidRPr="008A31AC">
              <w:rPr>
                <w:rFonts w:asciiTheme="minorHAnsi" w:hAnsiTheme="minorHAnsi" w:cstheme="minorHAnsi"/>
                <w:sz w:val="18"/>
                <w:szCs w:val="18"/>
              </w:rPr>
              <w:t>0</w:t>
            </w:r>
          </w:p>
          <w:p w14:paraId="5713468A" w14:textId="18256FAB" w:rsidR="00D14FC9" w:rsidRPr="008A31AC" w:rsidRDefault="00DA19E5" w:rsidP="008A31AC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ST15</w:t>
            </w:r>
            <w:r w:rsidR="00A4113F" w:rsidRPr="008A31AC">
              <w:rPr>
                <w:rFonts w:asciiTheme="minorHAnsi" w:hAnsiTheme="minorHAnsi" w:cstheme="minorHAnsi"/>
                <w:sz w:val="18"/>
                <w:szCs w:val="18"/>
              </w:rPr>
              <w:t>,</w:t>
            </w:r>
            <w:r w:rsidR="00E344BC"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 </w:t>
            </w:r>
            <w:r>
              <w:rPr>
                <w:rFonts w:asciiTheme="minorHAnsi" w:hAnsiTheme="minorHAnsi" w:cstheme="minorHAnsi"/>
                <w:sz w:val="18"/>
                <w:szCs w:val="18"/>
              </w:rPr>
              <w:t>Staffordshire</w:t>
            </w:r>
          </w:p>
          <w:p w14:paraId="3E70F24F" w14:textId="77777777" w:rsidR="00874957" w:rsidRDefault="00874957" w:rsidP="008A31AC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>
              <w:rPr>
                <w:rFonts w:asciiTheme="minorHAnsi" w:hAnsiTheme="minorHAnsi" w:cstheme="minorHAnsi"/>
                <w:sz w:val="18"/>
                <w:szCs w:val="18"/>
              </w:rPr>
              <w:t>F</w:t>
            </w:r>
            <w:r w:rsidR="00D14FC9"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ull </w:t>
            </w:r>
            <w:r w:rsidR="007601AF"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clean </w:t>
            </w:r>
            <w:r w:rsidR="00D14FC9"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UK Driving License </w:t>
            </w:r>
          </w:p>
          <w:p w14:paraId="19860DE0" w14:textId="08B5B86D" w:rsidR="00D14FC9" w:rsidRPr="008A31AC" w:rsidRDefault="00993416" w:rsidP="008A31AC">
            <w:pPr>
              <w:pStyle w:val="Default"/>
              <w:rPr>
                <w:rFonts w:asciiTheme="minorHAnsi" w:hAnsiTheme="minorHAnsi" w:cstheme="minorHAnsi"/>
                <w:sz w:val="18"/>
                <w:szCs w:val="18"/>
              </w:rPr>
            </w:pPr>
            <w:r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SC (2010-2015), </w:t>
            </w:r>
            <w:r w:rsidR="00D14FC9"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CRB </w:t>
            </w:r>
            <w:r w:rsidRPr="008A31AC">
              <w:rPr>
                <w:rFonts w:asciiTheme="minorHAnsi" w:hAnsiTheme="minorHAnsi" w:cstheme="minorHAnsi"/>
                <w:sz w:val="18"/>
                <w:szCs w:val="18"/>
              </w:rPr>
              <w:t xml:space="preserve">&amp; DBS </w:t>
            </w:r>
            <w:r w:rsidR="00D14FC9" w:rsidRPr="008A31AC">
              <w:rPr>
                <w:rFonts w:asciiTheme="minorHAnsi" w:hAnsiTheme="minorHAnsi" w:cstheme="minorHAnsi"/>
                <w:sz w:val="18"/>
                <w:szCs w:val="18"/>
              </w:rPr>
              <w:t>Cleared</w:t>
            </w:r>
          </w:p>
          <w:p w14:paraId="46CF19E0" w14:textId="77777777" w:rsidR="00D14FC9" w:rsidRPr="006D5196" w:rsidRDefault="00D14FC9" w:rsidP="00D14FC9">
            <w:pPr>
              <w:pStyle w:val="Defaul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</w:p>
        </w:tc>
        <w:tc>
          <w:tcPr>
            <w:tcW w:w="4621" w:type="dxa"/>
          </w:tcPr>
          <w:p w14:paraId="12207581" w14:textId="77777777" w:rsidR="00D14FC9" w:rsidRPr="006D5196" w:rsidRDefault="00D14FC9" w:rsidP="00D14FC9">
            <w:pPr>
              <w:pStyle w:val="Default"/>
              <w:jc w:val="center"/>
              <w:rPr>
                <w:rFonts w:asciiTheme="minorHAnsi" w:hAnsiTheme="minorHAnsi" w:cstheme="minorHAnsi"/>
                <w:sz w:val="15"/>
                <w:szCs w:val="15"/>
              </w:rPr>
            </w:pPr>
            <w:r w:rsidRPr="006D5196">
              <w:rPr>
                <w:rFonts w:asciiTheme="minorHAnsi" w:hAnsiTheme="minorHAnsi" w:cstheme="minorHAnsi"/>
                <w:noProof/>
                <w:sz w:val="15"/>
                <w:szCs w:val="15"/>
                <w:lang w:eastAsia="en-GB"/>
              </w:rPr>
              <w:drawing>
                <wp:inline distT="0" distB="0" distL="0" distR="0" wp14:anchorId="32B5ACB2" wp14:editId="16573C7B">
                  <wp:extent cx="1081405" cy="1295400"/>
                  <wp:effectExtent l="0" t="0" r="4445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me.jpg"/>
                          <pic:cNvPicPr/>
                        </pic:nvPicPr>
                        <pic:blipFill>
                          <a:blip r:embed="rId7" cstate="screen">
                            <a:extLst>
                              <a:ext uri="{28A0092B-C50C-407E-A947-70E740481C1C}">
                                <a14:useLocalDpi xmlns:a14="http://schemas.microsoft.com/office/drawing/2010/main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175309" cy="1407886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1C4D4FCE" w14:textId="77777777" w:rsidR="001064DE" w:rsidRPr="006D5196" w:rsidRDefault="001064DE" w:rsidP="00D14FC9">
      <w:pPr>
        <w:pStyle w:val="Default"/>
        <w:rPr>
          <w:rFonts w:asciiTheme="minorHAnsi" w:hAnsiTheme="minorHAnsi" w:cstheme="minorHAnsi"/>
          <w:sz w:val="15"/>
          <w:szCs w:val="15"/>
        </w:rPr>
      </w:pPr>
    </w:p>
    <w:p w14:paraId="5CFB660E" w14:textId="79AF5BF6" w:rsidR="001064DE" w:rsidRPr="008A31AC" w:rsidRDefault="001064DE" w:rsidP="001064DE">
      <w:pPr>
        <w:pStyle w:val="Default"/>
        <w:rPr>
          <w:rFonts w:asciiTheme="minorHAnsi" w:hAnsiTheme="minorHAnsi" w:cstheme="minorHAnsi"/>
          <w:sz w:val="20"/>
          <w:szCs w:val="20"/>
        </w:rPr>
      </w:pPr>
      <w:r w:rsidRPr="008A31AC">
        <w:rPr>
          <w:rFonts w:asciiTheme="minorHAnsi" w:hAnsiTheme="minorHAnsi" w:cstheme="minorHAnsi"/>
          <w:sz w:val="20"/>
          <w:szCs w:val="20"/>
        </w:rPr>
        <w:t xml:space="preserve">CV </w:t>
      </w:r>
      <w:r w:rsidR="00390350">
        <w:rPr>
          <w:rFonts w:asciiTheme="minorHAnsi" w:hAnsiTheme="minorHAnsi" w:cstheme="minorHAnsi"/>
          <w:sz w:val="20"/>
          <w:szCs w:val="20"/>
        </w:rPr>
        <w:t>contents</w:t>
      </w:r>
      <w:r w:rsidRPr="008A31AC">
        <w:rPr>
          <w:rFonts w:asciiTheme="minorHAnsi" w:hAnsiTheme="minorHAnsi" w:cstheme="minorHAnsi"/>
          <w:sz w:val="20"/>
          <w:szCs w:val="20"/>
        </w:rPr>
        <w:t>:</w:t>
      </w:r>
    </w:p>
    <w:p w14:paraId="699C369A" w14:textId="77777777" w:rsidR="00874957" w:rsidRDefault="00874957" w:rsidP="00A4113F">
      <w:pPr>
        <w:pStyle w:val="Default"/>
        <w:numPr>
          <w:ilvl w:val="0"/>
          <w:numId w:val="12"/>
        </w:numPr>
        <w:ind w:left="426"/>
        <w:jc w:val="both"/>
        <w:rPr>
          <w:rFonts w:asciiTheme="minorHAnsi" w:hAnsiTheme="minorHAnsi" w:cstheme="minorHAnsi"/>
          <w:sz w:val="20"/>
          <w:szCs w:val="20"/>
        </w:rPr>
        <w:sectPr w:rsidR="00874957"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15EE3309" w14:textId="599FFC3B" w:rsidR="008A31AC" w:rsidRDefault="001064DE" w:rsidP="00A4113F">
      <w:pPr>
        <w:pStyle w:val="Default"/>
        <w:numPr>
          <w:ilvl w:val="0"/>
          <w:numId w:val="12"/>
        </w:numPr>
        <w:ind w:left="426"/>
        <w:jc w:val="both"/>
        <w:rPr>
          <w:rFonts w:asciiTheme="minorHAnsi" w:hAnsiTheme="minorHAnsi" w:cstheme="minorHAnsi"/>
          <w:sz w:val="20"/>
          <w:szCs w:val="20"/>
        </w:rPr>
      </w:pPr>
      <w:r w:rsidRPr="008A31AC">
        <w:rPr>
          <w:rFonts w:asciiTheme="minorHAnsi" w:hAnsiTheme="minorHAnsi" w:cstheme="minorHAnsi"/>
          <w:sz w:val="20"/>
          <w:szCs w:val="20"/>
        </w:rPr>
        <w:t xml:space="preserve">Personal profile </w:t>
      </w:r>
    </w:p>
    <w:p w14:paraId="33870738" w14:textId="6E289444" w:rsidR="001064DE" w:rsidRPr="008A31AC" w:rsidRDefault="008A31AC" w:rsidP="00A4113F">
      <w:pPr>
        <w:pStyle w:val="Default"/>
        <w:numPr>
          <w:ilvl w:val="0"/>
          <w:numId w:val="12"/>
        </w:numPr>
        <w:ind w:left="426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S</w:t>
      </w:r>
      <w:r w:rsidR="001064DE" w:rsidRPr="008A31AC">
        <w:rPr>
          <w:rFonts w:asciiTheme="minorHAnsi" w:hAnsiTheme="minorHAnsi" w:cstheme="minorHAnsi"/>
          <w:sz w:val="20"/>
          <w:szCs w:val="20"/>
        </w:rPr>
        <w:t>elected a</w:t>
      </w:r>
      <w:r w:rsidR="00A4113F" w:rsidRPr="008A31AC">
        <w:rPr>
          <w:rFonts w:asciiTheme="minorHAnsi" w:hAnsiTheme="minorHAnsi" w:cstheme="minorHAnsi"/>
          <w:sz w:val="20"/>
          <w:szCs w:val="20"/>
        </w:rPr>
        <w:t xml:space="preserve">chievements </w:t>
      </w:r>
    </w:p>
    <w:p w14:paraId="752B1DC6" w14:textId="0551DA92" w:rsidR="009B7F66" w:rsidRPr="008A31AC" w:rsidRDefault="009B7F66" w:rsidP="00A4113F">
      <w:pPr>
        <w:pStyle w:val="Default"/>
        <w:numPr>
          <w:ilvl w:val="0"/>
          <w:numId w:val="12"/>
        </w:numPr>
        <w:ind w:left="426"/>
        <w:jc w:val="both"/>
        <w:rPr>
          <w:rFonts w:asciiTheme="minorHAnsi" w:hAnsiTheme="minorHAnsi" w:cstheme="minorHAnsi"/>
          <w:sz w:val="20"/>
          <w:szCs w:val="20"/>
        </w:rPr>
      </w:pPr>
      <w:r w:rsidRPr="008A31AC">
        <w:rPr>
          <w:rFonts w:asciiTheme="minorHAnsi" w:hAnsiTheme="minorHAnsi" w:cstheme="minorHAnsi"/>
          <w:sz w:val="20"/>
          <w:szCs w:val="20"/>
        </w:rPr>
        <w:t xml:space="preserve">Working knowledge </w:t>
      </w:r>
    </w:p>
    <w:p w14:paraId="0D0F02C1" w14:textId="093FDB9B" w:rsidR="001064DE" w:rsidRPr="008A31AC" w:rsidRDefault="00C3166B" w:rsidP="00A4113F">
      <w:pPr>
        <w:pStyle w:val="Default"/>
        <w:numPr>
          <w:ilvl w:val="0"/>
          <w:numId w:val="12"/>
        </w:numPr>
        <w:ind w:left="426"/>
        <w:jc w:val="both"/>
        <w:rPr>
          <w:rFonts w:asciiTheme="minorHAnsi" w:hAnsiTheme="minorHAnsi" w:cstheme="minorHAnsi"/>
          <w:sz w:val="20"/>
          <w:szCs w:val="20"/>
        </w:rPr>
      </w:pPr>
      <w:r w:rsidRPr="008A31AC">
        <w:rPr>
          <w:rFonts w:asciiTheme="minorHAnsi" w:hAnsiTheme="minorHAnsi" w:cstheme="minorHAnsi"/>
          <w:sz w:val="20"/>
          <w:szCs w:val="20"/>
        </w:rPr>
        <w:t xml:space="preserve">Career History </w:t>
      </w:r>
    </w:p>
    <w:p w14:paraId="597C8691" w14:textId="77777777" w:rsidR="00874957" w:rsidRDefault="00874957" w:rsidP="0053692B">
      <w:pPr>
        <w:pStyle w:val="Default"/>
        <w:rPr>
          <w:rFonts w:asciiTheme="minorHAnsi" w:hAnsiTheme="minorHAnsi" w:cstheme="minorHAnsi"/>
        </w:rPr>
        <w:sectPr w:rsidR="00874957" w:rsidSect="00874957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4A194540" w14:textId="28E7A39D" w:rsidR="0053692B" w:rsidRPr="006D5196" w:rsidRDefault="0053692B" w:rsidP="0053692B">
      <w:pPr>
        <w:pStyle w:val="Default"/>
        <w:rPr>
          <w:rFonts w:asciiTheme="minorHAnsi" w:hAnsiTheme="minorHAnsi" w:cstheme="minorHAnsi"/>
        </w:rPr>
      </w:pPr>
    </w:p>
    <w:p w14:paraId="58D92518" w14:textId="3B0D7AFC" w:rsidR="00CF63EF" w:rsidRPr="006D5196" w:rsidRDefault="006418B9" w:rsidP="00A4113F">
      <w:pPr>
        <w:pStyle w:val="CM9"/>
        <w:spacing w:after="242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6D5196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Personal Profile </w:t>
      </w:r>
    </w:p>
    <w:p w14:paraId="08562E9B" w14:textId="38488683" w:rsidR="00A4113F" w:rsidRDefault="003F79C4" w:rsidP="008E1DA4">
      <w:pPr>
        <w:pStyle w:val="CM9"/>
        <w:jc w:val="both"/>
        <w:rPr>
          <w:rFonts w:asciiTheme="minorHAnsi" w:hAnsiTheme="minorHAnsi" w:cstheme="minorHAnsi"/>
          <w:sz w:val="20"/>
          <w:szCs w:val="20"/>
        </w:rPr>
      </w:pPr>
      <w:r>
        <w:rPr>
          <w:rFonts w:asciiTheme="minorHAnsi" w:hAnsiTheme="minorHAnsi" w:cstheme="minorHAnsi"/>
          <w:sz w:val="20"/>
          <w:szCs w:val="20"/>
        </w:rPr>
        <w:t>20</w:t>
      </w:r>
      <w:r w:rsidR="0069200D" w:rsidRPr="006D5196">
        <w:rPr>
          <w:rFonts w:asciiTheme="minorHAnsi" w:hAnsiTheme="minorHAnsi" w:cstheme="minorHAnsi"/>
          <w:sz w:val="20"/>
          <w:szCs w:val="20"/>
        </w:rPr>
        <w:t xml:space="preserve">+ </w:t>
      </w:r>
      <w:r w:rsidR="00A4113F" w:rsidRPr="006D5196">
        <w:rPr>
          <w:rFonts w:asciiTheme="minorHAnsi" w:hAnsiTheme="minorHAnsi" w:cstheme="minorHAnsi"/>
          <w:sz w:val="20"/>
          <w:szCs w:val="20"/>
        </w:rPr>
        <w:t>years of</w:t>
      </w:r>
      <w:r w:rsidR="0069200D" w:rsidRPr="006D5196">
        <w:rPr>
          <w:rFonts w:asciiTheme="minorHAnsi" w:hAnsiTheme="minorHAnsi" w:cstheme="minorHAnsi"/>
          <w:sz w:val="20"/>
          <w:szCs w:val="20"/>
        </w:rPr>
        <w:t xml:space="preserve"> </w:t>
      </w:r>
      <w:r w:rsidR="006D5196">
        <w:rPr>
          <w:rFonts w:asciiTheme="minorHAnsi" w:hAnsiTheme="minorHAnsi" w:cstheme="minorHAnsi"/>
          <w:sz w:val="20"/>
          <w:szCs w:val="20"/>
        </w:rPr>
        <w:t>international and UK</w:t>
      </w:r>
      <w:r w:rsidR="0069200D" w:rsidRPr="006D5196">
        <w:rPr>
          <w:rFonts w:asciiTheme="minorHAnsi" w:hAnsiTheme="minorHAnsi" w:cstheme="minorHAnsi"/>
          <w:sz w:val="20"/>
          <w:szCs w:val="20"/>
        </w:rPr>
        <w:t xml:space="preserve"> business </w:t>
      </w:r>
      <w:r w:rsidR="006D5196" w:rsidRPr="006D5196">
        <w:rPr>
          <w:rFonts w:asciiTheme="minorHAnsi" w:hAnsiTheme="minorHAnsi" w:cstheme="minorHAnsi"/>
          <w:sz w:val="20"/>
          <w:szCs w:val="20"/>
        </w:rPr>
        <w:t>experience (including</w:t>
      </w:r>
      <w:r>
        <w:rPr>
          <w:rFonts w:asciiTheme="minorHAnsi" w:hAnsiTheme="minorHAnsi" w:cstheme="minorHAnsi"/>
          <w:sz w:val="20"/>
          <w:szCs w:val="20"/>
        </w:rPr>
        <w:t xml:space="preserve"> standard &amp; </w:t>
      </w:r>
      <w:r w:rsidR="006D5196" w:rsidRPr="006D5196">
        <w:rPr>
          <w:rFonts w:asciiTheme="minorHAnsi" w:hAnsiTheme="minorHAnsi" w:cstheme="minorHAnsi"/>
          <w:sz w:val="20"/>
          <w:szCs w:val="20"/>
        </w:rPr>
        <w:t>secure</w:t>
      </w:r>
      <w:r>
        <w:rPr>
          <w:rFonts w:asciiTheme="minorHAnsi" w:hAnsiTheme="minorHAnsi" w:cstheme="minorHAnsi"/>
          <w:sz w:val="20"/>
          <w:szCs w:val="20"/>
        </w:rPr>
        <w:t xml:space="preserve"> government/military/banking</w:t>
      </w:r>
      <w:r w:rsidR="006D5196" w:rsidRPr="006D5196">
        <w:rPr>
          <w:rFonts w:asciiTheme="minorHAnsi" w:hAnsiTheme="minorHAnsi" w:cstheme="minorHAnsi"/>
          <w:sz w:val="20"/>
          <w:szCs w:val="20"/>
        </w:rPr>
        <w:t xml:space="preserve"> </w:t>
      </w:r>
      <w:r w:rsidR="006E3947" w:rsidRPr="006D5196">
        <w:rPr>
          <w:rFonts w:asciiTheme="minorHAnsi" w:hAnsiTheme="minorHAnsi" w:cstheme="minorHAnsi"/>
          <w:sz w:val="20"/>
          <w:szCs w:val="20"/>
        </w:rPr>
        <w:t>datacent</w:t>
      </w:r>
      <w:r w:rsidR="006E3947">
        <w:rPr>
          <w:rFonts w:asciiTheme="minorHAnsi" w:hAnsiTheme="minorHAnsi" w:cstheme="minorHAnsi"/>
          <w:sz w:val="20"/>
          <w:szCs w:val="20"/>
        </w:rPr>
        <w:t>res</w:t>
      </w:r>
      <w:r w:rsidR="006D5196" w:rsidRPr="006D5196">
        <w:rPr>
          <w:rFonts w:asciiTheme="minorHAnsi" w:hAnsiTheme="minorHAnsi" w:cstheme="minorHAnsi"/>
          <w:sz w:val="20"/>
          <w:szCs w:val="20"/>
        </w:rPr>
        <w:t>)</w:t>
      </w:r>
    </w:p>
    <w:p w14:paraId="6F5B24BC" w14:textId="77777777" w:rsidR="008E1DA4" w:rsidRPr="008E1DA4" w:rsidRDefault="008E1DA4" w:rsidP="008E1DA4">
      <w:pPr>
        <w:pStyle w:val="Default"/>
      </w:pPr>
    </w:p>
    <w:p w14:paraId="43327626" w14:textId="772DD956" w:rsidR="008A31AC" w:rsidRDefault="008A31AC" w:rsidP="008E1DA4">
      <w:pPr>
        <w:pStyle w:val="CM9"/>
        <w:jc w:val="both"/>
        <w:rPr>
          <w:rFonts w:asciiTheme="minorHAnsi" w:hAnsiTheme="minorHAnsi" w:cstheme="minorHAnsi"/>
          <w:sz w:val="20"/>
          <w:szCs w:val="20"/>
        </w:rPr>
      </w:pPr>
      <w:r w:rsidRPr="008E1DA4">
        <w:rPr>
          <w:rFonts w:asciiTheme="minorHAnsi" w:hAnsiTheme="minorHAnsi" w:cstheme="minorHAnsi"/>
          <w:sz w:val="20"/>
          <w:szCs w:val="20"/>
        </w:rPr>
        <w:t xml:space="preserve">Industry Exposure: Medical Devices, Construction, Consultancy, Manufacturing, Sales, Insurance, </w:t>
      </w:r>
      <w:r w:rsidR="008E1DA4" w:rsidRPr="008E1DA4">
        <w:rPr>
          <w:rFonts w:asciiTheme="minorHAnsi" w:hAnsiTheme="minorHAnsi" w:cstheme="minorHAnsi"/>
          <w:sz w:val="20"/>
          <w:szCs w:val="20"/>
        </w:rPr>
        <w:t>Crypto Currency</w:t>
      </w:r>
      <w:r w:rsidR="003F79C4">
        <w:rPr>
          <w:rFonts w:asciiTheme="minorHAnsi" w:hAnsiTheme="minorHAnsi" w:cstheme="minorHAnsi"/>
          <w:sz w:val="20"/>
          <w:szCs w:val="20"/>
        </w:rPr>
        <w:t xml:space="preserve"> DC’s/Mining Pools/Development</w:t>
      </w:r>
      <w:r w:rsidR="008E1DA4" w:rsidRPr="008E1DA4">
        <w:rPr>
          <w:rFonts w:asciiTheme="minorHAnsi" w:hAnsiTheme="minorHAnsi" w:cstheme="minorHAnsi"/>
          <w:sz w:val="20"/>
          <w:szCs w:val="20"/>
        </w:rPr>
        <w:t xml:space="preserve">, Music </w:t>
      </w:r>
      <w:r w:rsidR="00D35CBD">
        <w:rPr>
          <w:rFonts w:asciiTheme="minorHAnsi" w:hAnsiTheme="minorHAnsi" w:cstheme="minorHAnsi"/>
          <w:sz w:val="20"/>
          <w:szCs w:val="20"/>
        </w:rPr>
        <w:t>Recording</w:t>
      </w:r>
      <w:r w:rsidR="003F79C4">
        <w:rPr>
          <w:rFonts w:asciiTheme="minorHAnsi" w:hAnsiTheme="minorHAnsi" w:cstheme="minorHAnsi"/>
          <w:sz w:val="20"/>
          <w:szCs w:val="20"/>
        </w:rPr>
        <w:t>/Mixing, Payment Systems</w:t>
      </w:r>
    </w:p>
    <w:p w14:paraId="5B4EA5C3" w14:textId="733A0E2B" w:rsidR="00D35CBD" w:rsidRDefault="00D35CBD" w:rsidP="00D35CBD">
      <w:pPr>
        <w:pStyle w:val="Default"/>
      </w:pPr>
    </w:p>
    <w:p w14:paraId="153E69C8" w14:textId="2F727046" w:rsidR="00D35CBD" w:rsidRDefault="00D35CBD" w:rsidP="00D35CBD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  <w:r w:rsidRPr="00D35CBD">
        <w:rPr>
          <w:rFonts w:asciiTheme="minorHAnsi" w:hAnsiTheme="minorHAnsi" w:cstheme="minorHAnsi"/>
          <w:color w:val="auto"/>
          <w:sz w:val="20"/>
          <w:szCs w:val="20"/>
        </w:rPr>
        <w:t xml:space="preserve">Experience in managing teams and multi-level projects. </w:t>
      </w:r>
    </w:p>
    <w:p w14:paraId="29B4C0C4" w14:textId="5B031FD1" w:rsidR="008E1DA4" w:rsidRPr="008E1DA4" w:rsidRDefault="008E1DA4" w:rsidP="008E1DA4">
      <w:pPr>
        <w:pStyle w:val="Default"/>
      </w:pPr>
    </w:p>
    <w:p w14:paraId="0024989C" w14:textId="4C8333FF" w:rsidR="009814C7" w:rsidRPr="006D5196" w:rsidRDefault="009814C7" w:rsidP="008E1DA4">
      <w:pPr>
        <w:pStyle w:val="CM9"/>
        <w:jc w:val="both"/>
        <w:rPr>
          <w:rFonts w:asciiTheme="minorHAnsi" w:hAnsiTheme="minorHAnsi" w:cstheme="minorHAnsi"/>
          <w:sz w:val="20"/>
          <w:szCs w:val="20"/>
        </w:rPr>
      </w:pPr>
      <w:r w:rsidRPr="006D5196">
        <w:rPr>
          <w:rFonts w:asciiTheme="minorHAnsi" w:hAnsiTheme="minorHAnsi" w:cstheme="minorHAnsi"/>
          <w:sz w:val="20"/>
          <w:szCs w:val="20"/>
        </w:rPr>
        <w:t xml:space="preserve">My ability to learn and understand </w:t>
      </w:r>
      <w:r w:rsidR="007A6F95" w:rsidRPr="006D5196">
        <w:rPr>
          <w:rFonts w:asciiTheme="minorHAnsi" w:hAnsiTheme="minorHAnsi" w:cstheme="minorHAnsi"/>
          <w:sz w:val="20"/>
          <w:szCs w:val="20"/>
        </w:rPr>
        <w:t>technology</w:t>
      </w:r>
      <w:r w:rsidRPr="006D5196">
        <w:rPr>
          <w:rFonts w:asciiTheme="minorHAnsi" w:hAnsiTheme="minorHAnsi" w:cstheme="minorHAnsi"/>
          <w:sz w:val="20"/>
          <w:szCs w:val="20"/>
        </w:rPr>
        <w:t xml:space="preserve"> </w:t>
      </w:r>
      <w:r w:rsidR="003B3C20" w:rsidRPr="006D5196">
        <w:rPr>
          <w:rFonts w:asciiTheme="minorHAnsi" w:hAnsiTheme="minorHAnsi" w:cstheme="minorHAnsi"/>
          <w:sz w:val="20"/>
          <w:szCs w:val="20"/>
        </w:rPr>
        <w:t xml:space="preserve">has </w:t>
      </w:r>
      <w:r w:rsidRPr="006D5196">
        <w:rPr>
          <w:rFonts w:asciiTheme="minorHAnsi" w:hAnsiTheme="minorHAnsi" w:cstheme="minorHAnsi"/>
          <w:sz w:val="20"/>
          <w:szCs w:val="20"/>
        </w:rPr>
        <w:t xml:space="preserve">led me to great progression </w:t>
      </w:r>
      <w:r w:rsidR="006E22C3" w:rsidRPr="006D5196">
        <w:rPr>
          <w:rFonts w:asciiTheme="minorHAnsi" w:hAnsiTheme="minorHAnsi" w:cstheme="minorHAnsi"/>
          <w:sz w:val="20"/>
          <w:szCs w:val="20"/>
        </w:rPr>
        <w:t>in my career. I started as an IT Account Manager</w:t>
      </w:r>
      <w:r w:rsidRPr="006D5196">
        <w:rPr>
          <w:rFonts w:asciiTheme="minorHAnsi" w:hAnsiTheme="minorHAnsi" w:cstheme="minorHAnsi"/>
          <w:sz w:val="20"/>
          <w:szCs w:val="20"/>
        </w:rPr>
        <w:t xml:space="preserve">, </w:t>
      </w:r>
      <w:r w:rsidR="00AA46E5" w:rsidRPr="006D5196">
        <w:rPr>
          <w:rFonts w:asciiTheme="minorHAnsi" w:hAnsiTheme="minorHAnsi" w:cstheme="minorHAnsi"/>
          <w:sz w:val="20"/>
          <w:szCs w:val="20"/>
        </w:rPr>
        <w:t>and since I have been responsible for different</w:t>
      </w:r>
      <w:r w:rsidR="006E22C3" w:rsidRPr="006D5196">
        <w:rPr>
          <w:rFonts w:asciiTheme="minorHAnsi" w:hAnsiTheme="minorHAnsi" w:cstheme="minorHAnsi"/>
          <w:sz w:val="20"/>
          <w:szCs w:val="20"/>
        </w:rPr>
        <w:t xml:space="preserve"> </w:t>
      </w:r>
      <w:r w:rsidRPr="006D5196">
        <w:rPr>
          <w:rFonts w:asciiTheme="minorHAnsi" w:hAnsiTheme="minorHAnsi" w:cstheme="minorHAnsi"/>
          <w:sz w:val="20"/>
          <w:szCs w:val="20"/>
        </w:rPr>
        <w:t>company’</w:t>
      </w:r>
      <w:r w:rsidR="004D34DD" w:rsidRPr="006D5196">
        <w:rPr>
          <w:rFonts w:asciiTheme="minorHAnsi" w:hAnsiTheme="minorHAnsi" w:cstheme="minorHAnsi"/>
          <w:sz w:val="20"/>
          <w:szCs w:val="20"/>
        </w:rPr>
        <w:t>s systems/</w:t>
      </w:r>
      <w:r w:rsidR="006E22C3" w:rsidRPr="006D5196">
        <w:rPr>
          <w:rFonts w:asciiTheme="minorHAnsi" w:hAnsiTheme="minorHAnsi" w:cstheme="minorHAnsi"/>
          <w:sz w:val="20"/>
          <w:szCs w:val="20"/>
        </w:rPr>
        <w:t>budget</w:t>
      </w:r>
      <w:r w:rsidR="00AA46E5" w:rsidRPr="006D5196">
        <w:rPr>
          <w:rFonts w:asciiTheme="minorHAnsi" w:hAnsiTheme="minorHAnsi" w:cstheme="minorHAnsi"/>
          <w:sz w:val="20"/>
          <w:szCs w:val="20"/>
        </w:rPr>
        <w:t>s</w:t>
      </w:r>
      <w:r w:rsidR="008449D9" w:rsidRPr="006D5196">
        <w:rPr>
          <w:rFonts w:asciiTheme="minorHAnsi" w:hAnsiTheme="minorHAnsi" w:cstheme="minorHAnsi"/>
          <w:sz w:val="20"/>
          <w:szCs w:val="20"/>
        </w:rPr>
        <w:t xml:space="preserve"> and held diverse roles</w:t>
      </w:r>
      <w:r w:rsidR="003F79C4">
        <w:rPr>
          <w:rFonts w:asciiTheme="minorHAnsi" w:hAnsiTheme="minorHAnsi" w:cstheme="minorHAnsi"/>
          <w:sz w:val="20"/>
          <w:szCs w:val="20"/>
        </w:rPr>
        <w:t xml:space="preserve"> in many companies.</w:t>
      </w:r>
    </w:p>
    <w:p w14:paraId="0A16DDC8" w14:textId="77777777" w:rsidR="00A4113F" w:rsidRPr="006D5196" w:rsidRDefault="00A4113F" w:rsidP="00A4113F">
      <w:pPr>
        <w:pStyle w:val="Default"/>
        <w:rPr>
          <w:rFonts w:asciiTheme="minorHAnsi" w:hAnsiTheme="minorHAnsi" w:cstheme="minorHAnsi"/>
        </w:rPr>
      </w:pPr>
    </w:p>
    <w:p w14:paraId="15F70755" w14:textId="1D62AE9E" w:rsidR="0069200D" w:rsidRPr="006D5196" w:rsidRDefault="00CF63EF" w:rsidP="0069200D">
      <w:pPr>
        <w:pStyle w:val="CM9"/>
        <w:spacing w:after="242"/>
        <w:rPr>
          <w:rFonts w:asciiTheme="minorHAnsi" w:hAnsiTheme="minorHAnsi" w:cstheme="minorHAnsi"/>
          <w:b/>
          <w:bCs/>
          <w:color w:val="365F91" w:themeColor="accent1" w:themeShade="BF"/>
          <w:sz w:val="20"/>
          <w:szCs w:val="20"/>
        </w:rPr>
      </w:pPr>
      <w:r w:rsidRPr="006D5196">
        <w:rPr>
          <w:rFonts w:asciiTheme="minorHAnsi" w:hAnsiTheme="minorHAnsi" w:cstheme="minorHAnsi"/>
          <w:b/>
          <w:bCs/>
          <w:color w:val="365F91" w:themeColor="accent1" w:themeShade="BF"/>
          <w:sz w:val="20"/>
          <w:szCs w:val="20"/>
        </w:rPr>
        <w:t>Selected achievements</w:t>
      </w:r>
      <w:r w:rsidR="008E1DA4">
        <w:rPr>
          <w:rFonts w:asciiTheme="minorHAnsi" w:hAnsiTheme="minorHAnsi" w:cstheme="minorHAnsi"/>
          <w:b/>
          <w:bCs/>
          <w:color w:val="365F91" w:themeColor="accent1" w:themeShade="BF"/>
          <w:sz w:val="20"/>
          <w:szCs w:val="20"/>
        </w:rPr>
        <w:t xml:space="preserve"> and experiences</w:t>
      </w:r>
      <w:r w:rsidRPr="006D5196">
        <w:rPr>
          <w:rFonts w:asciiTheme="minorHAnsi" w:hAnsiTheme="minorHAnsi" w:cstheme="minorHAnsi"/>
          <w:b/>
          <w:bCs/>
          <w:color w:val="365F91" w:themeColor="accent1" w:themeShade="BF"/>
          <w:sz w:val="20"/>
          <w:szCs w:val="20"/>
        </w:rPr>
        <w:t xml:space="preserve">: </w:t>
      </w:r>
    </w:p>
    <w:p w14:paraId="40E102B3" w14:textId="1027FDC9" w:rsidR="0069200D" w:rsidRPr="006F3469" w:rsidRDefault="006D5196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W</w:t>
      </w:r>
      <w:r w:rsidR="0069200D" w:rsidRPr="006F3469">
        <w:rPr>
          <w:rFonts w:asciiTheme="minorHAnsi" w:hAnsiTheme="minorHAnsi" w:cstheme="minorHAnsi"/>
          <w:color w:val="auto"/>
          <w:sz w:val="20"/>
          <w:szCs w:val="20"/>
        </w:rPr>
        <w:t>orked on MOD secret project with associated clearance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210C93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/ High level encryption </w:t>
      </w:r>
      <w:r w:rsidR="007957F9" w:rsidRPr="006F3469">
        <w:rPr>
          <w:rFonts w:asciiTheme="minorHAnsi" w:hAnsiTheme="minorHAnsi" w:cstheme="minorHAnsi"/>
          <w:color w:val="auto"/>
          <w:sz w:val="20"/>
          <w:szCs w:val="20"/>
        </w:rPr>
        <w:t>(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>Proven a</w:t>
      </w:r>
      <w:r w:rsidR="007957F9" w:rsidRPr="006F3469">
        <w:rPr>
          <w:rFonts w:asciiTheme="minorHAnsi" w:hAnsiTheme="minorHAnsi" w:cstheme="minorHAnsi"/>
          <w:color w:val="auto"/>
          <w:sz w:val="20"/>
          <w:szCs w:val="20"/>
        </w:rPr>
        <w:t>bility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to work with sensitive &amp; confidential data)</w:t>
      </w:r>
    </w:p>
    <w:p w14:paraId="08A028AA" w14:textId="41396270" w:rsidR="006D5196" w:rsidRPr="006F3469" w:rsidRDefault="00390350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A</w:t>
      </w:r>
      <w:r w:rsidR="006D5196" w:rsidRPr="006F3469">
        <w:rPr>
          <w:rFonts w:asciiTheme="minorHAnsi" w:hAnsiTheme="minorHAnsi" w:cstheme="minorHAnsi"/>
          <w:color w:val="auto"/>
          <w:sz w:val="20"/>
          <w:szCs w:val="20"/>
        </w:rPr>
        <w:t>warded by BVI for managing crisis situations, going above and beyond out of hours, and maintaining business functions/continuity (</w:t>
      </w:r>
      <w:r w:rsidR="006D5196" w:rsidRPr="00390350">
        <w:rPr>
          <w:rFonts w:asciiTheme="minorHAnsi" w:hAnsiTheme="minorHAnsi" w:cstheme="minorHAnsi"/>
          <w:b/>
          <w:bCs/>
          <w:color w:val="auto"/>
          <w:sz w:val="20"/>
          <w:szCs w:val="20"/>
        </w:rPr>
        <w:t>Special Achievement Recognition Awards</w:t>
      </w:r>
      <w:r w:rsidR="006D5196" w:rsidRPr="006F3469">
        <w:rPr>
          <w:rFonts w:asciiTheme="minorHAnsi" w:hAnsiTheme="minorHAnsi" w:cstheme="minorHAnsi"/>
          <w:color w:val="auto"/>
          <w:sz w:val="20"/>
          <w:szCs w:val="20"/>
        </w:rPr>
        <w:t>).</w:t>
      </w:r>
    </w:p>
    <w:p w14:paraId="6C4BE2E4" w14:textId="3A633550" w:rsidR="006D5196" w:rsidRPr="006F3469" w:rsidRDefault="0069200D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Migrated and merged European business acquisition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03361D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single </w:t>
      </w:r>
      <w:r w:rsidR="008E1DA4" w:rsidRPr="006F3469">
        <w:rPr>
          <w:rFonts w:asciiTheme="minorHAnsi" w:hAnsiTheme="minorHAnsi" w:cstheme="minorHAnsi"/>
          <w:color w:val="auto"/>
          <w:sz w:val="20"/>
          <w:szCs w:val="20"/>
        </w:rPr>
        <w:t>handed.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11E39B18" w14:textId="77777777" w:rsidR="008E1DA4" w:rsidRDefault="008E1DA4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>
        <w:rPr>
          <w:rFonts w:asciiTheme="minorHAnsi" w:hAnsiTheme="minorHAnsi" w:cstheme="minorHAnsi"/>
          <w:color w:val="auto"/>
          <w:sz w:val="20"/>
          <w:szCs w:val="20"/>
        </w:rPr>
        <w:t>M</w:t>
      </w:r>
      <w:r w:rsidR="007E3C17" w:rsidRPr="006F3469">
        <w:rPr>
          <w:rFonts w:asciiTheme="minorHAnsi" w:hAnsiTheme="minorHAnsi" w:cstheme="minorHAnsi"/>
          <w:color w:val="auto"/>
          <w:sz w:val="20"/>
          <w:szCs w:val="20"/>
        </w:rPr>
        <w:t>igrated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1064DE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data of 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>admin teams, sales teams, customer services</w:t>
      </w:r>
      <w:r w:rsidR="00EE7F64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and other remote offices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etc.</w:t>
      </w:r>
    </w:p>
    <w:p w14:paraId="1331570F" w14:textId="1BECB4CA" w:rsidR="0069200D" w:rsidRPr="006F3469" w:rsidRDefault="00C17886" w:rsidP="008E1DA4">
      <w:pPr>
        <w:pStyle w:val="Default"/>
        <w:numPr>
          <w:ilvl w:val="0"/>
          <w:numId w:val="22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secure</w:t>
      </w:r>
      <w:r w:rsidR="00EE7F64" w:rsidRPr="006F3469">
        <w:rPr>
          <w:rFonts w:asciiTheme="minorHAnsi" w:hAnsiTheme="minorHAnsi" w:cstheme="minorHAnsi"/>
          <w:color w:val="auto"/>
          <w:sz w:val="20"/>
          <w:szCs w:val="20"/>
        </w:rPr>
        <w:t>d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the network</w:t>
      </w:r>
      <w:r w:rsidR="00EE7F64" w:rsidRPr="006F3469">
        <w:rPr>
          <w:rFonts w:asciiTheme="minorHAnsi" w:hAnsiTheme="minorHAnsi" w:cstheme="minorHAnsi"/>
          <w:color w:val="auto"/>
          <w:sz w:val="20"/>
          <w:szCs w:val="20"/>
        </w:rPr>
        <w:t>s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and data</w:t>
      </w:r>
      <w:r w:rsidR="00EE7F64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as well as connecting all</w:t>
      </w:r>
      <w:r w:rsidR="00F47322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to international infrastructure including phone </w:t>
      </w:r>
      <w:r w:rsidR="00EE7F64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and messaging </w:t>
      </w:r>
      <w:r w:rsidR="00F47322" w:rsidRPr="006F3469">
        <w:rPr>
          <w:rFonts w:asciiTheme="minorHAnsi" w:hAnsiTheme="minorHAnsi" w:cstheme="minorHAnsi"/>
          <w:color w:val="auto"/>
          <w:sz w:val="20"/>
          <w:szCs w:val="20"/>
        </w:rPr>
        <w:t>system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) </w:t>
      </w:r>
    </w:p>
    <w:p w14:paraId="5B02DA2F" w14:textId="77777777" w:rsidR="006D5196" w:rsidRPr="006F3469" w:rsidRDefault="006D5196" w:rsidP="006F3469">
      <w:pPr>
        <w:pStyle w:val="Default"/>
        <w:ind w:left="720"/>
        <w:rPr>
          <w:rFonts w:asciiTheme="minorHAnsi" w:hAnsiTheme="minorHAnsi" w:cstheme="minorHAnsi"/>
          <w:color w:val="auto"/>
          <w:sz w:val="20"/>
          <w:szCs w:val="20"/>
        </w:rPr>
      </w:pPr>
    </w:p>
    <w:p w14:paraId="700FEFCB" w14:textId="501E100B" w:rsidR="006D5196" w:rsidRPr="006F3469" w:rsidRDefault="0069200D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Deployed international phone </w:t>
      </w:r>
      <w:r w:rsidR="006D5196" w:rsidRPr="006F3469">
        <w:rPr>
          <w:rFonts w:asciiTheme="minorHAnsi" w:hAnsiTheme="minorHAnsi" w:cstheme="minorHAnsi"/>
          <w:color w:val="auto"/>
          <w:sz w:val="20"/>
          <w:szCs w:val="20"/>
        </w:rPr>
        <w:t>system.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58BF6B98" w14:textId="743526B6" w:rsidR="006D5196" w:rsidRPr="006F3469" w:rsidRDefault="0069200D" w:rsidP="008E1DA4">
      <w:pPr>
        <w:pStyle w:val="Default"/>
        <w:numPr>
          <w:ilvl w:val="0"/>
          <w:numId w:val="22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(cost savings </w:t>
      </w:r>
      <w:r w:rsidR="00CF63EF" w:rsidRPr="006F3469">
        <w:rPr>
          <w:rFonts w:asciiTheme="minorHAnsi" w:hAnsiTheme="minorHAnsi" w:cstheme="minorHAnsi"/>
          <w:color w:val="auto"/>
          <w:sz w:val="20"/>
          <w:szCs w:val="20"/>
        </w:rPr>
        <w:t>[</w:t>
      </w:r>
      <w:r w:rsidR="009814C7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at least 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>£</w:t>
      </w:r>
      <w:r w:rsidR="0003361D" w:rsidRPr="006F3469">
        <w:rPr>
          <w:rFonts w:asciiTheme="minorHAnsi" w:hAnsiTheme="minorHAnsi" w:cstheme="minorHAnsi"/>
          <w:color w:val="auto"/>
          <w:sz w:val="20"/>
          <w:szCs w:val="20"/>
        </w:rPr>
        <w:t>10</w:t>
      </w:r>
      <w:r w:rsidR="009814C7" w:rsidRPr="006F3469">
        <w:rPr>
          <w:rFonts w:asciiTheme="minorHAnsi" w:hAnsiTheme="minorHAnsi" w:cstheme="minorHAnsi"/>
          <w:color w:val="auto"/>
          <w:sz w:val="20"/>
          <w:szCs w:val="20"/>
        </w:rPr>
        <w:t>k</w:t>
      </w:r>
      <w:r w:rsidR="0003361D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at BVI &amp; £18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>k in Quanta</w:t>
      </w:r>
      <w:r w:rsidR="001064DE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per year</w:t>
      </w:r>
      <w:r w:rsidR="00CF63EF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] 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>and better collaboration)</w:t>
      </w:r>
    </w:p>
    <w:p w14:paraId="00C3C940" w14:textId="77777777" w:rsidR="008E1DA4" w:rsidRDefault="0069200D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Deployed Lync internationally</w:t>
      </w:r>
      <w:r w:rsidR="00E65F07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and Skype for Business locally</w:t>
      </w:r>
      <w:r w:rsidR="00C17886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1228F040" w14:textId="4A75D969" w:rsidR="0069200D" w:rsidRPr="006F3469" w:rsidRDefault="00C17886" w:rsidP="008E1DA4">
      <w:pPr>
        <w:pStyle w:val="Default"/>
        <w:numPr>
          <w:ilvl w:val="0"/>
          <w:numId w:val="22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improved instant communication</w:t>
      </w:r>
      <w:r w:rsidR="00D007EE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, saved 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>money on phone calls</w:t>
      </w:r>
      <w:r w:rsidR="00EC24DB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and 3rd party conferencing as well as providing video and screen sharing </w:t>
      </w:r>
      <w:r w:rsidR="008E1DA4" w:rsidRPr="006F3469">
        <w:rPr>
          <w:rFonts w:asciiTheme="minorHAnsi" w:hAnsiTheme="minorHAnsi" w:cstheme="minorHAnsi"/>
          <w:color w:val="auto"/>
          <w:sz w:val="20"/>
          <w:szCs w:val="20"/>
        </w:rPr>
        <w:t>sessions.</w:t>
      </w:r>
    </w:p>
    <w:p w14:paraId="69AB5E7C" w14:textId="361AF886" w:rsidR="00530D03" w:rsidRDefault="004421D6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Deployed WISP </w:t>
      </w:r>
      <w:r w:rsidR="00530D03" w:rsidRPr="006D5196">
        <w:rPr>
          <w:rFonts w:asciiTheme="minorHAnsi" w:hAnsiTheme="minorHAnsi" w:cstheme="minorHAnsi"/>
          <w:color w:val="auto"/>
          <w:sz w:val="20"/>
          <w:szCs w:val="20"/>
        </w:rPr>
        <w:t>core infrastructure for ISP (Routing, Radius, PPPOE etc)</w:t>
      </w:r>
    </w:p>
    <w:p w14:paraId="43BCEF71" w14:textId="77777777" w:rsidR="006F3469" w:rsidRPr="006D5196" w:rsidRDefault="006F3469" w:rsidP="006F3469">
      <w:pPr>
        <w:pStyle w:val="Default"/>
        <w:ind w:left="720"/>
        <w:rPr>
          <w:rFonts w:asciiTheme="minorHAnsi" w:hAnsiTheme="minorHAnsi" w:cstheme="minorHAnsi"/>
          <w:color w:val="auto"/>
          <w:sz w:val="20"/>
          <w:szCs w:val="20"/>
        </w:rPr>
      </w:pPr>
    </w:p>
    <w:p w14:paraId="22C0BFEF" w14:textId="77777777" w:rsidR="008E1DA4" w:rsidRDefault="0069200D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8E1DA4">
        <w:rPr>
          <w:rFonts w:asciiTheme="minorHAnsi" w:hAnsiTheme="minorHAnsi" w:cstheme="minorHAnsi"/>
          <w:b/>
          <w:bCs/>
          <w:color w:val="auto"/>
          <w:sz w:val="20"/>
          <w:szCs w:val="20"/>
        </w:rPr>
        <w:t>Negotiations of contracts and services</w:t>
      </w:r>
      <w:r w:rsidR="0003361D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1D70ED9A" w14:textId="0E5D0CCD" w:rsidR="00CF63EF" w:rsidRPr="006F3469" w:rsidRDefault="0003361D" w:rsidP="008E1DA4">
      <w:pPr>
        <w:pStyle w:val="Default"/>
        <w:numPr>
          <w:ilvl w:val="0"/>
          <w:numId w:val="22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only at Quanta: </w:t>
      </w:r>
      <w:r w:rsidR="006D5196" w:rsidRPr="006F3469">
        <w:rPr>
          <w:rFonts w:asciiTheme="minorHAnsi" w:hAnsiTheme="minorHAnsi" w:cstheme="minorHAnsi"/>
          <w:color w:val="auto"/>
          <w:sz w:val="20"/>
          <w:szCs w:val="20"/>
        </w:rPr>
        <w:t>e.g.,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call packages (negotiated free UK national and mobile package</w:t>
      </w:r>
      <w:r w:rsidR="00CF63EF" w:rsidRPr="006F3469">
        <w:rPr>
          <w:rFonts w:asciiTheme="minorHAnsi" w:hAnsiTheme="minorHAnsi" w:cstheme="minorHAnsi"/>
          <w:color w:val="auto"/>
          <w:sz w:val="20"/>
          <w:szCs w:val="20"/>
        </w:rPr>
        <w:t>s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>), hardware savings (</w:t>
      </w:r>
      <w:r w:rsidR="006D5196" w:rsidRPr="006F3469">
        <w:rPr>
          <w:rFonts w:asciiTheme="minorHAnsi" w:hAnsiTheme="minorHAnsi" w:cstheme="minorHAnsi"/>
          <w:color w:val="auto"/>
          <w:sz w:val="20"/>
          <w:szCs w:val="20"/>
        </w:rPr>
        <w:t>e.g.,</w:t>
      </w:r>
      <w:r w:rsidR="00CF63EF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£4k savings a year on printers and got one free printer) mobile telecoms, </w:t>
      </w:r>
      <w:r w:rsidR="00DB7ADC" w:rsidRPr="006F3469">
        <w:rPr>
          <w:rFonts w:asciiTheme="minorHAnsi" w:hAnsiTheme="minorHAnsi" w:cstheme="minorHAnsi"/>
          <w:color w:val="auto"/>
          <w:sz w:val="20"/>
          <w:szCs w:val="20"/>
        </w:rPr>
        <w:t>Internet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services (£14k savings)</w:t>
      </w:r>
    </w:p>
    <w:p w14:paraId="648885C8" w14:textId="64B3FCC3" w:rsidR="00FA2FB1" w:rsidRPr="006D5196" w:rsidRDefault="00F604C0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Deployed Infrastructure/Hyper-V cloud solution in Northampton datacentre for Telecom company hosting phone servers, normal servers and </w:t>
      </w:r>
      <w:r w:rsidR="00755C7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virtual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desktops for clients.</w:t>
      </w:r>
    </w:p>
    <w:p w14:paraId="356A88CD" w14:textId="159B1E5A" w:rsidR="00F604C0" w:rsidRPr="006D5196" w:rsidRDefault="006D5196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D</w:t>
      </w:r>
      <w:r w:rsidR="00FA2FB1" w:rsidRPr="006D5196">
        <w:rPr>
          <w:rFonts w:asciiTheme="minorHAnsi" w:hAnsiTheme="minorHAnsi" w:cstheme="minorHAnsi"/>
          <w:color w:val="auto"/>
          <w:sz w:val="20"/>
          <w:szCs w:val="20"/>
        </w:rPr>
        <w:t>eployed Office 365 Business Premium</w:t>
      </w:r>
      <w:r w:rsidR="00273F4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including Skype for Business</w:t>
      </w:r>
      <w:r w:rsidR="00FA2FB1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fter migrating from Exchange 2007 for construction company.</w:t>
      </w:r>
    </w:p>
    <w:p w14:paraId="5C9275F9" w14:textId="1836AC49" w:rsidR="006F3469" w:rsidRPr="006F3469" w:rsidRDefault="006D5196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Proposed and implemented </w:t>
      </w:r>
      <w:r w:rsidR="00CF63EF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Emergency Backup generator project (power cuts </w:t>
      </w:r>
      <w:r w:rsidR="00DB7ADC" w:rsidRPr="006F3469">
        <w:rPr>
          <w:rFonts w:asciiTheme="minorHAnsi" w:hAnsiTheme="minorHAnsi" w:cstheme="minorHAnsi"/>
          <w:color w:val="auto"/>
          <w:sz w:val="20"/>
          <w:szCs w:val="20"/>
        </w:rPr>
        <w:t>affected</w:t>
      </w:r>
      <w:r w:rsidR="00CF63EF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data and manufacturing facilities. Successful project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>.</w:t>
      </w:r>
    </w:p>
    <w:p w14:paraId="485E147B" w14:textId="5566938B" w:rsidR="0069200D" w:rsidRPr="006F3469" w:rsidRDefault="0069200D" w:rsidP="006F3469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color w:val="auto"/>
          <w:sz w:val="20"/>
          <w:szCs w:val="20"/>
        </w:rPr>
        <w:t>Written Company Policies (IT</w:t>
      </w:r>
      <w:r w:rsidR="00117EE4"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General Use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>, Mobile</w:t>
      </w:r>
      <w:r w:rsidR="00117EE4" w:rsidRPr="006F3469">
        <w:rPr>
          <w:rFonts w:asciiTheme="minorHAnsi" w:hAnsiTheme="minorHAnsi" w:cstheme="minorHAnsi"/>
          <w:color w:val="auto"/>
          <w:sz w:val="20"/>
          <w:szCs w:val="20"/>
        </w:rPr>
        <w:t>, Social Media, BYOD</w:t>
      </w:r>
      <w:r w:rsidRPr="006F3469">
        <w:rPr>
          <w:rFonts w:asciiTheme="minorHAnsi" w:hAnsiTheme="minorHAnsi" w:cstheme="minorHAnsi"/>
          <w:color w:val="auto"/>
          <w:sz w:val="20"/>
          <w:szCs w:val="20"/>
        </w:rPr>
        <w:t xml:space="preserve"> etc.)</w:t>
      </w:r>
    </w:p>
    <w:p w14:paraId="1748E4B2" w14:textId="35EE5971" w:rsidR="00C3166B" w:rsidRDefault="00C3166B" w:rsidP="005A6FA5">
      <w:pPr>
        <w:pStyle w:val="CM9"/>
        <w:spacing w:after="242"/>
        <w:jc w:val="both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</w:p>
    <w:p w14:paraId="1707A094" w14:textId="12851A26" w:rsidR="006418B9" w:rsidRPr="005A6FA5" w:rsidRDefault="006418B9" w:rsidP="005A6FA5">
      <w:pPr>
        <w:pStyle w:val="CM9"/>
        <w:spacing w:after="242"/>
        <w:jc w:val="both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lastRenderedPageBreak/>
        <w:t xml:space="preserve">Working IT knowledge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13"/>
        <w:gridCol w:w="3001"/>
        <w:gridCol w:w="3002"/>
      </w:tblGrid>
      <w:tr w:rsidR="00616E38" w:rsidRPr="006D5196" w14:paraId="2CEE7C52" w14:textId="77777777" w:rsidTr="00ED2F08">
        <w:tc>
          <w:tcPr>
            <w:tcW w:w="3080" w:type="dxa"/>
          </w:tcPr>
          <w:p w14:paraId="1AA7F94D" w14:textId="04CC710E" w:rsidR="00616E38" w:rsidRPr="006D5196" w:rsidRDefault="004D5949" w:rsidP="004B13AA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Windows Mobile /</w:t>
            </w:r>
            <w:r w:rsidR="00586A69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Blackberry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</w:t>
            </w:r>
            <w:r w:rsidR="004B13A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Android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Nokia / Apple i</w:t>
            </w:r>
            <w:r w:rsidR="00586A69" w:rsidRPr="006D5196"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</w:p>
        </w:tc>
        <w:tc>
          <w:tcPr>
            <w:tcW w:w="3081" w:type="dxa"/>
          </w:tcPr>
          <w:p w14:paraId="3913C6E8" w14:textId="19FE4446" w:rsidR="00616E38" w:rsidRPr="006D5196" w:rsidRDefault="00F44AF7" w:rsidP="001B51CC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Apple </w:t>
            </w:r>
            <w:r w:rsidR="005B4B10" w:rsidRPr="006D5196">
              <w:rPr>
                <w:rFonts w:asciiTheme="minorHAnsi" w:hAnsiTheme="minorHAnsi" w:cstheme="minorHAnsi"/>
                <w:sz w:val="20"/>
                <w:szCs w:val="20"/>
              </w:rPr>
              <w:t>OSX</w:t>
            </w:r>
            <w:r w:rsidR="0027708F" w:rsidRPr="006D5196">
              <w:rPr>
                <w:rFonts w:asciiTheme="minorHAnsi" w:hAnsiTheme="minorHAnsi" w:cstheme="minorHAnsi"/>
                <w:sz w:val="20"/>
                <w:szCs w:val="20"/>
              </w:rPr>
              <w:t>, iOS</w:t>
            </w:r>
            <w:r w:rsidR="004B13A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Windows </w:t>
            </w:r>
            <w:r w:rsidR="00636150">
              <w:rPr>
                <w:rFonts w:asciiTheme="minorHAnsi" w:hAnsiTheme="minorHAnsi" w:cstheme="minorHAnsi"/>
                <w:sz w:val="20"/>
                <w:szCs w:val="20"/>
              </w:rPr>
              <w:t>Desktop &amp; Server</w:t>
            </w:r>
            <w:r w:rsidR="005B4B1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4B13AA" w:rsidRPr="006D5196">
              <w:rPr>
                <w:rFonts w:asciiTheme="minorHAnsi" w:hAnsiTheme="minorHAnsi" w:cstheme="minorHAnsi"/>
                <w:sz w:val="20"/>
                <w:szCs w:val="20"/>
              </w:rPr>
              <w:t>/ Linux</w:t>
            </w:r>
            <w:r w:rsidR="00E43F1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OS</w:t>
            </w:r>
            <w:r w:rsidR="00684B2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RedHat / Ubuntu</w:t>
            </w:r>
            <w:r w:rsidR="00A83FE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uSE</w:t>
            </w:r>
            <w:r w:rsidR="003F0B9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Kali</w:t>
            </w:r>
            <w:r w:rsidR="00EE6DB9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Mac OS X Server</w:t>
            </w:r>
          </w:p>
        </w:tc>
        <w:tc>
          <w:tcPr>
            <w:tcW w:w="3081" w:type="dxa"/>
          </w:tcPr>
          <w:p w14:paraId="46C27425" w14:textId="44A2F95A" w:rsidR="00616E38" w:rsidRPr="006D5196" w:rsidRDefault="000B0104" w:rsidP="00482F10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Terminal Services / Citrix</w:t>
            </w:r>
            <w:r w:rsidR="00355FE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Remote Desktop</w:t>
            </w:r>
            <w:r w:rsidR="00684B2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</w:t>
            </w:r>
            <w:r w:rsidR="000E540D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DNS / DHCP /</w:t>
            </w:r>
            <w:r w:rsidR="00684B2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IIS</w:t>
            </w:r>
            <w:r w:rsidR="000E540D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FTP /</w:t>
            </w:r>
            <w:r w:rsidR="00684B2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TCP IP</w:t>
            </w:r>
            <w:r w:rsidR="000E540D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</w:t>
            </w:r>
            <w:r w:rsidR="00684B2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0E540D" w:rsidRPr="006D5196">
              <w:rPr>
                <w:rFonts w:asciiTheme="minorHAnsi" w:hAnsiTheme="minorHAnsi" w:cstheme="minorHAnsi"/>
                <w:sz w:val="20"/>
                <w:szCs w:val="20"/>
              </w:rPr>
              <w:t>Group Policy /</w:t>
            </w:r>
            <w:r w:rsidR="00684B2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Active Directory</w:t>
            </w:r>
            <w:r w:rsidR="007879F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rint Server</w:t>
            </w:r>
            <w:r w:rsidR="0081508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File Server SMB, AFP</w:t>
            </w:r>
            <w:r w:rsidR="00E56DD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OE</w:t>
            </w:r>
            <w:r w:rsidR="0095449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iSCSI</w:t>
            </w:r>
            <w:r w:rsidR="005C782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482F10" w:rsidRPr="006D5196">
              <w:rPr>
                <w:rFonts w:asciiTheme="minorHAnsi" w:hAnsiTheme="minorHAnsi" w:cstheme="minorHAnsi"/>
                <w:sz w:val="20"/>
                <w:szCs w:val="20"/>
              </w:rPr>
              <w:t>NTP / SSH</w:t>
            </w:r>
            <w:r w:rsidR="005C782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3B6E26" w:rsidRPr="006D5196">
              <w:rPr>
                <w:rFonts w:asciiTheme="minorHAnsi" w:hAnsiTheme="minorHAnsi" w:cstheme="minorHAnsi"/>
                <w:sz w:val="20"/>
                <w:szCs w:val="20"/>
              </w:rPr>
              <w:t>/ AD</w:t>
            </w:r>
            <w:r w:rsidR="00DE58B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WSUS</w:t>
            </w:r>
            <w:r w:rsidR="00A413D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Office 365</w:t>
            </w:r>
            <w:r w:rsidR="004749C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Azure / AWS</w:t>
            </w:r>
            <w:r w:rsidR="00CB69F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FTP / SCP</w:t>
            </w:r>
            <w:r w:rsidR="001E4F1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FS</w:t>
            </w:r>
          </w:p>
        </w:tc>
      </w:tr>
      <w:tr w:rsidR="00616E38" w:rsidRPr="006D5196" w14:paraId="5A9CCFA4" w14:textId="77777777" w:rsidTr="00ED2F08">
        <w:tc>
          <w:tcPr>
            <w:tcW w:w="3080" w:type="dxa"/>
          </w:tcPr>
          <w:p w14:paraId="54241733" w14:textId="01EDA9D9" w:rsidR="00616E38" w:rsidRPr="006D5196" w:rsidRDefault="00095850" w:rsidP="006418B9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VOIP / </w:t>
            </w:r>
            <w:r w:rsidR="00872B2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SIP /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Swyx</w:t>
            </w:r>
            <w:r w:rsidR="00AA5AD9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ECT</w:t>
            </w:r>
            <w:r w:rsidR="00FE437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Phones</w:t>
            </w:r>
            <w:r w:rsidR="00577C5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Cisco IP Telephony</w:t>
            </w:r>
            <w:r w:rsidR="00C94878" w:rsidRPr="006D5196">
              <w:rPr>
                <w:rFonts w:asciiTheme="minorHAnsi" w:hAnsiTheme="minorHAnsi" w:cstheme="minorHAnsi"/>
                <w:sz w:val="20"/>
                <w:szCs w:val="20"/>
              </w:rPr>
              <w:t>, CUCM, Unity</w:t>
            </w:r>
            <w:r w:rsidR="00746F48" w:rsidRPr="006D5196">
              <w:rPr>
                <w:rFonts w:asciiTheme="minorHAnsi" w:hAnsiTheme="minorHAnsi" w:cstheme="minorHAnsi"/>
                <w:sz w:val="20"/>
                <w:szCs w:val="20"/>
              </w:rPr>
              <w:t>, CCX</w:t>
            </w:r>
            <w:r w:rsidR="00577C5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Avaya IP Office</w:t>
            </w:r>
            <w:r w:rsidR="001307D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500 PBX</w:t>
            </w:r>
            <w:r w:rsidR="00C94878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F74D7D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Avaya </w:t>
            </w:r>
            <w:r w:rsidR="00C94878" w:rsidRPr="006D5196">
              <w:rPr>
                <w:rFonts w:asciiTheme="minorHAnsi" w:hAnsiTheme="minorHAnsi" w:cstheme="minorHAnsi"/>
                <w:sz w:val="20"/>
                <w:szCs w:val="20"/>
              </w:rPr>
              <w:t>Voicemail Pro / OAK Reporting</w:t>
            </w:r>
            <w:r w:rsidR="00223F9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anasonic </w:t>
            </w:r>
            <w:r w:rsidR="001307D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NS1000 </w:t>
            </w:r>
            <w:r w:rsidR="00767BDF" w:rsidRPr="006D5196">
              <w:rPr>
                <w:rFonts w:asciiTheme="minorHAnsi" w:hAnsiTheme="minorHAnsi" w:cstheme="minorHAnsi"/>
                <w:sz w:val="20"/>
                <w:szCs w:val="20"/>
              </w:rPr>
              <w:t>PBX / 3CX</w:t>
            </w:r>
          </w:p>
        </w:tc>
        <w:tc>
          <w:tcPr>
            <w:tcW w:w="3081" w:type="dxa"/>
          </w:tcPr>
          <w:p w14:paraId="079AEF53" w14:textId="4C8F94E4" w:rsidR="00616E38" w:rsidRPr="006D5196" w:rsidRDefault="00E30F94" w:rsidP="00412ED5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Cisco Routers, ASA’s, Client and P2P VPN’s, Switches, Media Convergence, Voice Gateways, Wireless Controllers and AP’s</w:t>
            </w:r>
            <w:r w:rsidR="005C078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atacentre </w:t>
            </w:r>
            <w:r w:rsidR="002B5AFE" w:rsidRPr="006D5196">
              <w:rPr>
                <w:rFonts w:asciiTheme="minorHAnsi" w:hAnsiTheme="minorHAnsi" w:cstheme="minorHAnsi"/>
                <w:sz w:val="20"/>
                <w:szCs w:val="20"/>
              </w:rPr>
              <w:t>/ Mobile Signal Boosters</w:t>
            </w:r>
            <w:r w:rsidR="00351D6D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412ED5" w:rsidRPr="006D5196">
              <w:rPr>
                <w:rFonts w:asciiTheme="minorHAnsi" w:hAnsiTheme="minorHAnsi" w:cstheme="minorHAnsi"/>
                <w:sz w:val="20"/>
                <w:szCs w:val="20"/>
              </w:rPr>
              <w:t>Juniper</w:t>
            </w:r>
            <w:r w:rsidR="004E167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Meraki AP’s / AeroHive AP’s</w:t>
            </w:r>
            <w:r w:rsidR="00C013E8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ASUS AP’s</w:t>
            </w:r>
            <w:r w:rsidR="00C12F7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FSense / IPCop</w:t>
            </w:r>
            <w:r w:rsidR="00D52C62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Mikrotik</w:t>
            </w:r>
            <w:r w:rsidR="00F419C4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Ubiquiti</w:t>
            </w:r>
            <w:r w:rsidR="00C532D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ocker</w:t>
            </w:r>
          </w:p>
        </w:tc>
        <w:tc>
          <w:tcPr>
            <w:tcW w:w="3081" w:type="dxa"/>
          </w:tcPr>
          <w:p w14:paraId="654FD356" w14:textId="77777777" w:rsidR="00986D55" w:rsidRPr="006D5196" w:rsidRDefault="00F414AD" w:rsidP="0071199F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Data Forensics, </w:t>
            </w:r>
            <w:r w:rsidR="0071199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Recovery / Symantec Backup Exec, Ghost, Endpoint Protection / </w:t>
            </w:r>
            <w:r w:rsidR="003214A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AVG / </w:t>
            </w:r>
            <w:r w:rsidR="0071199F" w:rsidRPr="006D5196">
              <w:rPr>
                <w:rFonts w:asciiTheme="minorHAnsi" w:hAnsiTheme="minorHAnsi" w:cstheme="minorHAnsi"/>
                <w:sz w:val="20"/>
                <w:szCs w:val="20"/>
              </w:rPr>
              <w:t>Avast / Kaspersky</w:t>
            </w:r>
            <w:r w:rsidR="0002128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ecurity, Penetration Testing</w:t>
            </w:r>
            <w:r w:rsidR="004C004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BackTrack</w:t>
            </w:r>
            <w:r w:rsidR="00BE2B95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GP Encryption / Bitlocker / TruCrypt</w:t>
            </w:r>
            <w:r w:rsidR="00BA753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Traffic Sniffing</w:t>
            </w:r>
          </w:p>
          <w:p w14:paraId="5DDBF6ED" w14:textId="2EBCF65A" w:rsidR="00616E38" w:rsidRPr="006D5196" w:rsidRDefault="00986D55" w:rsidP="0071199F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630CDF" w:rsidRPr="006D5196">
              <w:rPr>
                <w:rFonts w:asciiTheme="minorHAnsi" w:hAnsiTheme="minorHAnsi" w:cstheme="minorHAnsi"/>
                <w:sz w:val="20"/>
                <w:szCs w:val="20"/>
              </w:rPr>
              <w:t>White\</w:t>
            </w:r>
            <w:r w:rsidR="00F414AD" w:rsidRPr="006D5196">
              <w:rPr>
                <w:rFonts w:asciiTheme="minorHAnsi" w:hAnsiTheme="minorHAnsi" w:cstheme="minorHAnsi"/>
                <w:sz w:val="20"/>
                <w:szCs w:val="20"/>
              </w:rPr>
              <w:t>Ethical Hacking</w:t>
            </w:r>
            <w:r w:rsidR="003E6FF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RTG</w:t>
            </w:r>
            <w:r w:rsidR="009E7D8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Cloudberry / Duplicati</w:t>
            </w:r>
          </w:p>
        </w:tc>
      </w:tr>
      <w:tr w:rsidR="00616E38" w:rsidRPr="006D5196" w14:paraId="6F248FAE" w14:textId="77777777" w:rsidTr="00ED2F08">
        <w:tc>
          <w:tcPr>
            <w:tcW w:w="3080" w:type="dxa"/>
          </w:tcPr>
          <w:p w14:paraId="4CD6B5D9" w14:textId="3FEF0C0D" w:rsidR="00616E38" w:rsidRPr="006D5196" w:rsidRDefault="00E30F94" w:rsidP="002E2FE2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Netgear </w:t>
            </w:r>
            <w:r w:rsidR="00CE5EE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/ Dell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Switches, Routers / Draytek Routers / SonicWall VPNs / </w:t>
            </w:r>
            <w:r w:rsidR="009F6374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Watchguard Firewalls /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Barracuda Web Filtering, Email Filtering</w:t>
            </w:r>
            <w:r w:rsidR="004C2A9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Robotic Tape Libraries</w:t>
            </w:r>
            <w:r w:rsidR="00913FB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29397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Dell </w:t>
            </w:r>
            <w:r w:rsidR="00913FBF" w:rsidRPr="006D5196">
              <w:rPr>
                <w:rFonts w:asciiTheme="minorHAnsi" w:hAnsiTheme="minorHAnsi" w:cstheme="minorHAnsi"/>
                <w:sz w:val="20"/>
                <w:szCs w:val="20"/>
              </w:rPr>
              <w:t>Equalogic</w:t>
            </w:r>
            <w:r w:rsidR="00606058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ReadyNAS</w:t>
            </w:r>
            <w:r w:rsidR="0003698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IBM </w:t>
            </w:r>
            <w:r w:rsidR="008D178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Storewise </w:t>
            </w:r>
            <w:r w:rsidR="0003698A" w:rsidRPr="006D5196">
              <w:rPr>
                <w:rFonts w:asciiTheme="minorHAnsi" w:hAnsiTheme="minorHAnsi" w:cstheme="minorHAnsi"/>
                <w:sz w:val="20"/>
                <w:szCs w:val="20"/>
              </w:rPr>
              <w:t>SAN</w:t>
            </w:r>
            <w:r w:rsidR="0052423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QNAP NAS</w:t>
            </w:r>
            <w:r w:rsidR="00E946F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ynology</w:t>
            </w:r>
            <w:r w:rsidR="0078549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HP SAN</w:t>
            </w:r>
          </w:p>
        </w:tc>
        <w:tc>
          <w:tcPr>
            <w:tcW w:w="3081" w:type="dxa"/>
          </w:tcPr>
          <w:p w14:paraId="640B158E" w14:textId="2F62DF74" w:rsidR="00616E38" w:rsidRPr="006D5196" w:rsidRDefault="00E30F94" w:rsidP="00FE2BC0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Disaster Recovery / Project Management / Risk Assessment / Asset Management / Qualified First Aider / Budget Planning</w:t>
            </w:r>
            <w:r w:rsidR="00F21DE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Business Continuity</w:t>
            </w:r>
            <w:r w:rsidR="00E811F5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Firmware Patching</w:t>
            </w:r>
            <w:r w:rsidR="004D61D8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Auditing</w:t>
            </w:r>
            <w:r w:rsidR="00F755C7">
              <w:rPr>
                <w:rFonts w:asciiTheme="minorHAnsi" w:hAnsiTheme="minorHAnsi" w:cstheme="minorHAnsi"/>
                <w:sz w:val="20"/>
                <w:szCs w:val="20"/>
              </w:rPr>
              <w:t xml:space="preserve"> / UPS</w:t>
            </w:r>
          </w:p>
        </w:tc>
        <w:tc>
          <w:tcPr>
            <w:tcW w:w="3081" w:type="dxa"/>
          </w:tcPr>
          <w:p w14:paraId="1846CC9E" w14:textId="002164A9" w:rsidR="00616E38" w:rsidRPr="006D5196" w:rsidRDefault="00E30F94" w:rsidP="008E107E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IP Security Cameras, DVRs / Blackberry Enterprise Server, Credant / Biometric Security / Wireless Security / Door Security, Clock-in system / Tandberg Conferencing</w:t>
            </w:r>
            <w:r w:rsidR="009F6374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BA3627" w:rsidRPr="006D5196">
              <w:rPr>
                <w:rFonts w:asciiTheme="minorHAnsi" w:hAnsiTheme="minorHAnsi" w:cstheme="minorHAnsi"/>
                <w:sz w:val="20"/>
                <w:szCs w:val="20"/>
              </w:rPr>
              <w:t>Identikey</w:t>
            </w:r>
            <w:r w:rsidR="0097698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2FA</w:t>
            </w:r>
            <w:r w:rsidR="00834F1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i</w:t>
            </w:r>
            <w:r w:rsidR="00DD58D7" w:rsidRPr="006D5196">
              <w:rPr>
                <w:rFonts w:asciiTheme="minorHAnsi" w:hAnsiTheme="minorHAnsi" w:cstheme="minorHAnsi"/>
                <w:sz w:val="20"/>
                <w:szCs w:val="20"/>
              </w:rPr>
              <w:t>skAshure</w:t>
            </w:r>
            <w:r w:rsidR="00FA757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WordPress / MySQL</w:t>
            </w:r>
          </w:p>
        </w:tc>
      </w:tr>
      <w:tr w:rsidR="00616E38" w:rsidRPr="006D5196" w14:paraId="0555F516" w14:textId="77777777" w:rsidTr="00ED2F08">
        <w:tc>
          <w:tcPr>
            <w:tcW w:w="3080" w:type="dxa"/>
          </w:tcPr>
          <w:p w14:paraId="68A8EE95" w14:textId="5629A2E1" w:rsidR="00616E38" w:rsidRPr="006D5196" w:rsidRDefault="00CF6D1C" w:rsidP="006418B9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Pr="006D5196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st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\ 2</w:t>
            </w:r>
            <w:r w:rsidRPr="006D5196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 xml:space="preserve">nd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\ 3</w:t>
            </w:r>
            <w:r w:rsidRPr="006D5196">
              <w:rPr>
                <w:rFonts w:asciiTheme="minorHAnsi" w:hAnsiTheme="minorHAnsi" w:cstheme="minorHAnsi"/>
                <w:sz w:val="20"/>
                <w:szCs w:val="20"/>
                <w:vertAlign w:val="superscript"/>
              </w:rPr>
              <w:t>rd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Line Support Troubleshooting, ADSL</w:t>
            </w:r>
            <w:r w:rsidR="00982096" w:rsidRPr="006D5196">
              <w:rPr>
                <w:rFonts w:asciiTheme="minorHAnsi" w:hAnsiTheme="minorHAnsi" w:cstheme="minorHAnsi"/>
                <w:sz w:val="20"/>
                <w:szCs w:val="20"/>
              </w:rPr>
              <w:t>/Fibre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Troubleshooting (BT, Demon)</w:t>
            </w:r>
          </w:p>
        </w:tc>
        <w:tc>
          <w:tcPr>
            <w:tcW w:w="3081" w:type="dxa"/>
          </w:tcPr>
          <w:p w14:paraId="3A299797" w14:textId="7BB67813" w:rsidR="00A936CB" w:rsidRPr="006D5196" w:rsidRDefault="00C97996" w:rsidP="006418B9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VB.Net</w:t>
            </w:r>
            <w:r w:rsidR="003C3E5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</w:t>
            </w:r>
            <w:r w:rsidR="00A936C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HTML</w:t>
            </w:r>
            <w:r w:rsidR="003C3E5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CSS /</w:t>
            </w:r>
          </w:p>
          <w:p w14:paraId="2A282B12" w14:textId="47DF4573" w:rsidR="00A936CB" w:rsidRPr="006D5196" w:rsidRDefault="00A936CB" w:rsidP="00A936CB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iOS Programming</w:t>
            </w:r>
            <w:r w:rsidR="003C3E5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</w:p>
          <w:p w14:paraId="33D5CB62" w14:textId="3A3FD21E" w:rsidR="003C3E53" w:rsidRPr="006D5196" w:rsidRDefault="003C3E53" w:rsidP="003C3E53">
            <w:pPr>
              <w:pStyle w:val="Default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NodeJS / C++</w:t>
            </w:r>
          </w:p>
        </w:tc>
        <w:tc>
          <w:tcPr>
            <w:tcW w:w="3081" w:type="dxa"/>
          </w:tcPr>
          <w:p w14:paraId="2BE82EBE" w14:textId="3DB4AB0E" w:rsidR="00616E38" w:rsidRPr="006D5196" w:rsidRDefault="002A7C2B" w:rsidP="00D14FC9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Hyper-V / VMware ESX</w:t>
            </w:r>
            <w:r w:rsidR="000F60B4" w:rsidRPr="006D5196">
              <w:rPr>
                <w:rFonts w:asciiTheme="minorHAnsi" w:hAnsiTheme="minorHAnsi" w:cstheme="minorHAnsi"/>
                <w:sz w:val="20"/>
                <w:szCs w:val="20"/>
              </w:rPr>
              <w:t>/</w:t>
            </w:r>
            <w:r w:rsidR="00724F82" w:rsidRPr="006D5196">
              <w:rPr>
                <w:rFonts w:asciiTheme="minorHAnsi" w:hAnsiTheme="minorHAnsi" w:cstheme="minorHAnsi"/>
                <w:sz w:val="20"/>
                <w:szCs w:val="20"/>
              </w:rPr>
              <w:t>ESXi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, vSphere, </w:t>
            </w:r>
            <w:r w:rsidR="00724F82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Horizon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View Server, Workstation / Parallels</w:t>
            </w:r>
            <w:r w:rsidR="000F60B4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VirtualBox / </w:t>
            </w:r>
            <w:r w:rsidR="00D14FC9" w:rsidRPr="006D5196">
              <w:rPr>
                <w:rFonts w:asciiTheme="minorHAnsi" w:hAnsiTheme="minorHAnsi" w:cstheme="minorHAnsi"/>
                <w:sz w:val="20"/>
                <w:szCs w:val="20"/>
              </w:rPr>
              <w:t>Deployment</w:t>
            </w:r>
          </w:p>
        </w:tc>
      </w:tr>
      <w:tr w:rsidR="00014C99" w:rsidRPr="006D5196" w14:paraId="1BFAE4BC" w14:textId="77777777" w:rsidTr="00ED2F08">
        <w:tc>
          <w:tcPr>
            <w:tcW w:w="3080" w:type="dxa"/>
          </w:tcPr>
          <w:p w14:paraId="76457660" w14:textId="30B1F293" w:rsidR="00014C99" w:rsidRPr="006D5196" w:rsidRDefault="00616DBC" w:rsidP="00437CB7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Microsoft Office</w:t>
            </w:r>
            <w:r w:rsidR="00F9608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2000 - 2016</w:t>
            </w:r>
            <w:r w:rsidR="008F2DC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, </w:t>
            </w:r>
            <w:r w:rsidR="00D51B76" w:rsidRPr="006D5196">
              <w:rPr>
                <w:rFonts w:asciiTheme="minorHAnsi" w:hAnsiTheme="minorHAnsi" w:cstheme="minorHAnsi"/>
                <w:sz w:val="20"/>
                <w:szCs w:val="20"/>
              </w:rPr>
              <w:t>Lync</w:t>
            </w:r>
            <w:r w:rsidR="0032477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2010 - 2013 Client and Server</w:t>
            </w:r>
            <w:r w:rsidR="006D771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+ Skype for Business</w:t>
            </w:r>
            <w:r w:rsidR="001C4E8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2016</w:t>
            </w:r>
            <w:r w:rsidR="00AA5AD9" w:rsidRPr="006D5196">
              <w:rPr>
                <w:rFonts w:asciiTheme="minorHAnsi" w:hAnsiTheme="minorHAnsi" w:cstheme="minorHAnsi"/>
                <w:sz w:val="20"/>
                <w:szCs w:val="20"/>
              </w:rPr>
              <w:t>, Visio, Project</w:t>
            </w:r>
            <w:r w:rsidR="00D51B7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AA5AD9" w:rsidRPr="006D5196">
              <w:rPr>
                <w:rFonts w:asciiTheme="minorHAnsi" w:hAnsiTheme="minorHAnsi" w:cstheme="minorHAnsi"/>
                <w:sz w:val="20"/>
                <w:szCs w:val="20"/>
              </w:rPr>
              <w:t>SharePoint</w:t>
            </w:r>
            <w:r w:rsidR="0067463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Exchange </w:t>
            </w:r>
            <w:r w:rsidR="00C4627F" w:rsidRPr="006D5196">
              <w:rPr>
                <w:rFonts w:asciiTheme="minorHAnsi" w:hAnsiTheme="minorHAnsi" w:cstheme="minorHAnsi"/>
                <w:sz w:val="20"/>
                <w:szCs w:val="20"/>
              </w:rPr>
              <w:t>2003-2016</w:t>
            </w:r>
            <w:r w:rsidR="006510B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674637" w:rsidRPr="006D5196">
              <w:rPr>
                <w:rFonts w:asciiTheme="minorHAnsi" w:hAnsiTheme="minorHAnsi" w:cstheme="minorHAnsi"/>
                <w:sz w:val="20"/>
                <w:szCs w:val="20"/>
              </w:rPr>
              <w:t>/ SQL Server / Forefront TMG</w:t>
            </w:r>
            <w:r w:rsidR="00E7745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Office 365</w:t>
            </w:r>
          </w:p>
        </w:tc>
        <w:tc>
          <w:tcPr>
            <w:tcW w:w="3081" w:type="dxa"/>
          </w:tcPr>
          <w:p w14:paraId="61DB2CEB" w14:textId="648E3B6E" w:rsidR="00014C99" w:rsidRPr="006D5196" w:rsidRDefault="00A0401E" w:rsidP="00A0401E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Intermec CK3’s / Scanworks / IFS / Sharp, HP, </w:t>
            </w:r>
            <w:r w:rsidR="00503D3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Kyocera,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Canon, Zebra, Printronix, Printers / </w:t>
            </w:r>
            <w:r w:rsidR="00F11D3D" w:rsidRPr="006D5196">
              <w:rPr>
                <w:rFonts w:asciiTheme="minorHAnsi" w:hAnsiTheme="minorHAnsi" w:cstheme="minorHAnsi"/>
                <w:sz w:val="20"/>
                <w:szCs w:val="20"/>
              </w:rPr>
              <w:t>Prisym ID Labelling</w:t>
            </w:r>
            <w:r w:rsidR="009325F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MART Boards</w:t>
            </w:r>
            <w:r w:rsidR="00487071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MyPhpAdmin</w:t>
            </w:r>
            <w:r w:rsidR="00ED3F03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WAMP</w:t>
            </w:r>
            <w:r w:rsidR="00D14E45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rojectors</w:t>
            </w:r>
          </w:p>
        </w:tc>
        <w:tc>
          <w:tcPr>
            <w:tcW w:w="3081" w:type="dxa"/>
          </w:tcPr>
          <w:p w14:paraId="305730E1" w14:textId="1C39FDD3" w:rsidR="00014C99" w:rsidRPr="006D5196" w:rsidRDefault="00437CB7" w:rsidP="00E30F94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Helpstar / Sage </w:t>
            </w:r>
            <w:r w:rsidR="006A136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Accounting, Forecast, Payroll, HR </w:t>
            </w: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/ Replicon / Lotus Notes</w:t>
            </w:r>
            <w:r w:rsidR="003931D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IFS</w:t>
            </w:r>
            <w:r w:rsidR="00EC7F4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ERP</w:t>
            </w:r>
            <w:r w:rsidR="00B55BAD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GoToMeeting / GoToAssist</w:t>
            </w:r>
            <w:r w:rsidR="00EA7284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RealVNC</w:t>
            </w:r>
            <w:r w:rsidR="00836BE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Wireshark</w:t>
            </w:r>
            <w:r w:rsidR="00EA5B8A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BA3627" w:rsidRPr="006D5196">
              <w:rPr>
                <w:rFonts w:asciiTheme="minorHAnsi" w:hAnsiTheme="minorHAnsi" w:cstheme="minorHAnsi"/>
                <w:sz w:val="20"/>
                <w:szCs w:val="20"/>
              </w:rPr>
              <w:t>Solarwinds</w:t>
            </w:r>
            <w:r w:rsidR="008C006F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TeamViewer</w:t>
            </w:r>
            <w:r w:rsidR="004B77C2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Apache </w:t>
            </w:r>
            <w:r w:rsidR="000561F0" w:rsidRPr="006D5196">
              <w:rPr>
                <w:rFonts w:asciiTheme="minorHAnsi" w:hAnsiTheme="minorHAnsi" w:cstheme="minorHAnsi"/>
                <w:sz w:val="20"/>
                <w:szCs w:val="20"/>
              </w:rPr>
              <w:t>/ Wamp / Lamp</w:t>
            </w:r>
          </w:p>
        </w:tc>
      </w:tr>
    </w:tbl>
    <w:p w14:paraId="6224F456" w14:textId="77777777" w:rsidR="00616E38" w:rsidRPr="006D5196" w:rsidRDefault="00616E38" w:rsidP="006418B9">
      <w:pPr>
        <w:pStyle w:val="CM3"/>
        <w:rPr>
          <w:rFonts w:asciiTheme="minorHAnsi" w:hAnsiTheme="minorHAnsi" w:cstheme="minorHAnsi"/>
          <w:sz w:val="20"/>
          <w:szCs w:val="20"/>
        </w:rPr>
      </w:pPr>
    </w:p>
    <w:p w14:paraId="1E3339DF" w14:textId="4BBAA021" w:rsidR="00CE7267" w:rsidRPr="006D5196" w:rsidRDefault="00CE7267" w:rsidP="00CE7267">
      <w:pPr>
        <w:pStyle w:val="CM9"/>
        <w:spacing w:after="242"/>
        <w:rPr>
          <w:rFonts w:asciiTheme="minorHAnsi" w:hAnsiTheme="minorHAnsi" w:cstheme="minorHAnsi"/>
          <w:b/>
          <w:sz w:val="21"/>
          <w:szCs w:val="21"/>
          <w:u w:val="single"/>
        </w:rPr>
      </w:pPr>
      <w:r w:rsidRPr="006D5196">
        <w:rPr>
          <w:rFonts w:asciiTheme="minorHAnsi" w:hAnsiTheme="minorHAnsi" w:cstheme="minorHAnsi"/>
          <w:b/>
          <w:sz w:val="21"/>
          <w:szCs w:val="21"/>
          <w:u w:val="single"/>
        </w:rPr>
        <w:t>Other Skill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02"/>
        <w:gridCol w:w="3001"/>
        <w:gridCol w:w="3013"/>
      </w:tblGrid>
      <w:tr w:rsidR="00CE7267" w:rsidRPr="006D5196" w14:paraId="15345201" w14:textId="77777777" w:rsidTr="00CE7267">
        <w:trPr>
          <w:trHeight w:val="1083"/>
        </w:trPr>
        <w:tc>
          <w:tcPr>
            <w:tcW w:w="3080" w:type="dxa"/>
          </w:tcPr>
          <w:p w14:paraId="2E3FD25D" w14:textId="02D78986" w:rsidR="00CE7267" w:rsidRPr="006D5196" w:rsidRDefault="004369FC" w:rsidP="00664925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SC Cleared</w:t>
            </w:r>
            <w:r w:rsidR="00762CA8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</w:t>
            </w:r>
            <w:r w:rsidR="005432E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CRB Cleared / </w:t>
            </w:r>
            <w:r w:rsidR="005C357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DBS Cleared / </w:t>
            </w:r>
            <w:r w:rsidR="00762CA8" w:rsidRPr="006D5196">
              <w:rPr>
                <w:rFonts w:asciiTheme="minorHAnsi" w:hAnsiTheme="minorHAnsi" w:cstheme="minorHAnsi"/>
                <w:sz w:val="20"/>
                <w:szCs w:val="20"/>
              </w:rPr>
              <w:t>Customer Service</w:t>
            </w:r>
          </w:p>
        </w:tc>
        <w:tc>
          <w:tcPr>
            <w:tcW w:w="3081" w:type="dxa"/>
          </w:tcPr>
          <w:p w14:paraId="61761605" w14:textId="5817D3E0" w:rsidR="00CE7267" w:rsidRPr="006D5196" w:rsidRDefault="00CE7267" w:rsidP="00664925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Cubase / Logic Pro / Garage Band / Playing Piano, Bass and Guitar</w:t>
            </w:r>
            <w:r w:rsidR="00FE3E10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Voice Overs / Sound, Lighting Director / Sound Engineer / Video Editing</w:t>
            </w:r>
            <w:r w:rsidR="004D32B5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iano &amp; Cello</w:t>
            </w:r>
          </w:p>
        </w:tc>
        <w:tc>
          <w:tcPr>
            <w:tcW w:w="3081" w:type="dxa"/>
          </w:tcPr>
          <w:p w14:paraId="0A37AEA9" w14:textId="3B08BCA9" w:rsidR="00CE7267" w:rsidRPr="006D5196" w:rsidRDefault="00CE7267" w:rsidP="00664925">
            <w:pPr>
              <w:pStyle w:val="CM3"/>
              <w:rPr>
                <w:rFonts w:asciiTheme="minorHAnsi" w:hAnsiTheme="minorHAnsi" w:cstheme="minorHAnsi"/>
                <w:sz w:val="20"/>
                <w:szCs w:val="20"/>
              </w:rPr>
            </w:pPr>
            <w:r w:rsidRPr="006D5196">
              <w:rPr>
                <w:rFonts w:asciiTheme="minorHAnsi" w:hAnsiTheme="minorHAnsi" w:cstheme="minorHAnsi"/>
                <w:sz w:val="20"/>
                <w:szCs w:val="20"/>
              </w:rPr>
              <w:t>Indoor Climbing</w:t>
            </w:r>
            <w:r w:rsidR="004369FC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  <w:r w:rsidR="00785BB2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/ </w:t>
            </w:r>
            <w:r w:rsidR="004369FC" w:rsidRPr="006D5196">
              <w:rPr>
                <w:rFonts w:asciiTheme="minorHAnsi" w:hAnsiTheme="minorHAnsi" w:cstheme="minorHAnsi"/>
                <w:sz w:val="20"/>
                <w:szCs w:val="20"/>
              </w:rPr>
              <w:t>Indoor Tower Building</w:t>
            </w:r>
            <w:r w:rsidR="00785BB2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Photography</w:t>
            </w:r>
            <w:r w:rsidR="00166C2E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BitCoin</w:t>
            </w:r>
            <w:r w:rsidR="00594716" w:rsidRPr="006D5196">
              <w:rPr>
                <w:rFonts w:asciiTheme="minorHAnsi" w:hAnsiTheme="minorHAnsi" w:cstheme="minorHAnsi"/>
                <w:sz w:val="20"/>
                <w:szCs w:val="20"/>
              </w:rPr>
              <w:t>-</w:t>
            </w:r>
            <w:r w:rsidR="00D47714" w:rsidRPr="006D5196">
              <w:rPr>
                <w:rFonts w:asciiTheme="minorHAnsi" w:hAnsiTheme="minorHAnsi" w:cstheme="minorHAnsi"/>
                <w:sz w:val="20"/>
                <w:szCs w:val="20"/>
              </w:rPr>
              <w:t>LiteCoin</w:t>
            </w:r>
            <w:r w:rsidR="00594716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(</w:t>
            </w:r>
            <w:r w:rsidR="002E5536" w:rsidRPr="006D5196">
              <w:rPr>
                <w:rFonts w:asciiTheme="minorHAnsi" w:hAnsiTheme="minorHAnsi" w:cstheme="minorHAnsi"/>
                <w:sz w:val="20"/>
                <w:szCs w:val="20"/>
              </w:rPr>
              <w:t>Crypto currencies</w:t>
            </w:r>
            <w:r w:rsidR="00594716" w:rsidRPr="006D5196">
              <w:rPr>
                <w:rFonts w:asciiTheme="minorHAnsi" w:hAnsiTheme="minorHAnsi" w:cstheme="minorHAnsi"/>
                <w:sz w:val="20"/>
                <w:szCs w:val="20"/>
              </w:rPr>
              <w:t>)</w:t>
            </w:r>
            <w:r w:rsidR="00141615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olar Power On and Off Grid</w:t>
            </w:r>
            <w:r w:rsidR="00FD5D92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Gardening</w:t>
            </w:r>
            <w:r w:rsidR="00697EC7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Shooting</w:t>
            </w:r>
            <w:r w:rsidR="0007643B" w:rsidRPr="006D5196">
              <w:rPr>
                <w:rFonts w:asciiTheme="minorHAnsi" w:hAnsiTheme="minorHAnsi" w:cstheme="minorHAnsi"/>
                <w:sz w:val="20"/>
                <w:szCs w:val="20"/>
              </w:rPr>
              <w:t xml:space="preserve"> / Drone flying</w:t>
            </w:r>
          </w:p>
        </w:tc>
      </w:tr>
    </w:tbl>
    <w:p w14:paraId="39921A29" w14:textId="77777777" w:rsidR="004F132C" w:rsidRPr="006D5196" w:rsidRDefault="004F132C" w:rsidP="00AF24C3">
      <w:pPr>
        <w:pStyle w:val="CM9"/>
        <w:spacing w:after="242"/>
        <w:rPr>
          <w:rFonts w:asciiTheme="minorHAnsi" w:hAnsiTheme="minorHAnsi" w:cstheme="minorHAnsi"/>
          <w:b/>
          <w:sz w:val="10"/>
          <w:szCs w:val="10"/>
          <w:u w:val="single"/>
        </w:rPr>
      </w:pPr>
    </w:p>
    <w:p w14:paraId="00B42188" w14:textId="77777777" w:rsidR="009B7F66" w:rsidRDefault="009B7F66" w:rsidP="006F3469">
      <w:pPr>
        <w:pStyle w:val="CM9"/>
        <w:spacing w:after="242"/>
        <w:rPr>
          <w:rFonts w:asciiTheme="minorHAnsi" w:hAnsiTheme="minorHAnsi" w:cstheme="minorHAnsi"/>
          <w:b/>
          <w:sz w:val="21"/>
          <w:szCs w:val="21"/>
          <w:u w:val="single"/>
        </w:rPr>
      </w:pPr>
    </w:p>
    <w:p w14:paraId="07D35E55" w14:textId="1D2BB4DD" w:rsidR="009B7F66" w:rsidRDefault="009B7F66" w:rsidP="006F3469">
      <w:pPr>
        <w:pStyle w:val="CM9"/>
        <w:spacing w:after="242"/>
        <w:rPr>
          <w:rFonts w:asciiTheme="minorHAnsi" w:hAnsiTheme="minorHAnsi" w:cstheme="minorHAnsi"/>
          <w:b/>
          <w:sz w:val="21"/>
          <w:szCs w:val="21"/>
          <w:u w:val="single"/>
        </w:rPr>
      </w:pPr>
    </w:p>
    <w:p w14:paraId="30C64EDD" w14:textId="77777777" w:rsidR="00DE45BD" w:rsidRPr="00DE45BD" w:rsidRDefault="00DE45BD" w:rsidP="00DE45BD">
      <w:pPr>
        <w:pStyle w:val="Default"/>
      </w:pPr>
    </w:p>
    <w:p w14:paraId="435E9F01" w14:textId="3DD7A8D8" w:rsidR="00874957" w:rsidRDefault="00874957" w:rsidP="00874957">
      <w:pPr>
        <w:pStyle w:val="Default"/>
      </w:pPr>
    </w:p>
    <w:p w14:paraId="15753D63" w14:textId="77777777" w:rsidR="004B1142" w:rsidRPr="00874957" w:rsidRDefault="004B1142" w:rsidP="00874957">
      <w:pPr>
        <w:pStyle w:val="Default"/>
      </w:pPr>
    </w:p>
    <w:p w14:paraId="7AC2CBB3" w14:textId="7FAA3BF4" w:rsidR="006F3469" w:rsidRPr="006F3469" w:rsidRDefault="00AF24C3" w:rsidP="006F3469">
      <w:pPr>
        <w:pStyle w:val="CM9"/>
        <w:spacing w:after="242"/>
        <w:rPr>
          <w:rFonts w:asciiTheme="minorHAnsi" w:hAnsiTheme="minorHAnsi" w:cstheme="minorHAnsi"/>
          <w:b/>
          <w:sz w:val="21"/>
          <w:szCs w:val="21"/>
          <w:u w:val="single"/>
        </w:rPr>
      </w:pPr>
      <w:r w:rsidRPr="006D5196">
        <w:rPr>
          <w:rFonts w:asciiTheme="minorHAnsi" w:hAnsiTheme="minorHAnsi" w:cstheme="minorHAnsi"/>
          <w:b/>
          <w:sz w:val="21"/>
          <w:szCs w:val="21"/>
          <w:u w:val="single"/>
        </w:rPr>
        <w:lastRenderedPageBreak/>
        <w:t xml:space="preserve">Career History </w:t>
      </w:r>
    </w:p>
    <w:p w14:paraId="3FC21DCC" w14:textId="472E6EF7" w:rsidR="00323F0A" w:rsidRDefault="005A6FA5" w:rsidP="00323F0A">
      <w:pPr>
        <w:pStyle w:val="Default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bCs/>
          <w:color w:val="365F91" w:themeColor="accent1" w:themeShade="BF"/>
          <w:sz w:val="21"/>
          <w:szCs w:val="21"/>
        </w:rPr>
        <w:t xml:space="preserve">2015 – present </w:t>
      </w:r>
      <w:r w:rsidRPr="005A6FA5">
        <w:rPr>
          <w:rFonts w:asciiTheme="minorHAnsi" w:hAnsiTheme="minorHAnsi" w:cstheme="minorHAnsi"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 w:rsidR="00323F0A"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Self Employed: Freelance IT Consultant</w:t>
      </w:r>
    </w:p>
    <w:p w14:paraId="5B63C2B6" w14:textId="57A96378" w:rsidR="005A6FA5" w:rsidRPr="005A6FA5" w:rsidRDefault="005A6FA5" w:rsidP="00A5356B">
      <w:pPr>
        <w:pStyle w:val="Default"/>
        <w:ind w:left="3600"/>
        <w:rPr>
          <w:rFonts w:asciiTheme="minorHAnsi" w:hAnsiTheme="minorHAnsi" w:cstheme="minorHAnsi"/>
          <w:bCs/>
          <w:i/>
          <w:iCs/>
          <w:color w:val="auto"/>
          <w:sz w:val="21"/>
          <w:szCs w:val="21"/>
        </w:rPr>
      </w:pPr>
      <w:r w:rsidRPr="005A6FA5">
        <w:rPr>
          <w:rFonts w:asciiTheme="minorHAnsi" w:hAnsiTheme="minorHAnsi" w:cstheme="minorHAnsi"/>
          <w:bCs/>
          <w:i/>
          <w:iCs/>
          <w:color w:val="0D0D0D" w:themeColor="text1" w:themeTint="F2"/>
          <w:sz w:val="21"/>
          <w:szCs w:val="21"/>
        </w:rPr>
        <w:t xml:space="preserve">(all-round ad-hoc IT </w:t>
      </w:r>
      <w:r w:rsidR="00A5356B">
        <w:rPr>
          <w:rFonts w:asciiTheme="minorHAnsi" w:hAnsiTheme="minorHAnsi" w:cstheme="minorHAnsi"/>
          <w:bCs/>
          <w:i/>
          <w:iCs/>
          <w:color w:val="0D0D0D" w:themeColor="text1" w:themeTint="F2"/>
          <w:sz w:val="21"/>
          <w:szCs w:val="21"/>
        </w:rPr>
        <w:t xml:space="preserve">consultancy &amp; </w:t>
      </w:r>
      <w:r w:rsidRPr="005A6FA5">
        <w:rPr>
          <w:rFonts w:asciiTheme="minorHAnsi" w:hAnsiTheme="minorHAnsi" w:cstheme="minorHAnsi"/>
          <w:bCs/>
          <w:i/>
          <w:iCs/>
          <w:color w:val="0D0D0D" w:themeColor="text1" w:themeTint="F2"/>
          <w:sz w:val="21"/>
          <w:szCs w:val="21"/>
        </w:rPr>
        <w:t>support to different industries and</w:t>
      </w:r>
      <w:r w:rsidRPr="005A6FA5">
        <w:rPr>
          <w:rFonts w:asciiTheme="minorHAnsi" w:hAnsiTheme="minorHAnsi" w:cstheme="minorHAnsi"/>
          <w:bCs/>
          <w:color w:val="0D0D0D" w:themeColor="text1" w:themeTint="F2"/>
          <w:sz w:val="21"/>
          <w:szCs w:val="21"/>
        </w:rPr>
        <w:t xml:space="preserve"> </w:t>
      </w:r>
      <w:r w:rsidRPr="005A6FA5">
        <w:rPr>
          <w:rFonts w:asciiTheme="minorHAnsi" w:hAnsiTheme="minorHAnsi" w:cstheme="minorHAnsi"/>
          <w:bCs/>
          <w:i/>
          <w:iCs/>
          <w:color w:val="0D0D0D" w:themeColor="text1" w:themeTint="F2"/>
          <w:sz w:val="21"/>
          <w:szCs w:val="21"/>
        </w:rPr>
        <w:t>clients)</w:t>
      </w:r>
    </w:p>
    <w:p w14:paraId="13AC4E3C" w14:textId="77777777" w:rsidR="00323F0A" w:rsidRPr="006D5196" w:rsidRDefault="00323F0A" w:rsidP="00323F0A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p w14:paraId="54421163" w14:textId="77777777" w:rsidR="00323F0A" w:rsidRPr="006D5196" w:rsidRDefault="00323F0A" w:rsidP="00323F0A">
      <w:pPr>
        <w:pStyle w:val="Default"/>
        <w:rPr>
          <w:rFonts w:asciiTheme="minorHAnsi" w:hAnsiTheme="minorHAnsi" w:cstheme="minorHAnsi"/>
          <w:b/>
          <w:color w:val="auto"/>
          <w:sz w:val="21"/>
          <w:szCs w:val="21"/>
        </w:rPr>
      </w:pPr>
      <w:r w:rsidRPr="006D5196">
        <w:rPr>
          <w:rFonts w:asciiTheme="minorHAnsi" w:hAnsiTheme="minorHAnsi" w:cstheme="minorHAnsi"/>
          <w:b/>
          <w:color w:val="auto"/>
          <w:sz w:val="21"/>
          <w:szCs w:val="21"/>
        </w:rPr>
        <w:t xml:space="preserve">Projects: </w:t>
      </w:r>
    </w:p>
    <w:p w14:paraId="35317F64" w14:textId="77777777" w:rsidR="008E1DA4" w:rsidRDefault="008E1DA4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  <w:sectPr w:rsidR="008E1DA4" w:rsidSect="00874957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5A1E8A5" w14:textId="156DED33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IT Security Audit and Recommendations</w:t>
      </w:r>
    </w:p>
    <w:p w14:paraId="2F66C813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Take over infrastructure / audit for BIM company in Leicester</w:t>
      </w:r>
    </w:p>
    <w:p w14:paraId="15165B58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Fixing Security Holes &amp; Patching</w:t>
      </w:r>
    </w:p>
    <w:p w14:paraId="15BAFBAA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Physical to Virtual Infrastructure project </w:t>
      </w:r>
    </w:p>
    <w:p w14:paraId="4155612E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New Hyper-V 2012 R2 High Availability / Fault Tolerant Cluster implementation for Cloud Services/Phone Servers/Client Servers in Northampton Datacentre along with needed WAN/LAN Infrastructure</w:t>
      </w:r>
    </w:p>
    <w:p w14:paraId="037DF2F0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Exchange 2007 / SharePoint / File Share to Office 365 Business Premium / Skype for Business Migration/Implementation’s</w:t>
      </w:r>
    </w:p>
    <w:p w14:paraId="11DD90C5" w14:textId="08F0EF3F" w:rsidR="00323F0A" w:rsidRPr="006D5196" w:rsidRDefault="00505F6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WordPress</w:t>
      </w:r>
      <w:r w:rsidR="00323F0A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nimal care website project</w:t>
      </w:r>
    </w:p>
    <w:p w14:paraId="7C079627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WordPress 4x4 website hosting and design project</w:t>
      </w:r>
    </w:p>
    <w:p w14:paraId="4A184609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NHS Storage maintenance</w:t>
      </w:r>
    </w:p>
    <w:p w14:paraId="2043A874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Hyper-V 2016 Cluster deployment</w:t>
      </w:r>
    </w:p>
    <w:p w14:paraId="5EA2342B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Server 2016 AD deployment</w:t>
      </w:r>
    </w:p>
    <w:p w14:paraId="0FB84125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Gloucestershire Fire and Police HQ CCTV maintenance</w:t>
      </w:r>
    </w:p>
    <w:p w14:paraId="2AA7F505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Bombardier router and Storage maintenance</w:t>
      </w:r>
    </w:p>
    <w:p w14:paraId="086F8CB9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Windows 10 Upgrades</w:t>
      </w:r>
    </w:p>
    <w:p w14:paraId="3A7648C2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Router/Firewall Upgrade Project</w:t>
      </w:r>
    </w:p>
    <w:p w14:paraId="66D2131D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ing VOIP phones and PBX’s</w:t>
      </w:r>
    </w:p>
    <w:p w14:paraId="24343B2B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3 Site VPN Connectivity Project</w:t>
      </w:r>
    </w:p>
    <w:p w14:paraId="02CEAF3A" w14:textId="477E7CF8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Helping Susanne Given LTD get her IT off the </w:t>
      </w:r>
      <w:r w:rsidR="008E1DA4" w:rsidRPr="006D5196">
        <w:rPr>
          <w:rFonts w:asciiTheme="minorHAnsi" w:hAnsiTheme="minorHAnsi" w:cstheme="minorHAnsi"/>
          <w:color w:val="auto"/>
          <w:sz w:val="20"/>
          <w:szCs w:val="20"/>
        </w:rPr>
        <w:t>ground.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</w:p>
    <w:p w14:paraId="4E24E5F0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Carried out work on behalf of AllStar Partners (Chicago), InWinTeck (Oregon), SourceSupport (Georgia)</w:t>
      </w:r>
    </w:p>
    <w:p w14:paraId="789605EC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Setting up and supporting international Internet Exchange Platform UNIFI-IX </w:t>
      </w:r>
    </w:p>
    <w:p w14:paraId="2E6E287F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Juniper SRX Deployment with client and site to site VPN’s</w:t>
      </w:r>
    </w:p>
    <w:p w14:paraId="4C69E496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Gaming website hosting/security/database advice</w:t>
      </w:r>
    </w:p>
    <w:p w14:paraId="15731EBE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3CX Phone System NAT’ing and deployment</w:t>
      </w:r>
    </w:p>
    <w:p w14:paraId="7C6F271A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PRTG Monitoring Deployment</w:t>
      </w:r>
    </w:p>
    <w:p w14:paraId="4F3C069B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Windows RAS VPN Troubleshooting</w:t>
      </w:r>
    </w:p>
    <w:p w14:paraId="4CD65361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Setup Failover WAN for Business</w:t>
      </w:r>
    </w:p>
    <w:p w14:paraId="55499FBB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ikrotik Cloud Cluster Setup</w:t>
      </w:r>
    </w:p>
    <w:p w14:paraId="0481AD91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Call recording encryption</w:t>
      </w:r>
    </w:p>
    <w:p w14:paraId="7DEC44FA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ikrotik WISP implementation for ISP</w:t>
      </w:r>
    </w:p>
    <w:p w14:paraId="6C1F1897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Email migration</w:t>
      </w:r>
    </w:p>
    <w:p w14:paraId="7FFF36BD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Bandwidth improvement project at multiple sites (new connections, deals and QOS)</w:t>
      </w:r>
    </w:p>
    <w:p w14:paraId="4D4BFAAC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anaging IT infrastructure &amp; maintenance for international gaming company</w:t>
      </w:r>
    </w:p>
    <w:p w14:paraId="76DC7DDC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Setting up graphics accelerated VMWare ESXi, vCenter, Composer &amp; Horizon View cluster</w:t>
      </w:r>
    </w:p>
    <w:p w14:paraId="03D557E9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ata Recovery</w:t>
      </w:r>
    </w:p>
    <w:p w14:paraId="2A9A4A35" w14:textId="46836688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Email Auditing</w:t>
      </w:r>
    </w:p>
    <w:p w14:paraId="3A014247" w14:textId="3E6E75FF" w:rsidR="00772D19" w:rsidRPr="006D5196" w:rsidRDefault="00772D19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Full Disaster Recovery</w:t>
      </w:r>
    </w:p>
    <w:p w14:paraId="7C1D8E72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Site surveys for CCTV / Wireless / General IT Infrastructure</w:t>
      </w:r>
    </w:p>
    <w:p w14:paraId="6A1EA9E8" w14:textId="1055C2A2" w:rsidR="00772D19" w:rsidRPr="006D5196" w:rsidRDefault="00772D19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Complete backend system wide overhaul from ground up</w:t>
      </w:r>
    </w:p>
    <w:p w14:paraId="14EE984A" w14:textId="2EB17D3F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Electrical Company Website</w:t>
      </w:r>
    </w:p>
    <w:p w14:paraId="2054FF83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Network wiring / patch termination</w:t>
      </w:r>
    </w:p>
    <w:p w14:paraId="77DB1A01" w14:textId="77777777" w:rsidR="00323F0A" w:rsidRPr="006D5196" w:rsidRDefault="00323F0A" w:rsidP="00323F0A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And many more…..</w:t>
      </w:r>
    </w:p>
    <w:p w14:paraId="23A26EAB" w14:textId="77777777" w:rsidR="008E1DA4" w:rsidRDefault="008E1DA4" w:rsidP="00323F0A">
      <w:pPr>
        <w:pStyle w:val="Default"/>
        <w:rPr>
          <w:rFonts w:asciiTheme="minorHAnsi" w:hAnsiTheme="minorHAnsi" w:cstheme="minorHAnsi"/>
        </w:rPr>
        <w:sectPr w:rsidR="008E1DA4" w:rsidSect="008E1DA4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4B8AB86B" w14:textId="23D1C175" w:rsidR="00874957" w:rsidRDefault="00874957" w:rsidP="00323F0A">
      <w:pPr>
        <w:pStyle w:val="Default"/>
        <w:rPr>
          <w:rFonts w:asciiTheme="minorHAnsi" w:hAnsiTheme="minorHAnsi" w:cstheme="minorHAnsi"/>
        </w:rPr>
      </w:pPr>
    </w:p>
    <w:p w14:paraId="40F77527" w14:textId="77777777" w:rsidR="00874957" w:rsidRDefault="00874957" w:rsidP="00323F0A">
      <w:pPr>
        <w:pStyle w:val="Default"/>
        <w:rPr>
          <w:rFonts w:asciiTheme="minorHAnsi" w:hAnsiTheme="minorHAnsi" w:cstheme="minorHAnsi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74957" w:rsidRPr="00874957" w14:paraId="6810597A" w14:textId="77777777" w:rsidTr="00874957">
        <w:tc>
          <w:tcPr>
            <w:tcW w:w="9016" w:type="dxa"/>
          </w:tcPr>
          <w:p w14:paraId="571F5518" w14:textId="77777777" w:rsidR="00874957" w:rsidRPr="00874957" w:rsidRDefault="00874957" w:rsidP="00462C04">
            <w:pPr>
              <w:pStyle w:val="Default"/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</w:pPr>
            <w:r w:rsidRPr="00874957">
              <w:rPr>
                <w:rFonts w:asciiTheme="minorHAnsi" w:hAnsiTheme="minorHAnsi" w:cstheme="minorHAnsi"/>
                <w:b/>
                <w:bCs/>
                <w:color w:val="000000" w:themeColor="text1"/>
                <w:sz w:val="22"/>
                <w:szCs w:val="22"/>
              </w:rPr>
              <w:t>Other projects:</w:t>
            </w:r>
          </w:p>
        </w:tc>
      </w:tr>
    </w:tbl>
    <w:p w14:paraId="00FC284D" w14:textId="77777777" w:rsidR="00505F6A" w:rsidRPr="005A6FA5" w:rsidRDefault="00505F6A" w:rsidP="00323F0A">
      <w:pPr>
        <w:pStyle w:val="Default"/>
        <w:rPr>
          <w:rFonts w:asciiTheme="minorHAnsi" w:hAnsiTheme="minorHAnsi" w:cstheme="minorHAnsi"/>
          <w:b/>
          <w:bCs/>
          <w:color w:val="365F91" w:themeColor="accent1" w:themeShade="BF"/>
        </w:rPr>
      </w:pPr>
    </w:p>
    <w:p w14:paraId="55DDA0C4" w14:textId="1BA59CC5" w:rsidR="005A6FA5" w:rsidRPr="005A6FA5" w:rsidRDefault="005A6FA5" w:rsidP="005A6FA5">
      <w:pPr>
        <w:pStyle w:val="Default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17 – Present</w:t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Owner and Pool Manager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at</w:t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  <w:hyperlink r:id="rId8" w:history="1">
        <w:r w:rsidRPr="003624D9">
          <w:rPr>
            <w:rStyle w:val="Hyperlink"/>
            <w:rFonts w:asciiTheme="minorHAnsi" w:hAnsiTheme="minorHAnsi" w:cstheme="minorHAnsi"/>
            <w:b/>
            <w:color w:val="0000BF" w:themeColor="hyperlink" w:themeShade="BF"/>
            <w:sz w:val="21"/>
            <w:szCs w:val="21"/>
          </w:rPr>
          <w:t>www.CoinMinerz.com</w:t>
        </w:r>
      </w:hyperlink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 w:rsidRPr="005A6FA5"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 xml:space="preserve">Running and maintaining the coinminerz.com crypto currency </w:t>
      </w:r>
    </w:p>
    <w:p w14:paraId="1678F9B7" w14:textId="7985F547" w:rsidR="00AA1EF6" w:rsidRDefault="005A6FA5" w:rsidP="005903FE">
      <w:pPr>
        <w:pStyle w:val="Default"/>
        <w:ind w:left="2880" w:firstLine="72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  <w:r w:rsidRPr="005A6FA5"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>mining pool.</w:t>
      </w:r>
    </w:p>
    <w:p w14:paraId="02A2D8CD" w14:textId="77777777" w:rsidR="006800EC" w:rsidRDefault="006800EC" w:rsidP="005A6FA5">
      <w:pPr>
        <w:pStyle w:val="Default"/>
        <w:ind w:left="2880" w:firstLine="72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1E572503" w14:textId="1033ABF3" w:rsidR="006800EC" w:rsidRDefault="006800EC" w:rsidP="005A6FA5">
      <w:pPr>
        <w:pStyle w:val="Default"/>
        <w:ind w:left="2880" w:firstLine="72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673707D0" w14:textId="77777777" w:rsidR="00F63AFC" w:rsidRDefault="00F63AFC" w:rsidP="00F63AFC">
      <w:pPr>
        <w:pStyle w:val="Default"/>
        <w:ind w:left="3600" w:hanging="3600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1</w:t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 – Present</w:t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CTO and Co-Founder at</w:t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  <w:r w:rsidRPr="006800EC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EvoMining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</w:p>
    <w:p w14:paraId="4533B737" w14:textId="77777777" w:rsidR="00F63AFC" w:rsidRDefault="00F63AFC" w:rsidP="00F63AFC">
      <w:pPr>
        <w:pStyle w:val="Default"/>
        <w:ind w:left="360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  <w:r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>Overseeing all technical aspects of our crypto mining operations at multinational DC’s and managing coding teams for our phase 2 mobile application and phase 3 retailer integrations.</w:t>
      </w:r>
    </w:p>
    <w:p w14:paraId="33B06EBA" w14:textId="77777777" w:rsidR="00F63AFC" w:rsidRDefault="00F63AFC" w:rsidP="00AA1EF6">
      <w:pPr>
        <w:pStyle w:val="Default"/>
        <w:ind w:left="3600" w:hanging="3600"/>
        <w:rPr>
          <w:rFonts w:asciiTheme="minorHAnsi" w:hAnsiTheme="minorHAnsi" w:cstheme="minorHAnsi"/>
          <w:color w:val="365F91" w:themeColor="accent1" w:themeShade="BF"/>
          <w:sz w:val="21"/>
          <w:szCs w:val="21"/>
        </w:rPr>
      </w:pPr>
    </w:p>
    <w:p w14:paraId="12BFEEB4" w14:textId="1294B1CF" w:rsidR="00AA1EF6" w:rsidRDefault="00AA1EF6" w:rsidP="00AA1EF6">
      <w:pPr>
        <w:pStyle w:val="Default"/>
        <w:ind w:left="3600" w:hanging="3600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lastRenderedPageBreak/>
        <w:t>20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2</w:t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 – </w:t>
      </w:r>
      <w:r w:rsidR="00A14020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23</w:t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CTO and Co-Founder at</w:t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DreamBird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</w:p>
    <w:p w14:paraId="68351D8B" w14:textId="31EAD444" w:rsidR="00AA1EF6" w:rsidRPr="005A6FA5" w:rsidRDefault="009A66A9" w:rsidP="00AA1EF6">
      <w:pPr>
        <w:pStyle w:val="Default"/>
        <w:ind w:left="3600"/>
        <w:rPr>
          <w:rFonts w:asciiTheme="minorHAnsi" w:hAnsiTheme="minorHAnsi" w:cstheme="minorHAnsi"/>
          <w:b/>
          <w:color w:val="0D0D0D" w:themeColor="text1" w:themeTint="F2"/>
          <w:sz w:val="21"/>
          <w:szCs w:val="21"/>
        </w:rPr>
      </w:pPr>
      <w:r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>Setting up a hybrid Web2/Web3 entertainment platform/marketplace for Film &amp; TV makers. Turning consumers into contributors and changing the way productions are funded. Using NFT’s to change the way revenue is spread in the industry.</w:t>
      </w:r>
    </w:p>
    <w:p w14:paraId="57761861" w14:textId="1A72CD8B" w:rsidR="004832D5" w:rsidRDefault="004832D5" w:rsidP="004832D5">
      <w:pPr>
        <w:pStyle w:val="Default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4143FC07" w14:textId="77777777" w:rsidR="004832D5" w:rsidRDefault="004832D5" w:rsidP="004832D5">
      <w:pPr>
        <w:pStyle w:val="Default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40DD4915" w14:textId="64CA4489" w:rsidR="004832D5" w:rsidRDefault="004832D5" w:rsidP="004832D5">
      <w:pPr>
        <w:pStyle w:val="Default"/>
        <w:ind w:left="3600" w:hanging="3600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2</w:t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 – </w:t>
      </w:r>
      <w:r w:rsidR="00636150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23</w:t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Founder &amp; Lead Developer at</w:t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Avian Network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</w:p>
    <w:p w14:paraId="18BEEC7F" w14:textId="3B8FE887" w:rsidR="004832D5" w:rsidRDefault="009B212E" w:rsidP="009B212E">
      <w:pPr>
        <w:pStyle w:val="Default"/>
        <w:ind w:left="360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  <w:r w:rsidRPr="009B212E"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>Helping with the launch of Avian Network (AVN) development, testing, building, providing technical support and community contribution.</w:t>
      </w:r>
    </w:p>
    <w:p w14:paraId="4539D7CE" w14:textId="33C4F30C" w:rsidR="00FA2231" w:rsidRDefault="00FA2231" w:rsidP="00FA2231">
      <w:pPr>
        <w:pStyle w:val="Default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25ACEDCD" w14:textId="77777777" w:rsidR="00FA2231" w:rsidRDefault="00FA2231" w:rsidP="00FA2231">
      <w:pPr>
        <w:pStyle w:val="Default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20ABED15" w14:textId="753CEE8B" w:rsidR="00FA2231" w:rsidRDefault="00FA2231" w:rsidP="00FA2231">
      <w:pPr>
        <w:pStyle w:val="Default"/>
        <w:ind w:left="3600" w:hanging="3600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16</w:t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 – 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23</w:t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 w:rsidRPr="00390350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Self Employed: 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Nomad Audio</w:t>
      </w:r>
    </w:p>
    <w:p w14:paraId="6E0A6AB1" w14:textId="70563BDE" w:rsidR="00FA2231" w:rsidRPr="00FA2231" w:rsidRDefault="00FA2231" w:rsidP="00FA2231">
      <w:pPr>
        <w:pStyle w:val="Default"/>
        <w:ind w:left="3338" w:firstLine="262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  <w:r w:rsidRPr="00390350">
        <w:rPr>
          <w:rFonts w:asciiTheme="minorHAnsi" w:hAnsiTheme="minorHAnsi" w:cstheme="minorHAnsi"/>
          <w:i/>
          <w:iCs/>
          <w:color w:val="auto"/>
          <w:sz w:val="20"/>
          <w:szCs w:val="20"/>
        </w:rPr>
        <w:t>Recording, editing, and mixing bands and performers.</w:t>
      </w:r>
    </w:p>
    <w:p w14:paraId="1F403C1C" w14:textId="77777777" w:rsidR="00F63AFC" w:rsidRDefault="00F63AFC" w:rsidP="009B212E">
      <w:pPr>
        <w:pStyle w:val="Default"/>
        <w:ind w:left="360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7190D897" w14:textId="77777777" w:rsidR="004832D5" w:rsidRDefault="004832D5" w:rsidP="004832D5">
      <w:pPr>
        <w:pStyle w:val="Default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22BADF06" w14:textId="5C14F780" w:rsidR="004832D5" w:rsidRDefault="004832D5" w:rsidP="004832D5">
      <w:pPr>
        <w:pStyle w:val="Default"/>
        <w:ind w:left="3600" w:hanging="3600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1</w:t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 – 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21</w:t>
      </w: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Founder &amp; Lead Developer at</w:t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RavencoinLite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</w:p>
    <w:p w14:paraId="232021BC" w14:textId="5474FEEA" w:rsidR="004832D5" w:rsidRPr="009B212E" w:rsidRDefault="009B212E" w:rsidP="009B212E">
      <w:pPr>
        <w:pStyle w:val="Default"/>
        <w:ind w:left="3600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  <w:r w:rsidRPr="009B212E"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>Helping with the launch of RavencoinLite (RVL) development, testing, building, providing technical support and community contribution.</w:t>
      </w:r>
    </w:p>
    <w:p w14:paraId="24D94F40" w14:textId="25A1CD2A" w:rsidR="00323F0A" w:rsidRDefault="00323F0A" w:rsidP="00323F0A">
      <w:pPr>
        <w:pStyle w:val="Default"/>
        <w:rPr>
          <w:rFonts w:asciiTheme="minorHAnsi" w:hAnsiTheme="minorHAnsi" w:cstheme="minorHAnsi"/>
        </w:rPr>
      </w:pPr>
    </w:p>
    <w:p w14:paraId="4B488F56" w14:textId="77777777" w:rsidR="00756522" w:rsidRPr="006D5196" w:rsidRDefault="00756522" w:rsidP="00323F0A">
      <w:pPr>
        <w:pStyle w:val="Default"/>
        <w:rPr>
          <w:rFonts w:asciiTheme="minorHAnsi" w:hAnsiTheme="minorHAnsi" w:cstheme="minorHAnsi"/>
        </w:rPr>
      </w:pPr>
    </w:p>
    <w:p w14:paraId="6556BC13" w14:textId="30EF5B2F" w:rsidR="00BF2463" w:rsidRPr="005A6FA5" w:rsidRDefault="005A6FA5" w:rsidP="00BF2463">
      <w:pPr>
        <w:pStyle w:val="Default"/>
        <w:rPr>
          <w:rFonts w:asciiTheme="minorHAnsi" w:hAnsiTheme="minorHAnsi" w:cstheme="minorHAnsi"/>
          <w:color w:val="365F91" w:themeColor="accent1" w:themeShade="BF"/>
          <w:sz w:val="20"/>
          <w:szCs w:val="20"/>
        </w:rPr>
      </w:pP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2019 – </w:t>
      </w:r>
      <w:r w:rsidR="009A66A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21</w:t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Pr="005A6FA5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="009A66A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Partner &amp; Chief Technology Officer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at</w:t>
      </w:r>
      <w:r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So|Me Technologies</w:t>
      </w:r>
    </w:p>
    <w:p w14:paraId="7D741CA2" w14:textId="4F454090" w:rsidR="00BF2463" w:rsidRDefault="005A6FA5" w:rsidP="00874957">
      <w:pPr>
        <w:pStyle w:val="Default"/>
        <w:ind w:left="3600"/>
        <w:jc w:val="both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  <w:r w:rsidRPr="005A6FA5"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  <w:t>Looking for innovative ways to use IP to make technology solutions/interactions more seamless and secure across a host of services.</w:t>
      </w:r>
    </w:p>
    <w:p w14:paraId="2ECAB0DA" w14:textId="5CD21B14" w:rsidR="009A66A9" w:rsidRDefault="009A66A9" w:rsidP="00874957">
      <w:pPr>
        <w:pStyle w:val="Default"/>
        <w:ind w:left="3600"/>
        <w:jc w:val="both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0365C2C8" w14:textId="77777777" w:rsidR="004832D5" w:rsidRPr="00874957" w:rsidRDefault="004832D5" w:rsidP="00874957">
      <w:pPr>
        <w:pStyle w:val="Default"/>
        <w:ind w:left="3600"/>
        <w:jc w:val="both"/>
        <w:rPr>
          <w:rFonts w:asciiTheme="minorHAnsi" w:hAnsiTheme="minorHAnsi" w:cstheme="minorHAnsi"/>
          <w:i/>
          <w:iCs/>
          <w:color w:val="0D0D0D" w:themeColor="text1" w:themeTint="F2"/>
          <w:sz w:val="20"/>
          <w:szCs w:val="20"/>
        </w:rPr>
      </w:pPr>
    </w:p>
    <w:p w14:paraId="13B33B99" w14:textId="0B493AE1" w:rsidR="00A5356B" w:rsidRPr="00390350" w:rsidRDefault="00A5356B" w:rsidP="00A5356B">
      <w:pPr>
        <w:pStyle w:val="Default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390350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2019 – </w:t>
      </w:r>
      <w:r w:rsidR="009A66A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21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="009A66A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Pr="00390350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Partner &amp; Chief Technology Officer: Pangea Music</w:t>
      </w:r>
    </w:p>
    <w:p w14:paraId="5E021394" w14:textId="77777777" w:rsidR="00A5356B" w:rsidRPr="00390350" w:rsidRDefault="00A5356B" w:rsidP="00A5356B">
      <w:pPr>
        <w:pStyle w:val="Default"/>
        <w:ind w:left="3525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</w:t>
      </w:r>
      <w:r w:rsidRPr="00390350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Utilizing Blockchain technology to help improve issues in the </w:t>
      </w:r>
    </w:p>
    <w:p w14:paraId="10B5FB0C" w14:textId="0EF94F4F" w:rsidR="00A5356B" w:rsidRDefault="00A5356B" w:rsidP="00A5356B">
      <w:pPr>
        <w:pStyle w:val="Default"/>
        <w:ind w:left="3525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</w:t>
      </w:r>
      <w:r w:rsidRPr="00390350">
        <w:rPr>
          <w:rFonts w:asciiTheme="minorHAnsi" w:hAnsiTheme="minorHAnsi" w:cstheme="minorHAnsi"/>
          <w:i/>
          <w:iCs/>
          <w:color w:val="auto"/>
          <w:sz w:val="20"/>
          <w:szCs w:val="20"/>
        </w:rPr>
        <w:t>music industry from distribution to payments.</w:t>
      </w:r>
    </w:p>
    <w:p w14:paraId="63A31ADA" w14:textId="77AC817A" w:rsidR="00874957" w:rsidRDefault="00874957" w:rsidP="00323F0A">
      <w:pPr>
        <w:pStyle w:val="Default"/>
        <w:rPr>
          <w:rFonts w:asciiTheme="minorHAnsi" w:hAnsiTheme="minorHAnsi" w:cstheme="minorHAnsi"/>
          <w:color w:val="365F91" w:themeColor="accent1" w:themeShade="BF"/>
        </w:rPr>
      </w:pPr>
    </w:p>
    <w:p w14:paraId="2FF0266C" w14:textId="77777777" w:rsidR="00A5356B" w:rsidRPr="006F3469" w:rsidRDefault="00A5356B" w:rsidP="00323F0A">
      <w:pPr>
        <w:pStyle w:val="Default"/>
        <w:rPr>
          <w:rFonts w:asciiTheme="minorHAnsi" w:hAnsiTheme="minorHAnsi" w:cstheme="minorHAnsi"/>
          <w:color w:val="365F91" w:themeColor="accent1" w:themeShade="BF"/>
        </w:rPr>
      </w:pPr>
    </w:p>
    <w:p w14:paraId="4A9648DF" w14:textId="3D165BDD" w:rsidR="006F3469" w:rsidRDefault="006F3469" w:rsidP="006F3469">
      <w:pPr>
        <w:pStyle w:val="Default"/>
        <w:numPr>
          <w:ilvl w:val="1"/>
          <w:numId w:val="21"/>
        </w:numP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="005A6FA5">
        <w:rPr>
          <w:rFonts w:asciiTheme="minorHAnsi" w:hAnsiTheme="minorHAnsi" w:cstheme="minorHAnsi"/>
          <w:color w:val="auto"/>
          <w:sz w:val="21"/>
          <w:szCs w:val="21"/>
        </w:rPr>
        <w:tab/>
      </w:r>
      <w:r>
        <w:rPr>
          <w:rFonts w:asciiTheme="minorHAnsi" w:hAnsiTheme="minorHAnsi" w:cstheme="minorHAnsi"/>
          <w:color w:val="auto"/>
          <w:sz w:val="21"/>
          <w:szCs w:val="21"/>
        </w:rPr>
        <w:t xml:space="preserve">             </w:t>
      </w:r>
      <w:r w:rsidR="00587C00">
        <w:rPr>
          <w:rFonts w:asciiTheme="minorHAnsi" w:hAnsiTheme="minorHAnsi" w:cstheme="minorHAnsi"/>
          <w:color w:val="auto"/>
          <w:sz w:val="21"/>
          <w:szCs w:val="21"/>
        </w:rPr>
        <w:t xml:space="preserve">  </w:t>
      </w:r>
      <w:r w:rsidR="009E449C"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Chief Technology Officer</w:t>
      </w:r>
      <w:r w:rsid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at</w:t>
      </w:r>
      <w:r w:rsidR="009E449C" w:rsidRPr="005A6FA5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Fulcro Engineering Services LTD</w:t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</w:p>
    <w:p w14:paraId="45CEA51F" w14:textId="123087AF" w:rsidR="009E449C" w:rsidRPr="006F3469" w:rsidRDefault="00587C00" w:rsidP="006F3469">
      <w:pPr>
        <w:pStyle w:val="Default"/>
        <w:ind w:left="3525"/>
        <w:rPr>
          <w:rFonts w:asciiTheme="minorHAnsi" w:hAnsiTheme="minorHAnsi" w:cstheme="minorHAnsi"/>
          <w:b/>
          <w:i/>
          <w:iCs/>
          <w:color w:val="365F91" w:themeColor="accent1" w:themeShade="BF"/>
          <w:sz w:val="21"/>
          <w:szCs w:val="21"/>
        </w:rPr>
      </w:pPr>
      <w:r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 </w:t>
      </w:r>
      <w:r w:rsidR="009E449C"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Overhauling IT infrastructure and improving workflows across the </w:t>
      </w:r>
      <w:r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</w:t>
      </w:r>
      <w:r w:rsidR="009E449C"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>company</w:t>
      </w:r>
      <w:r w:rsidR="007E5026">
        <w:rPr>
          <w:rFonts w:asciiTheme="minorHAnsi" w:hAnsiTheme="minorHAnsi" w:cstheme="minorHAnsi"/>
          <w:i/>
          <w:iCs/>
          <w:color w:val="auto"/>
          <w:sz w:val="20"/>
          <w:szCs w:val="20"/>
        </w:rPr>
        <w:t>.</w:t>
      </w:r>
      <w:r w:rsid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 </w:t>
      </w:r>
    </w:p>
    <w:p w14:paraId="23A16C0F" w14:textId="77777777" w:rsidR="009E449C" w:rsidRPr="00874957" w:rsidRDefault="009E449C" w:rsidP="009E449C">
      <w:pPr>
        <w:pStyle w:val="Default"/>
        <w:rPr>
          <w:rFonts w:asciiTheme="minorHAnsi" w:hAnsiTheme="minorHAnsi" w:cstheme="minorHAnsi"/>
          <w:bCs/>
          <w:i/>
          <w:iCs/>
          <w:color w:val="auto"/>
          <w:sz w:val="20"/>
          <w:szCs w:val="20"/>
        </w:rPr>
      </w:pPr>
    </w:p>
    <w:p w14:paraId="02BB2E1B" w14:textId="77777777" w:rsidR="009E449C" w:rsidRPr="00874957" w:rsidRDefault="009E449C" w:rsidP="007E5026">
      <w:pPr>
        <w:pStyle w:val="CM9"/>
        <w:spacing w:after="242"/>
        <w:jc w:val="both"/>
        <w:rPr>
          <w:rFonts w:asciiTheme="minorHAnsi" w:hAnsiTheme="minorHAnsi" w:cstheme="minorHAnsi"/>
          <w:bCs/>
          <w:sz w:val="21"/>
          <w:szCs w:val="21"/>
        </w:rPr>
      </w:pPr>
      <w:r w:rsidRPr="00874957">
        <w:rPr>
          <w:rFonts w:asciiTheme="minorHAnsi" w:hAnsiTheme="minorHAnsi" w:cstheme="minorHAnsi"/>
          <w:bCs/>
          <w:sz w:val="21"/>
          <w:szCs w:val="21"/>
        </w:rPr>
        <w:t xml:space="preserve">Projects: </w:t>
      </w:r>
    </w:p>
    <w:p w14:paraId="6E1F72B9" w14:textId="77777777" w:rsidR="008E1DA4" w:rsidRDefault="008E1DA4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  <w:sectPr w:rsidR="008E1DA4" w:rsidSect="008E1DA4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61E46D31" w14:textId="5A8CFEFF" w:rsidR="009E449C" w:rsidRPr="006D5196" w:rsidRDefault="009E449C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VDI infrastructure</w:t>
      </w:r>
    </w:p>
    <w:p w14:paraId="133DD12A" w14:textId="3597C6AD" w:rsidR="009E449C" w:rsidRPr="006D5196" w:rsidRDefault="009E449C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Firewall Security</w:t>
      </w:r>
    </w:p>
    <w:p w14:paraId="458DF300" w14:textId="4656DDD2" w:rsidR="009E449C" w:rsidRPr="006D5196" w:rsidRDefault="009E449C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isaster Recovery</w:t>
      </w:r>
    </w:p>
    <w:p w14:paraId="0D888C72" w14:textId="33277885" w:rsidR="009E449C" w:rsidRPr="006D5196" w:rsidRDefault="009E449C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Storage Performance and Expansion</w:t>
      </w:r>
    </w:p>
    <w:p w14:paraId="0C47470F" w14:textId="22722ECB" w:rsidR="009E449C" w:rsidRPr="006D5196" w:rsidRDefault="00E46938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Networking</w:t>
      </w:r>
    </w:p>
    <w:p w14:paraId="7F26F5AB" w14:textId="000AD118" w:rsidR="00E46938" w:rsidRPr="006D5196" w:rsidRDefault="00E46938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Archiving</w:t>
      </w:r>
    </w:p>
    <w:p w14:paraId="3A042FC1" w14:textId="25DCD956" w:rsidR="00017BCB" w:rsidRPr="006D5196" w:rsidRDefault="00017BCB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Providing Software and Cloud solutions</w:t>
      </w:r>
    </w:p>
    <w:p w14:paraId="248A8772" w14:textId="2975783F" w:rsidR="000F78AC" w:rsidRPr="006D5196" w:rsidRDefault="000F78AC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Inter Office Connectivity</w:t>
      </w:r>
    </w:p>
    <w:p w14:paraId="3BFF7585" w14:textId="77777777" w:rsidR="008E1DA4" w:rsidRDefault="008E1DA4" w:rsidP="009E449C">
      <w:pPr>
        <w:pStyle w:val="Default"/>
        <w:rPr>
          <w:rFonts w:asciiTheme="minorHAnsi" w:hAnsiTheme="minorHAnsi" w:cstheme="minorHAnsi"/>
        </w:rPr>
        <w:sectPr w:rsidR="008E1DA4" w:rsidSect="008E1DA4">
          <w:type w:val="continuous"/>
          <w:pgSz w:w="11906" w:h="16838"/>
          <w:pgMar w:top="1440" w:right="1440" w:bottom="1440" w:left="1440" w:header="708" w:footer="708" w:gutter="0"/>
          <w:cols w:num="2" w:space="708"/>
          <w:docGrid w:linePitch="360"/>
        </w:sectPr>
      </w:pPr>
    </w:p>
    <w:p w14:paraId="55819742" w14:textId="77777777" w:rsidR="00390350" w:rsidRPr="006D5196" w:rsidRDefault="00390350" w:rsidP="00A5356B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p w14:paraId="5EB583B4" w14:textId="77777777" w:rsidR="00DC4CC7" w:rsidRPr="006D5196" w:rsidRDefault="00DC4CC7" w:rsidP="009E449C">
      <w:pPr>
        <w:pStyle w:val="Default"/>
        <w:rPr>
          <w:rFonts w:asciiTheme="minorHAnsi" w:hAnsiTheme="minorHAnsi" w:cstheme="minorHAnsi"/>
        </w:rPr>
      </w:pPr>
    </w:p>
    <w:p w14:paraId="07306733" w14:textId="340D7AC0" w:rsidR="006F3469" w:rsidRDefault="006F3469" w:rsidP="006F3469">
      <w:pPr>
        <w:pStyle w:val="Default"/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</w:pPr>
      <w:r w:rsidRPr="006F346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18 – 2020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Pr="006F3469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Infrastructure Architect at GosuGamers</w:t>
      </w:r>
    </w:p>
    <w:p w14:paraId="6F112661" w14:textId="7D91CA0A" w:rsidR="006F3469" w:rsidRPr="006F3469" w:rsidRDefault="006F3469" w:rsidP="007E5026">
      <w:pPr>
        <w:pStyle w:val="Default"/>
        <w:jc w:val="both"/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</w:pP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ab/>
      </w:r>
      <w:r w:rsidR="008E1DA4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Ru</w:t>
      </w:r>
      <w:r w:rsidRPr="006F3469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 xml:space="preserve">n, managed, and maintained all the systems across the </w:t>
      </w:r>
    </w:p>
    <w:p w14:paraId="042AE2E8" w14:textId="3A04CEAB" w:rsidR="006F3469" w:rsidRPr="006F3469" w:rsidRDefault="006F3469" w:rsidP="007E5026">
      <w:pPr>
        <w:pStyle w:val="Default"/>
        <w:ind w:left="2880" w:firstLine="720"/>
        <w:jc w:val="both"/>
        <w:rPr>
          <w:rFonts w:asciiTheme="minorHAnsi" w:hAnsiTheme="minorHAnsi" w:cstheme="minorHAnsi"/>
          <w:b/>
          <w:i/>
          <w:iCs/>
          <w:color w:val="000000" w:themeColor="text1"/>
          <w:sz w:val="21"/>
          <w:szCs w:val="21"/>
        </w:rPr>
      </w:pPr>
      <w:r w:rsidRPr="006F3469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business internationally</w:t>
      </w:r>
      <w:r w:rsidR="00D35DC1">
        <w:rPr>
          <w:rFonts w:asciiTheme="minorHAnsi" w:hAnsiTheme="minorHAnsi" w:cstheme="minorHAnsi"/>
          <w:i/>
          <w:iCs/>
          <w:color w:val="000000" w:themeColor="text1"/>
          <w:sz w:val="20"/>
          <w:szCs w:val="20"/>
        </w:rPr>
        <w:t>.</w:t>
      </w:r>
    </w:p>
    <w:p w14:paraId="2859E7ED" w14:textId="71A6BB7F" w:rsidR="006F3469" w:rsidRDefault="006F3469" w:rsidP="006F3469">
      <w:pPr>
        <w:pStyle w:val="Default"/>
        <w:rPr>
          <w:rFonts w:asciiTheme="minorHAnsi" w:hAnsiTheme="minorHAnsi" w:cstheme="minorHAnsi"/>
          <w:color w:val="365F91" w:themeColor="accent1" w:themeShade="BF"/>
          <w:sz w:val="21"/>
          <w:szCs w:val="21"/>
        </w:rPr>
      </w:pPr>
    </w:p>
    <w:p w14:paraId="2473DC38" w14:textId="77777777" w:rsidR="00131929" w:rsidRPr="006F3469" w:rsidRDefault="00131929" w:rsidP="006F3469">
      <w:pPr>
        <w:pStyle w:val="Default"/>
        <w:rPr>
          <w:rFonts w:asciiTheme="minorHAnsi" w:hAnsiTheme="minorHAnsi" w:cstheme="minorHAnsi"/>
          <w:color w:val="365F91" w:themeColor="accent1" w:themeShade="BF"/>
          <w:sz w:val="21"/>
          <w:szCs w:val="21"/>
        </w:rPr>
      </w:pPr>
    </w:p>
    <w:p w14:paraId="676BC15E" w14:textId="1D83C8FA" w:rsidR="00325838" w:rsidRPr="004832D5" w:rsidRDefault="006F3469" w:rsidP="00325838">
      <w:pPr>
        <w:pStyle w:val="Default"/>
        <w:rPr>
          <w:rFonts w:asciiTheme="minorHAnsi" w:hAnsiTheme="minorHAnsi" w:cstheme="minorHAnsi"/>
          <w:color w:val="365F91" w:themeColor="accent1" w:themeShade="BF"/>
          <w:sz w:val="21"/>
          <w:szCs w:val="21"/>
        </w:rPr>
      </w:pPr>
      <w:r w:rsidRPr="006F346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17 – 2018</w:t>
      </w:r>
      <w:r>
        <w:rPr>
          <w:rFonts w:asciiTheme="minorHAnsi" w:hAnsiTheme="minorHAnsi" w:cstheme="minorHAnsi"/>
          <w:color w:val="auto"/>
          <w:sz w:val="21"/>
          <w:szCs w:val="21"/>
        </w:rPr>
        <w:tab/>
      </w:r>
      <w:r>
        <w:rPr>
          <w:rFonts w:asciiTheme="minorHAnsi" w:hAnsiTheme="minorHAnsi" w:cstheme="minorHAnsi"/>
          <w:color w:val="auto"/>
          <w:sz w:val="21"/>
          <w:szCs w:val="21"/>
        </w:rPr>
        <w:tab/>
      </w:r>
      <w:r>
        <w:rPr>
          <w:rFonts w:asciiTheme="minorHAnsi" w:hAnsiTheme="minorHAnsi" w:cstheme="minorHAnsi"/>
          <w:color w:val="auto"/>
          <w:sz w:val="21"/>
          <w:szCs w:val="21"/>
        </w:rPr>
        <w:tab/>
      </w:r>
      <w:r>
        <w:rPr>
          <w:rFonts w:asciiTheme="minorHAnsi" w:hAnsiTheme="minorHAnsi" w:cstheme="minorHAnsi"/>
          <w:color w:val="auto"/>
          <w:sz w:val="21"/>
          <w:szCs w:val="21"/>
        </w:rPr>
        <w:tab/>
      </w:r>
      <w:r w:rsidR="00325838" w:rsidRPr="006F3469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Chief Technology Officer</w:t>
      </w:r>
      <w:r w:rsidRPr="006F3469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at</w:t>
      </w:r>
      <w:r w:rsidR="00325838" w:rsidRPr="006F3469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803mine.com</w:t>
      </w:r>
    </w:p>
    <w:p w14:paraId="239575A6" w14:textId="5C420742" w:rsidR="00325838" w:rsidRPr="006F3469" w:rsidRDefault="00325838" w:rsidP="007E5026">
      <w:pPr>
        <w:pStyle w:val="Default"/>
        <w:ind w:left="3600"/>
        <w:jc w:val="both"/>
        <w:rPr>
          <w:rFonts w:asciiTheme="minorHAnsi" w:hAnsiTheme="minorHAnsi" w:cstheme="minorHAnsi"/>
          <w:i/>
          <w:iCs/>
          <w:color w:val="auto"/>
          <w:sz w:val="20"/>
          <w:szCs w:val="20"/>
        </w:rPr>
      </w:pPr>
      <w:r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Running and maintaining the </w:t>
      </w:r>
      <w:r w:rsidR="00067608"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>803mine</w:t>
      </w:r>
      <w:r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>.</w:t>
      </w:r>
      <w:r w:rsidR="00067608"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com crypto currency mining pool and </w:t>
      </w:r>
      <w:r w:rsidR="00A209C5"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 xml:space="preserve">all </w:t>
      </w:r>
      <w:r w:rsidR="00067608" w:rsidRPr="006F3469">
        <w:rPr>
          <w:rFonts w:asciiTheme="minorHAnsi" w:hAnsiTheme="minorHAnsi" w:cstheme="minorHAnsi"/>
          <w:i/>
          <w:iCs/>
          <w:color w:val="auto"/>
          <w:sz w:val="20"/>
          <w:szCs w:val="20"/>
        </w:rPr>
        <w:t>technology within the company</w:t>
      </w:r>
    </w:p>
    <w:p w14:paraId="37CF37D9" w14:textId="77777777" w:rsidR="00325838" w:rsidRPr="006D5196" w:rsidRDefault="00325838" w:rsidP="00325838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p w14:paraId="239E51CE" w14:textId="77777777" w:rsidR="00325838" w:rsidRPr="00874957" w:rsidRDefault="00325838" w:rsidP="00325838">
      <w:pPr>
        <w:pStyle w:val="Default"/>
        <w:rPr>
          <w:rFonts w:asciiTheme="minorHAnsi" w:hAnsiTheme="minorHAnsi" w:cstheme="minorHAnsi"/>
          <w:bCs/>
          <w:color w:val="auto"/>
          <w:sz w:val="21"/>
          <w:szCs w:val="21"/>
        </w:rPr>
      </w:pPr>
      <w:r w:rsidRPr="00874957">
        <w:rPr>
          <w:rFonts w:asciiTheme="minorHAnsi" w:hAnsiTheme="minorHAnsi" w:cstheme="minorHAnsi"/>
          <w:bCs/>
          <w:color w:val="auto"/>
          <w:sz w:val="21"/>
          <w:szCs w:val="21"/>
        </w:rPr>
        <w:lastRenderedPageBreak/>
        <w:t xml:space="preserve">Projects: </w:t>
      </w:r>
    </w:p>
    <w:p w14:paraId="33F6EAB3" w14:textId="77777777" w:rsidR="00390350" w:rsidRDefault="00390350" w:rsidP="00325838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  <w:sectPr w:rsidR="00390350" w:rsidSect="008E1DA4">
          <w:type w:val="continuous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BB51ABD" w14:textId="5C90A42B" w:rsidR="00325838" w:rsidRPr="006D5196" w:rsidRDefault="00835D5D" w:rsidP="00325838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Crypto Exchange</w:t>
      </w:r>
    </w:p>
    <w:p w14:paraId="57567432" w14:textId="3BCF88BC" w:rsidR="00325838" w:rsidRPr="006D5196" w:rsidRDefault="00835D5D" w:rsidP="00325838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Web Wallets</w:t>
      </w:r>
    </w:p>
    <w:p w14:paraId="23BD7A0D" w14:textId="0C45C90A" w:rsidR="00835D5D" w:rsidRPr="006D5196" w:rsidRDefault="00835D5D" w:rsidP="00325838">
      <w:pPr>
        <w:pStyle w:val="Default"/>
        <w:numPr>
          <w:ilvl w:val="0"/>
          <w:numId w:val="6"/>
        </w:numPr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ining Pool</w:t>
      </w:r>
    </w:p>
    <w:p w14:paraId="09F02A20" w14:textId="77777777" w:rsidR="00390350" w:rsidRDefault="00390350" w:rsidP="00E11B29">
      <w:pPr>
        <w:pStyle w:val="Default"/>
        <w:rPr>
          <w:rFonts w:asciiTheme="minorHAnsi" w:hAnsiTheme="minorHAnsi" w:cstheme="minorHAnsi"/>
          <w:b/>
          <w:color w:val="auto"/>
          <w:sz w:val="21"/>
          <w:szCs w:val="21"/>
        </w:rPr>
        <w:sectPr w:rsidR="00390350" w:rsidSect="00390350">
          <w:type w:val="continuous"/>
          <w:pgSz w:w="11906" w:h="16838"/>
          <w:pgMar w:top="1440" w:right="1440" w:bottom="1440" w:left="1440" w:header="708" w:footer="708" w:gutter="0"/>
          <w:cols w:num="3" w:space="708"/>
          <w:docGrid w:linePitch="360"/>
        </w:sectPr>
      </w:pPr>
    </w:p>
    <w:p w14:paraId="1FDE65BB" w14:textId="2296B024" w:rsidR="00E11B29" w:rsidRPr="006D5196" w:rsidRDefault="00E11B29" w:rsidP="00E11B29">
      <w:pPr>
        <w:pStyle w:val="Default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73401C9C" w14:textId="77777777" w:rsidR="00390350" w:rsidRDefault="00390350" w:rsidP="00390350">
      <w:pPr>
        <w:pStyle w:val="Default"/>
        <w:rPr>
          <w:color w:val="auto"/>
          <w:sz w:val="20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016"/>
      </w:tblGrid>
      <w:tr w:rsidR="00874957" w:rsidRPr="00874957" w14:paraId="471BCBCE" w14:textId="77777777" w:rsidTr="00874957">
        <w:tc>
          <w:tcPr>
            <w:tcW w:w="9016" w:type="dxa"/>
          </w:tcPr>
          <w:p w14:paraId="74E317FA" w14:textId="77777777" w:rsidR="00874957" w:rsidRPr="00874957" w:rsidRDefault="00874957" w:rsidP="00DA4994">
            <w:pPr>
              <w:pStyle w:val="Default"/>
              <w:rPr>
                <w:b/>
                <w:bCs/>
                <w:color w:val="auto"/>
                <w:sz w:val="20"/>
                <w:szCs w:val="20"/>
              </w:rPr>
            </w:pPr>
            <w:r w:rsidRPr="00874957">
              <w:rPr>
                <w:b/>
                <w:bCs/>
                <w:color w:val="auto"/>
                <w:sz w:val="20"/>
                <w:szCs w:val="20"/>
              </w:rPr>
              <w:t xml:space="preserve">Employment: </w:t>
            </w:r>
          </w:p>
        </w:tc>
      </w:tr>
    </w:tbl>
    <w:p w14:paraId="2A0491A8" w14:textId="77777777" w:rsidR="00874957" w:rsidRDefault="00874957" w:rsidP="00390350">
      <w:pPr>
        <w:pStyle w:val="Default"/>
        <w:rPr>
          <w:color w:val="auto"/>
          <w:sz w:val="20"/>
          <w:szCs w:val="20"/>
        </w:rPr>
      </w:pPr>
    </w:p>
    <w:p w14:paraId="62716F99" w14:textId="52977138" w:rsidR="006F3469" w:rsidRDefault="006F3469" w:rsidP="006F3469">
      <w:pPr>
        <w:pStyle w:val="Default"/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</w:pPr>
      <w:r w:rsidRPr="006F3469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 xml:space="preserve">2014 – 2015 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Pr="006F3469"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>Quanta Fluid Solutions: IT Systems Administrator</w:t>
      </w:r>
    </w:p>
    <w:p w14:paraId="16DF5980" w14:textId="7201D8FE" w:rsidR="006F3469" w:rsidRPr="00F34441" w:rsidRDefault="006F3469" w:rsidP="00F34441">
      <w:pPr>
        <w:pStyle w:val="Default"/>
        <w:ind w:left="3600"/>
        <w:rPr>
          <w:rFonts w:asciiTheme="minorHAnsi" w:hAnsiTheme="minorHAnsi"/>
          <w:i/>
          <w:iCs/>
        </w:rPr>
      </w:pPr>
      <w:r>
        <w:rPr>
          <w:rFonts w:asciiTheme="minorHAnsi" w:hAnsiTheme="minorHAnsi" w:cstheme="minorHAnsi"/>
          <w:b/>
          <w:bCs/>
          <w:color w:val="365F91" w:themeColor="accent1" w:themeShade="BF"/>
          <w:sz w:val="21"/>
          <w:szCs w:val="21"/>
        </w:rPr>
        <w:t>(</w:t>
      </w:r>
      <w:r w:rsidR="00F34441" w:rsidRPr="00F34441">
        <w:rPr>
          <w:rFonts w:asciiTheme="minorHAnsi" w:hAnsiTheme="minorHAnsi"/>
          <w:i/>
          <w:iCs/>
          <w:sz w:val="20"/>
          <w:szCs w:val="20"/>
        </w:rPr>
        <w:t>Engineered devices and services that improve dialysis experiences)</w:t>
      </w:r>
    </w:p>
    <w:p w14:paraId="318888CD" w14:textId="34D337DE" w:rsidR="00B31055" w:rsidRPr="006F3469" w:rsidRDefault="00B31055" w:rsidP="00836C53">
      <w:pPr>
        <w:pStyle w:val="Default"/>
        <w:ind w:left="360"/>
        <w:rPr>
          <w:rFonts w:asciiTheme="minorHAnsi" w:hAnsiTheme="minorHAnsi" w:cstheme="minorHAnsi"/>
          <w:color w:val="365F91" w:themeColor="accent1" w:themeShade="BF"/>
          <w:sz w:val="21"/>
          <w:szCs w:val="21"/>
        </w:rPr>
      </w:pPr>
    </w:p>
    <w:p w14:paraId="4FF473BB" w14:textId="77777777" w:rsidR="00836C53" w:rsidRPr="006D5196" w:rsidRDefault="00836C53" w:rsidP="00EA2CAA">
      <w:pPr>
        <w:pStyle w:val="Default"/>
        <w:rPr>
          <w:rFonts w:asciiTheme="minorHAnsi" w:hAnsiTheme="minorHAnsi" w:cstheme="minorHAnsi"/>
          <w:color w:val="auto"/>
          <w:sz w:val="20"/>
          <w:szCs w:val="20"/>
        </w:rPr>
      </w:pPr>
    </w:p>
    <w:p w14:paraId="6B008E11" w14:textId="77777777" w:rsidR="008E1DA4" w:rsidRDefault="00A11EE6" w:rsidP="00390350">
      <w:pPr>
        <w:pStyle w:val="Default"/>
        <w:numPr>
          <w:ilvl w:val="0"/>
          <w:numId w:val="25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Management of company security </w:t>
      </w:r>
    </w:p>
    <w:p w14:paraId="0D8EF404" w14:textId="1F7C9E86" w:rsidR="00C31BC0" w:rsidRPr="006D5196" w:rsidRDefault="00A11EE6" w:rsidP="007E5026">
      <w:pPr>
        <w:pStyle w:val="Default"/>
        <w:numPr>
          <w:ilvl w:val="0"/>
          <w:numId w:val="22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Watchguard</w:t>
      </w:r>
      <w:r w:rsidR="00553E9C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VPN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, Identikey </w:t>
      </w:r>
      <w:r w:rsidR="00C003ED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Vasco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2FA, </w:t>
      </w:r>
      <w:r w:rsidR="00CC0FAD" w:rsidRPr="006D5196">
        <w:rPr>
          <w:rFonts w:asciiTheme="minorHAnsi" w:hAnsiTheme="minorHAnsi" w:cstheme="minorHAnsi"/>
          <w:color w:val="auto"/>
          <w:sz w:val="20"/>
          <w:szCs w:val="20"/>
        </w:rPr>
        <w:t>Dis</w:t>
      </w:r>
      <w:r w:rsidR="00636150">
        <w:rPr>
          <w:rFonts w:asciiTheme="minorHAnsi" w:hAnsiTheme="minorHAnsi" w:cstheme="minorHAnsi"/>
          <w:color w:val="auto"/>
          <w:sz w:val="20"/>
          <w:szCs w:val="20"/>
        </w:rPr>
        <w:t>k</w:t>
      </w:r>
      <w:r w:rsidR="00CC0FAD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shure Encryption,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CCTV, </w:t>
      </w:r>
      <w:r w:rsidR="00C003ED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Net2Access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Door Security, </w:t>
      </w:r>
      <w:r w:rsidR="005F0133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VG,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Users, Encryption, File, Device)</w:t>
      </w:r>
    </w:p>
    <w:p w14:paraId="581C42DF" w14:textId="77777777" w:rsidR="008E1DA4" w:rsidRDefault="00A11EE6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Management of company communications </w:t>
      </w:r>
    </w:p>
    <w:p w14:paraId="2CB1383E" w14:textId="442EF28F" w:rsidR="00A11EE6" w:rsidRPr="006D5196" w:rsidRDefault="00A11EE6" w:rsidP="007E5026">
      <w:pPr>
        <w:pStyle w:val="Default"/>
        <w:numPr>
          <w:ilvl w:val="0"/>
          <w:numId w:val="22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Exchange Email, Panasonic PBX, VoIP Phones, Mobile phones</w:t>
      </w:r>
      <w:r w:rsidR="008F11F4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="00880CE7" w:rsidRPr="006D5196">
        <w:rPr>
          <w:rFonts w:asciiTheme="minorHAnsi" w:hAnsiTheme="minorHAnsi" w:cstheme="minorHAnsi"/>
          <w:color w:val="auto"/>
          <w:sz w:val="20"/>
          <w:szCs w:val="20"/>
        </w:rPr>
        <w:t>Conferencing</w:t>
      </w:r>
      <w:r w:rsidR="00C003ED" w:rsidRPr="006D5196">
        <w:rPr>
          <w:rFonts w:asciiTheme="minorHAnsi" w:hAnsiTheme="minorHAnsi" w:cstheme="minorHAnsi"/>
          <w:color w:val="auto"/>
          <w:sz w:val="20"/>
          <w:szCs w:val="20"/>
        </w:rPr>
        <w:t>, Lync/Skype for Business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362B2DA9" w14:textId="77777777" w:rsidR="008E1DA4" w:rsidRDefault="00A11EE6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Management of company infrastructure </w:t>
      </w:r>
    </w:p>
    <w:p w14:paraId="4DC9BA53" w14:textId="53531A77" w:rsidR="00A11EE6" w:rsidRPr="006D5196" w:rsidRDefault="00A11EE6" w:rsidP="007E5026">
      <w:pPr>
        <w:pStyle w:val="Default"/>
        <w:numPr>
          <w:ilvl w:val="0"/>
          <w:numId w:val="22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Watchguard Firewall, Dell/Netgear Switches, IBM </w:t>
      </w:r>
      <w:r w:rsidR="00DE08D6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Storewise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SAN, IBM</w:t>
      </w:r>
      <w:r w:rsidR="00DE08D6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System X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Servers, VMware ESXi</w:t>
      </w:r>
      <w:r w:rsidR="008E0B59" w:rsidRPr="006D5196">
        <w:rPr>
          <w:rFonts w:asciiTheme="minorHAnsi" w:hAnsiTheme="minorHAnsi" w:cstheme="minorHAnsi"/>
          <w:color w:val="auto"/>
          <w:sz w:val="20"/>
          <w:szCs w:val="20"/>
        </w:rPr>
        <w:t>/vCenter</w:t>
      </w:r>
      <w:r w:rsidR="00CC0FAD" w:rsidRPr="006D5196">
        <w:rPr>
          <w:rFonts w:asciiTheme="minorHAnsi" w:hAnsiTheme="minorHAnsi" w:cstheme="minorHAnsi"/>
          <w:color w:val="auto"/>
          <w:sz w:val="20"/>
          <w:szCs w:val="20"/>
        </w:rPr>
        <w:t>,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</w:t>
      </w:r>
      <w:r w:rsidR="00A60272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cronis, </w:t>
      </w:r>
      <w:r w:rsidR="002B0305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Windows, Mac, Linux, </w:t>
      </w:r>
      <w:r w:rsidR="00B977C7" w:rsidRPr="006D5196">
        <w:rPr>
          <w:rFonts w:asciiTheme="minorHAnsi" w:hAnsiTheme="minorHAnsi" w:cstheme="minorHAnsi"/>
          <w:color w:val="auto"/>
          <w:sz w:val="20"/>
          <w:szCs w:val="20"/>
        </w:rPr>
        <w:t>Cisco/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sus/DLInk AP’s, </w:t>
      </w:r>
      <w:r w:rsidR="00B977C7" w:rsidRPr="006D5196">
        <w:rPr>
          <w:rFonts w:asciiTheme="minorHAnsi" w:hAnsiTheme="minorHAnsi" w:cstheme="minorHAnsi"/>
          <w:color w:val="auto"/>
          <w:sz w:val="20"/>
          <w:szCs w:val="20"/>
        </w:rPr>
        <w:t>Dell workstations &amp;</w:t>
      </w:r>
      <w:r w:rsidR="004C2A0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laptops, mobile</w:t>
      </w:r>
      <w:r w:rsidR="002E1C06" w:rsidRPr="006D5196">
        <w:rPr>
          <w:rFonts w:asciiTheme="minorHAnsi" w:hAnsiTheme="minorHAnsi" w:cstheme="minorHAnsi"/>
          <w:color w:val="auto"/>
          <w:sz w:val="20"/>
          <w:szCs w:val="20"/>
        </w:rPr>
        <w:t>, blackberry</w:t>
      </w:r>
      <w:r w:rsidR="004C2A0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nd i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Phones, Printers, Plotters</w:t>
      </w:r>
      <w:r w:rsidR="00EE63D8" w:rsidRPr="006D5196">
        <w:rPr>
          <w:rFonts w:asciiTheme="minorHAnsi" w:hAnsiTheme="minorHAnsi" w:cstheme="minorHAnsi"/>
          <w:color w:val="auto"/>
          <w:sz w:val="20"/>
          <w:szCs w:val="20"/>
        </w:rPr>
        <w:t>, Spiceworks</w:t>
      </w:r>
      <w:r w:rsidR="004223C4" w:rsidRPr="006D5196">
        <w:rPr>
          <w:rFonts w:asciiTheme="minorHAnsi" w:hAnsiTheme="minorHAnsi" w:cstheme="minorHAnsi"/>
          <w:color w:val="auto"/>
          <w:sz w:val="20"/>
          <w:szCs w:val="20"/>
        </w:rPr>
        <w:t>, Website</w:t>
      </w:r>
      <w:r w:rsidR="003D640E" w:rsidRPr="006D5196">
        <w:rPr>
          <w:rFonts w:asciiTheme="minorHAnsi" w:hAnsiTheme="minorHAnsi" w:cstheme="minorHAnsi"/>
          <w:color w:val="auto"/>
          <w:sz w:val="20"/>
          <w:szCs w:val="20"/>
        </w:rPr>
        <w:t>, Archiving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6CD4DDB0" w14:textId="3720E64D" w:rsidR="00EE70E2" w:rsidRPr="006D5196" w:rsidRDefault="00EE70E2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anagement</w:t>
      </w:r>
      <w:r w:rsidR="007471BD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nd creation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of IT related </w:t>
      </w:r>
      <w:r w:rsidR="00BD3068" w:rsidRPr="006D5196">
        <w:rPr>
          <w:rFonts w:asciiTheme="minorHAnsi" w:hAnsiTheme="minorHAnsi" w:cstheme="minorHAnsi"/>
          <w:color w:val="auto"/>
          <w:sz w:val="20"/>
          <w:szCs w:val="20"/>
        </w:rPr>
        <w:t>policies</w:t>
      </w:r>
      <w:r w:rsidR="00D35CBD">
        <w:rPr>
          <w:rFonts w:asciiTheme="minorHAnsi" w:hAnsiTheme="minorHAnsi" w:cstheme="minorHAnsi"/>
          <w:color w:val="auto"/>
          <w:sz w:val="20"/>
          <w:szCs w:val="20"/>
        </w:rPr>
        <w:t xml:space="preserve"> and procedures </w:t>
      </w:r>
    </w:p>
    <w:p w14:paraId="4D0A6CE8" w14:textId="0BA5EF9F" w:rsidR="005E4905" w:rsidRPr="006D5196" w:rsidRDefault="005E4905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IT audit and compliance</w:t>
      </w:r>
    </w:p>
    <w:p w14:paraId="42546A4E" w14:textId="4E78BC55" w:rsidR="00BD3068" w:rsidRPr="006D5196" w:rsidRDefault="00BD3068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Onsite and remote support</w:t>
      </w:r>
      <w:r w:rsidR="001F4688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for all departments</w:t>
      </w:r>
      <w:r w:rsidR="008274C7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(80+ Users)</w:t>
      </w:r>
    </w:p>
    <w:p w14:paraId="1471FC37" w14:textId="7DCAC21F" w:rsidR="002B0305" w:rsidRPr="006D5196" w:rsidRDefault="002B0305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aintenance of J</w:t>
      </w:r>
      <w:r w:rsidR="00F9474B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ira, </w:t>
      </w:r>
      <w:r w:rsidR="001F6B92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Confluence, </w:t>
      </w:r>
      <w:r w:rsidR="00F9474B" w:rsidRPr="006D5196">
        <w:rPr>
          <w:rFonts w:asciiTheme="minorHAnsi" w:hAnsiTheme="minorHAnsi" w:cstheme="minorHAnsi"/>
          <w:color w:val="auto"/>
          <w:sz w:val="20"/>
          <w:szCs w:val="20"/>
        </w:rPr>
        <w:t>Cognition Cockpit, SVN</w:t>
      </w:r>
    </w:p>
    <w:p w14:paraId="6E12314D" w14:textId="4AFA5A8C" w:rsidR="00E60BAA" w:rsidRPr="006D5196" w:rsidRDefault="00E60BAA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Involved with HR investigations</w:t>
      </w:r>
    </w:p>
    <w:p w14:paraId="60EE0772" w14:textId="0C36BB04" w:rsidR="005C0737" w:rsidRPr="00F34441" w:rsidRDefault="00AC6E2D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IT Budget</w:t>
      </w:r>
      <w:r w:rsidR="007A6E3C" w:rsidRPr="006D5196">
        <w:rPr>
          <w:rFonts w:asciiTheme="minorHAnsi" w:hAnsiTheme="minorHAnsi" w:cstheme="minorHAnsi"/>
          <w:color w:val="auto"/>
          <w:sz w:val="20"/>
          <w:szCs w:val="20"/>
        </w:rPr>
        <w:t>/Asset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Management</w:t>
      </w:r>
    </w:p>
    <w:p w14:paraId="61B6EC3A" w14:textId="41916495" w:rsidR="00390350" w:rsidRDefault="00390350" w:rsidP="007E5026">
      <w:pPr>
        <w:pStyle w:val="Default"/>
        <w:jc w:val="both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01CC771C" w14:textId="77777777" w:rsidR="00390350" w:rsidRPr="006D5196" w:rsidRDefault="00390350" w:rsidP="007E5026">
      <w:pPr>
        <w:pStyle w:val="Default"/>
        <w:jc w:val="both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7B8EC50F" w14:textId="7E84B24B" w:rsidR="00AF24C3" w:rsidRPr="006D5196" w:rsidRDefault="00F34441" w:rsidP="007E5026">
      <w:pPr>
        <w:pStyle w:val="Default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F34441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2011 –2014</w:t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ab/>
      </w:r>
      <w:r w:rsidR="000C3348" w:rsidRPr="000C3348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International IT Lead</w:t>
      </w:r>
      <w:r w:rsidR="000C3348" w:rsidRPr="000C3348">
        <w:rPr>
          <w:rFonts w:asciiTheme="minorHAnsi" w:hAnsiTheme="minorHAnsi" w:cstheme="minorHAnsi"/>
          <w:color w:val="365F91" w:themeColor="accent1" w:themeShade="BF"/>
          <w:sz w:val="20"/>
          <w:szCs w:val="20"/>
        </w:rPr>
        <w:t xml:space="preserve"> at </w:t>
      </w:r>
      <w:r w:rsidR="0028612A" w:rsidRPr="000C3348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Beaver Visitec International</w:t>
      </w:r>
      <w:r w:rsidR="00C31BC0" w:rsidRPr="000C3348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>:</w:t>
      </w:r>
      <w:r w:rsidR="00ED18D6" w:rsidRPr="000C3348">
        <w:rPr>
          <w:rFonts w:asciiTheme="minorHAnsi" w:hAnsiTheme="minorHAnsi" w:cstheme="minorHAnsi"/>
          <w:b/>
          <w:color w:val="365F91" w:themeColor="accent1" w:themeShade="BF"/>
          <w:sz w:val="21"/>
          <w:szCs w:val="21"/>
        </w:rPr>
        <w:t xml:space="preserve"> </w:t>
      </w:r>
    </w:p>
    <w:p w14:paraId="22A3320C" w14:textId="2474DC7B" w:rsidR="00F34441" w:rsidRPr="000C3348" w:rsidRDefault="000C3348" w:rsidP="007E5026">
      <w:pPr>
        <w:pStyle w:val="Default"/>
        <w:ind w:left="2880"/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0C3348">
        <w:rPr>
          <w:rFonts w:asciiTheme="minorHAnsi" w:hAnsiTheme="minorHAnsi"/>
          <w:i/>
          <w:iCs/>
          <w:sz w:val="20"/>
          <w:szCs w:val="20"/>
        </w:rPr>
        <w:t>G</w:t>
      </w:r>
      <w:r w:rsidR="00F34441" w:rsidRPr="000C3348">
        <w:rPr>
          <w:rFonts w:asciiTheme="minorHAnsi" w:hAnsiTheme="minorHAnsi"/>
          <w:i/>
          <w:iCs/>
          <w:sz w:val="20"/>
          <w:szCs w:val="20"/>
        </w:rPr>
        <w:t>lobal ophthalmic medical device manufacturer with a mission to deliver high quality solutions and innovation for advancing eye surgery and improving the vision of patients</w:t>
      </w:r>
      <w:r w:rsidR="00F34441" w:rsidRPr="000C3348">
        <w:rPr>
          <w:rFonts w:asciiTheme="minorHAnsi" w:hAnsiTheme="minorHAnsi"/>
          <w:sz w:val="20"/>
          <w:szCs w:val="20"/>
        </w:rPr>
        <w:t>.</w:t>
      </w:r>
    </w:p>
    <w:p w14:paraId="178DD41C" w14:textId="77777777" w:rsidR="00AF24C3" w:rsidRPr="006D5196" w:rsidRDefault="00AF24C3" w:rsidP="007E5026">
      <w:pPr>
        <w:pStyle w:val="Default"/>
        <w:jc w:val="both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370F06F2" w14:textId="77777777" w:rsidR="00AF24C3" w:rsidRPr="006D5196" w:rsidRDefault="00AF24C3" w:rsidP="007E5026">
      <w:pPr>
        <w:pStyle w:val="Default"/>
        <w:jc w:val="both"/>
        <w:rPr>
          <w:rFonts w:asciiTheme="minorHAnsi" w:hAnsiTheme="minorHAnsi" w:cstheme="minorHAnsi"/>
          <w:b/>
          <w:color w:val="auto"/>
          <w:sz w:val="21"/>
          <w:szCs w:val="21"/>
        </w:rPr>
      </w:pPr>
      <w:r w:rsidRPr="006D5196">
        <w:rPr>
          <w:rFonts w:asciiTheme="minorHAnsi" w:hAnsiTheme="minorHAnsi" w:cstheme="minorHAnsi"/>
          <w:b/>
          <w:color w:val="auto"/>
          <w:sz w:val="21"/>
          <w:szCs w:val="21"/>
        </w:rPr>
        <w:t xml:space="preserve">Job Role: </w:t>
      </w:r>
    </w:p>
    <w:p w14:paraId="568A4469" w14:textId="196A0356" w:rsidR="00AF24C3" w:rsidRPr="006D5196" w:rsidRDefault="000F6E07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</w:t>
      </w:r>
      <w:r w:rsidR="007D0F20" w:rsidRPr="006D5196">
        <w:rPr>
          <w:rFonts w:asciiTheme="minorHAnsi" w:hAnsiTheme="minorHAnsi" w:cstheme="minorHAnsi"/>
          <w:color w:val="auto"/>
          <w:sz w:val="20"/>
          <w:szCs w:val="20"/>
        </w:rPr>
        <w:t>anagement of company security (E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ncryption, </w:t>
      </w:r>
      <w:r w:rsidR="007D0F20" w:rsidRPr="006D5196">
        <w:rPr>
          <w:rFonts w:asciiTheme="minorHAnsi" w:hAnsiTheme="minorHAnsi" w:cstheme="minorHAnsi"/>
          <w:color w:val="auto"/>
          <w:sz w:val="20"/>
          <w:szCs w:val="20"/>
        </w:rPr>
        <w:t>Cisco ASA’s</w:t>
      </w:r>
      <w:r w:rsidR="003D5EFE" w:rsidRPr="006D5196">
        <w:rPr>
          <w:rFonts w:asciiTheme="minorHAnsi" w:hAnsiTheme="minorHAnsi" w:cstheme="minorHAnsi"/>
          <w:color w:val="auto"/>
          <w:sz w:val="20"/>
          <w:szCs w:val="20"/>
        </w:rPr>
        <w:t>, D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evice, </w:t>
      </w:r>
      <w:r w:rsidR="003D5EFE" w:rsidRPr="006D5196">
        <w:rPr>
          <w:rFonts w:asciiTheme="minorHAnsi" w:hAnsiTheme="minorHAnsi" w:cstheme="minorHAnsi"/>
          <w:color w:val="auto"/>
          <w:sz w:val="20"/>
          <w:szCs w:val="20"/>
        </w:rPr>
        <w:t>F</w:t>
      </w:r>
      <w:r w:rsidR="00CE7267" w:rsidRPr="006D5196">
        <w:rPr>
          <w:rFonts w:asciiTheme="minorHAnsi" w:hAnsiTheme="minorHAnsi" w:cstheme="minorHAnsi"/>
          <w:color w:val="auto"/>
          <w:sz w:val="20"/>
          <w:szCs w:val="20"/>
        </w:rPr>
        <w:t>ile</w:t>
      </w:r>
      <w:r w:rsidR="00E851E7" w:rsidRPr="006D5196">
        <w:rPr>
          <w:rFonts w:asciiTheme="minorHAnsi" w:hAnsiTheme="minorHAnsi" w:cstheme="minorHAnsi"/>
          <w:color w:val="auto"/>
          <w:sz w:val="20"/>
          <w:szCs w:val="20"/>
        </w:rPr>
        <w:t>, CCTV</w:t>
      </w:r>
      <w:r w:rsidR="00B9413B" w:rsidRPr="006D5196">
        <w:rPr>
          <w:rFonts w:asciiTheme="minorHAnsi" w:hAnsiTheme="minorHAnsi" w:cstheme="minorHAnsi"/>
          <w:color w:val="auto"/>
          <w:sz w:val="20"/>
          <w:szCs w:val="20"/>
        </w:rPr>
        <w:t>, Door Security</w:t>
      </w:r>
      <w:r w:rsidR="00CE2EE4" w:rsidRPr="006D5196">
        <w:rPr>
          <w:rFonts w:asciiTheme="minorHAnsi" w:hAnsiTheme="minorHAnsi" w:cstheme="minorHAnsi"/>
          <w:color w:val="auto"/>
          <w:sz w:val="20"/>
          <w:szCs w:val="20"/>
        </w:rPr>
        <w:t>, Users</w:t>
      </w:r>
      <w:r w:rsidR="00CE7267" w:rsidRPr="006D5196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2FA75CC3" w14:textId="19F4AD1F" w:rsidR="008279A0" w:rsidRPr="006D5196" w:rsidRDefault="00B26A1D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Line </w:t>
      </w:r>
      <w:r w:rsidR="008279A0" w:rsidRPr="006D5196">
        <w:rPr>
          <w:rFonts w:asciiTheme="minorHAnsi" w:hAnsiTheme="minorHAnsi" w:cstheme="minorHAnsi"/>
          <w:color w:val="auto"/>
          <w:sz w:val="20"/>
          <w:szCs w:val="20"/>
        </w:rPr>
        <w:t>Management of support IT technician</w:t>
      </w:r>
    </w:p>
    <w:p w14:paraId="703278E6" w14:textId="4DA91FE4" w:rsidR="007D0F20" w:rsidRPr="006D5196" w:rsidRDefault="007D0F20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anagement of c</w:t>
      </w:r>
      <w:r w:rsidR="00F15CB2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ompany communications (Lync,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Exchange Email</w:t>
      </w:r>
      <w:r w:rsidR="00F15CB2" w:rsidRPr="006D5196">
        <w:rPr>
          <w:rFonts w:asciiTheme="minorHAnsi" w:hAnsiTheme="minorHAnsi" w:cstheme="minorHAnsi"/>
          <w:color w:val="auto"/>
          <w:sz w:val="20"/>
          <w:szCs w:val="20"/>
        </w:rPr>
        <w:t>, Cisco CUCM/Unity/CCX and Avaya IP Office</w:t>
      </w:r>
      <w:r w:rsidR="00A05850" w:rsidRPr="006D5196">
        <w:rPr>
          <w:rFonts w:asciiTheme="minorHAnsi" w:hAnsiTheme="minorHAnsi" w:cstheme="minorHAnsi"/>
          <w:color w:val="auto"/>
          <w:sz w:val="20"/>
          <w:szCs w:val="20"/>
        </w:rPr>
        <w:t>, SIP Devices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5432545D" w14:textId="2FC3FE1E" w:rsidR="00FA1DF4" w:rsidRPr="006D5196" w:rsidRDefault="00FA1DF4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anagement of company ICT infrastructure (Cisco Routers, Firewalls, Switches, Wireless Controllers/AP’s</w:t>
      </w:r>
      <w:r w:rsidR="00EF39A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="00336FC2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Workstations, Laptops, Tablets, Mobile &amp; IP Phones, </w:t>
      </w:r>
      <w:r w:rsidR="00EF39AF" w:rsidRPr="006D5196">
        <w:rPr>
          <w:rFonts w:asciiTheme="minorHAnsi" w:hAnsiTheme="minorHAnsi" w:cstheme="minorHAnsi"/>
          <w:color w:val="auto"/>
          <w:sz w:val="20"/>
          <w:szCs w:val="20"/>
        </w:rPr>
        <w:t>Document and Thermal Printers, Intermek CK3’s for our ERP software</w:t>
      </w:r>
      <w:r w:rsidR="000D3C19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, </w:t>
      </w:r>
      <w:r w:rsidR="004B2E57" w:rsidRPr="006D5196">
        <w:rPr>
          <w:rFonts w:asciiTheme="minorHAnsi" w:hAnsiTheme="minorHAnsi" w:cstheme="minorHAnsi"/>
          <w:color w:val="auto"/>
          <w:sz w:val="20"/>
          <w:szCs w:val="20"/>
        </w:rPr>
        <w:t>Symantec Backup Exec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3D034E66" w14:textId="42E36351" w:rsidR="00647BD7" w:rsidRPr="006D5196" w:rsidRDefault="00647BD7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Implemented IFS ERP Systems and gave support Internationally</w:t>
      </w:r>
    </w:p>
    <w:p w14:paraId="56C13839" w14:textId="3F10E03B" w:rsidR="008604F2" w:rsidRPr="006D5196" w:rsidRDefault="008604F2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Managed </w:t>
      </w:r>
      <w:r w:rsidR="00897DE0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nd updated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ESXi, vSphere, vCenter, vMotion, HA, DRS</w:t>
      </w:r>
      <w:r w:rsidR="0024052A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nd Horizon View</w:t>
      </w:r>
    </w:p>
    <w:p w14:paraId="18246BCB" w14:textId="48228068" w:rsidR="002D4E50" w:rsidRPr="006D5196" w:rsidRDefault="002D4E50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international site to site VPN network (interconnected each office to national network</w:t>
      </w:r>
      <w:r w:rsidR="00042574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to access global systems</w:t>
      </w:r>
      <w:r w:rsidR="00D3772D" w:rsidRPr="006D5196">
        <w:rPr>
          <w:rFonts w:asciiTheme="minorHAnsi" w:hAnsiTheme="minorHAnsi" w:cstheme="minorHAnsi"/>
          <w:color w:val="auto"/>
          <w:sz w:val="20"/>
          <w:szCs w:val="20"/>
        </w:rPr>
        <w:t>, services</w:t>
      </w:r>
      <w:r w:rsidR="00042574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nd data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)</w:t>
      </w:r>
    </w:p>
    <w:p w14:paraId="5BFBFB4C" w14:textId="6CE48C37" w:rsidR="008F21E4" w:rsidRPr="006D5196" w:rsidRDefault="008F21E4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ERP Inventory movement software</w:t>
      </w:r>
    </w:p>
    <w:p w14:paraId="6EA74B0C" w14:textId="293AD7F5" w:rsidR="0024052A" w:rsidRPr="006D5196" w:rsidRDefault="0024052A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Thin Client technology on old PC’s to connect to VDI infrastructure</w:t>
      </w:r>
    </w:p>
    <w:p w14:paraId="293CCB8E" w14:textId="1C663DB1" w:rsidR="00C77D92" w:rsidRPr="006D5196" w:rsidRDefault="00C77D92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emergency backup generator for whole site and datacentre</w:t>
      </w:r>
    </w:p>
    <w:p w14:paraId="195982C6" w14:textId="3FDBA56F" w:rsidR="00E5414F" w:rsidRPr="006D5196" w:rsidRDefault="00E5414F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Lync Internationally</w:t>
      </w:r>
    </w:p>
    <w:p w14:paraId="19FAA6BF" w14:textId="68666811" w:rsidR="00E5414F" w:rsidRPr="006D5196" w:rsidRDefault="00E5414F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Spam and Web Filtering Internationally</w:t>
      </w:r>
    </w:p>
    <w:p w14:paraId="5DBC1753" w14:textId="05108BAF" w:rsidR="00CD7965" w:rsidRPr="006D5196" w:rsidRDefault="00CD7965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International Avaya Phone system</w:t>
      </w:r>
    </w:p>
    <w:p w14:paraId="3CDA606A" w14:textId="56909E7B" w:rsidR="000F6147" w:rsidRPr="006D5196" w:rsidRDefault="000F6147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Deployed </w:t>
      </w:r>
      <w:r w:rsidR="00650AC3" w:rsidRPr="006D5196">
        <w:rPr>
          <w:rFonts w:asciiTheme="minorHAnsi" w:hAnsiTheme="minorHAnsi" w:cstheme="minorHAnsi"/>
          <w:color w:val="auto"/>
          <w:sz w:val="20"/>
          <w:szCs w:val="20"/>
        </w:rPr>
        <w:t>Wi-Fi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Phone System</w:t>
      </w:r>
    </w:p>
    <w:p w14:paraId="2CCA04AE" w14:textId="5D2243C0" w:rsidR="009C67C8" w:rsidRPr="006D5196" w:rsidRDefault="009C67C8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Robotic Tape Library backup system</w:t>
      </w:r>
    </w:p>
    <w:p w14:paraId="34F7A7A7" w14:textId="7423CF9B" w:rsidR="00190ACE" w:rsidRPr="006D5196" w:rsidRDefault="00190ACE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Deployed BitLocker encryption to laptop users</w:t>
      </w:r>
    </w:p>
    <w:p w14:paraId="0EDBD77D" w14:textId="067F52B1" w:rsidR="00650AC3" w:rsidRPr="006D5196" w:rsidRDefault="00650AC3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lastRenderedPageBreak/>
        <w:t>Ensured we were compliant for our Audit (</w:t>
      </w:r>
      <w:r w:rsidR="0001160A" w:rsidRPr="006D5196">
        <w:rPr>
          <w:rFonts w:asciiTheme="minorHAnsi" w:hAnsiTheme="minorHAnsi" w:cstheme="minorHAnsi"/>
          <w:color w:val="auto"/>
          <w:sz w:val="20"/>
          <w:szCs w:val="20"/>
        </w:rPr>
        <w:t>IT had n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o failures or Non-Conformity’s)</w:t>
      </w:r>
    </w:p>
    <w:p w14:paraId="2CF43334" w14:textId="07792198" w:rsidR="006F5E19" w:rsidRPr="006D5196" w:rsidRDefault="006F5E19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Ensured successful </w:t>
      </w:r>
      <w:r w:rsidR="005E4905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IT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udit </w:t>
      </w:r>
      <w:r w:rsidR="005E4905" w:rsidRPr="006D5196">
        <w:rPr>
          <w:rFonts w:asciiTheme="minorHAnsi" w:hAnsiTheme="minorHAnsi" w:cstheme="minorHAnsi"/>
          <w:color w:val="auto"/>
          <w:sz w:val="20"/>
          <w:szCs w:val="20"/>
        </w:rPr>
        <w:t>and met compliance</w:t>
      </w:r>
    </w:p>
    <w:p w14:paraId="059078FB" w14:textId="67FD2B87" w:rsidR="008134EF" w:rsidRPr="006D5196" w:rsidRDefault="008134EF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Migration of each European office/user over to our new IT systems as part of a </w:t>
      </w:r>
      <w:r w:rsidR="00D35D89" w:rsidRPr="006D5196">
        <w:rPr>
          <w:rFonts w:asciiTheme="minorHAnsi" w:hAnsiTheme="minorHAnsi" w:cstheme="minorHAnsi"/>
          <w:color w:val="auto"/>
          <w:sz w:val="20"/>
          <w:szCs w:val="20"/>
        </w:rPr>
        <w:t>large-scale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acquisition.</w:t>
      </w:r>
      <w:r w:rsidR="008C42CB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This involved deploying phones, issuing new hardware </w:t>
      </w:r>
      <w:r w:rsidR="001D03C2" w:rsidRPr="006D5196">
        <w:rPr>
          <w:rFonts w:asciiTheme="minorHAnsi" w:hAnsiTheme="minorHAnsi" w:cstheme="minorHAnsi"/>
          <w:color w:val="auto"/>
          <w:sz w:val="20"/>
          <w:szCs w:val="20"/>
        </w:rPr>
        <w:t>and migrating data as well as ensuring access during the switch over.</w:t>
      </w:r>
    </w:p>
    <w:p w14:paraId="0A2653D1" w14:textId="5C3949C8" w:rsidR="00AF24C3" w:rsidRPr="006D5196" w:rsidRDefault="00CE7267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Onsite and remote support of Manufacturing Site, Customer Service Site, Remote EMEA offices and EMEA sales team members</w:t>
      </w:r>
      <w:r w:rsidR="00B1136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(I was</w:t>
      </w:r>
      <w:r w:rsidR="00FB597C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responsible for ¾ of our international company’s support across a broad range of countries and time zones).</w:t>
      </w:r>
      <w:r w:rsidR="00197E5C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300+ Users</w:t>
      </w:r>
    </w:p>
    <w:p w14:paraId="58C01E55" w14:textId="3C022204" w:rsidR="00DF7A58" w:rsidRPr="006D5196" w:rsidRDefault="00DF7A58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Budget </w:t>
      </w:r>
      <w:r w:rsidR="00F609FF"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and Asset 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>Management for EMEA IT</w:t>
      </w:r>
    </w:p>
    <w:p w14:paraId="234F3F94" w14:textId="10522535" w:rsidR="00A01A0A" w:rsidRPr="006D5196" w:rsidRDefault="00A01A0A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Member of the H</w:t>
      </w:r>
      <w:r w:rsidR="00661634" w:rsidRPr="006D5196">
        <w:rPr>
          <w:rFonts w:asciiTheme="minorHAnsi" w:hAnsiTheme="minorHAnsi" w:cstheme="minorHAnsi"/>
          <w:color w:val="auto"/>
          <w:sz w:val="20"/>
          <w:szCs w:val="20"/>
        </w:rPr>
        <w:t>ealth Safety and Environment +</w:t>
      </w:r>
      <w:r w:rsidRPr="006D5196">
        <w:rPr>
          <w:rFonts w:asciiTheme="minorHAnsi" w:hAnsiTheme="minorHAnsi" w:cstheme="minorHAnsi"/>
          <w:color w:val="auto"/>
          <w:sz w:val="20"/>
          <w:szCs w:val="20"/>
        </w:rPr>
        <w:t xml:space="preserve"> Continual Business Improvement Committee’</w:t>
      </w:r>
      <w:r w:rsidR="00B637B8" w:rsidRPr="006D5196">
        <w:rPr>
          <w:rFonts w:asciiTheme="minorHAnsi" w:hAnsiTheme="minorHAnsi" w:cstheme="minorHAnsi"/>
          <w:color w:val="auto"/>
          <w:sz w:val="20"/>
          <w:szCs w:val="20"/>
        </w:rPr>
        <w:t>s</w:t>
      </w:r>
    </w:p>
    <w:p w14:paraId="3C0B7E71" w14:textId="2F4FA2A3" w:rsidR="00B637B8" w:rsidRPr="006D5196" w:rsidRDefault="00B637B8" w:rsidP="007E5026">
      <w:pPr>
        <w:pStyle w:val="Default"/>
        <w:numPr>
          <w:ilvl w:val="0"/>
          <w:numId w:val="6"/>
        </w:numPr>
        <w:jc w:val="both"/>
        <w:rPr>
          <w:rFonts w:asciiTheme="minorHAnsi" w:hAnsiTheme="minorHAnsi" w:cstheme="minorHAnsi"/>
          <w:color w:val="auto"/>
          <w:sz w:val="20"/>
          <w:szCs w:val="20"/>
        </w:rPr>
      </w:pPr>
      <w:r w:rsidRPr="006D5196">
        <w:rPr>
          <w:rFonts w:asciiTheme="minorHAnsi" w:hAnsiTheme="minorHAnsi" w:cstheme="minorHAnsi"/>
          <w:color w:val="auto"/>
          <w:sz w:val="20"/>
          <w:szCs w:val="20"/>
        </w:rPr>
        <w:t>Qualified First Aider and Risk Assessor</w:t>
      </w:r>
    </w:p>
    <w:p w14:paraId="1694CEBE" w14:textId="77777777" w:rsidR="007F6831" w:rsidRPr="006D5196" w:rsidRDefault="007F6831" w:rsidP="007E5026">
      <w:pPr>
        <w:pStyle w:val="Default"/>
        <w:jc w:val="both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5E607BFB" w14:textId="77777777" w:rsidR="007F6831" w:rsidRPr="006D5196" w:rsidRDefault="007F6831" w:rsidP="00C36997">
      <w:pPr>
        <w:pStyle w:val="Default"/>
        <w:rPr>
          <w:rFonts w:asciiTheme="minorHAnsi" w:hAnsiTheme="minorHAnsi" w:cstheme="minorHAnsi"/>
          <w:b/>
          <w:color w:val="auto"/>
          <w:sz w:val="21"/>
          <w:szCs w:val="21"/>
        </w:rPr>
      </w:pPr>
    </w:p>
    <w:p w14:paraId="510C79A0" w14:textId="77777777" w:rsidR="000C3348" w:rsidRPr="000C3348" w:rsidRDefault="000C3348" w:rsidP="00C36997">
      <w:pPr>
        <w:pStyle w:val="Default"/>
        <w:rPr>
          <w:rFonts w:asciiTheme="minorHAnsi" w:hAnsiTheme="minorHAnsi" w:cstheme="minorHAnsi"/>
          <w:color w:val="365F91" w:themeColor="accent1" w:themeShade="BF"/>
          <w:sz w:val="21"/>
          <w:szCs w:val="21"/>
        </w:rPr>
      </w:pPr>
      <w:r w:rsidRPr="000C3348">
        <w:rPr>
          <w:rFonts w:asciiTheme="minorHAnsi" w:hAnsiTheme="minorHAnsi" w:cstheme="minorHAnsi"/>
          <w:color w:val="365F91" w:themeColor="accent1" w:themeShade="BF"/>
          <w:sz w:val="21"/>
          <w:szCs w:val="21"/>
        </w:rPr>
        <w:t>Earlier Career:</w:t>
      </w:r>
    </w:p>
    <w:p w14:paraId="0E2CBB98" w14:textId="77777777" w:rsidR="000C3348" w:rsidRDefault="000C3348" w:rsidP="00C36997">
      <w:pPr>
        <w:pStyle w:val="Default"/>
        <w:rPr>
          <w:rFonts w:asciiTheme="minorHAnsi" w:hAnsiTheme="minorHAnsi" w:cstheme="minorHAnsi"/>
          <w:color w:val="auto"/>
          <w:sz w:val="21"/>
          <w:szCs w:val="21"/>
        </w:rPr>
      </w:pPr>
    </w:p>
    <w:p w14:paraId="37CAC883" w14:textId="616F9043" w:rsidR="00C36997" w:rsidRPr="007E5026" w:rsidRDefault="000C3348" w:rsidP="00C36997">
      <w:pPr>
        <w:pStyle w:val="Default"/>
        <w:rPr>
          <w:rFonts w:asciiTheme="minorHAnsi" w:hAnsiTheme="minorHAnsi" w:cstheme="minorHAnsi"/>
          <w:bCs/>
          <w:color w:val="auto"/>
          <w:sz w:val="21"/>
          <w:szCs w:val="21"/>
        </w:rPr>
      </w:pPr>
      <w:r w:rsidRPr="006D5196">
        <w:rPr>
          <w:rFonts w:asciiTheme="minorHAnsi" w:hAnsiTheme="minorHAnsi" w:cstheme="minorHAnsi"/>
          <w:color w:val="auto"/>
          <w:sz w:val="21"/>
          <w:szCs w:val="21"/>
        </w:rPr>
        <w:t xml:space="preserve">2010 </w:t>
      </w:r>
      <w:r>
        <w:rPr>
          <w:rFonts w:asciiTheme="minorHAnsi" w:hAnsiTheme="minorHAnsi" w:cstheme="minorHAnsi"/>
          <w:color w:val="auto"/>
          <w:sz w:val="21"/>
          <w:szCs w:val="21"/>
        </w:rPr>
        <w:tab/>
      </w:r>
      <w:r>
        <w:rPr>
          <w:rFonts w:asciiTheme="minorHAnsi" w:hAnsiTheme="minorHAnsi" w:cstheme="minorHAnsi"/>
          <w:color w:val="auto"/>
          <w:sz w:val="21"/>
          <w:szCs w:val="21"/>
        </w:rPr>
        <w:tab/>
      </w:r>
      <w:r w:rsidRPr="007E5026">
        <w:rPr>
          <w:rFonts w:asciiTheme="minorHAnsi" w:hAnsiTheme="minorHAnsi" w:cstheme="minorHAnsi"/>
          <w:bCs/>
          <w:color w:val="auto"/>
          <w:sz w:val="21"/>
          <w:szCs w:val="21"/>
        </w:rPr>
        <w:t xml:space="preserve">Contract IT Engineer at </w:t>
      </w:r>
      <w:r w:rsidR="00C36997" w:rsidRPr="007E5026">
        <w:rPr>
          <w:rFonts w:asciiTheme="minorHAnsi" w:hAnsiTheme="minorHAnsi" w:cstheme="minorHAnsi"/>
          <w:bCs/>
          <w:color w:val="auto"/>
          <w:sz w:val="21"/>
          <w:szCs w:val="21"/>
        </w:rPr>
        <w:t>Beaver</w:t>
      </w:r>
      <w:r w:rsidRPr="007E5026">
        <w:rPr>
          <w:rFonts w:asciiTheme="minorHAnsi" w:hAnsiTheme="minorHAnsi" w:cstheme="minorHAnsi"/>
          <w:bCs/>
          <w:color w:val="auto"/>
          <w:sz w:val="21"/>
          <w:szCs w:val="21"/>
        </w:rPr>
        <w:t xml:space="preserve">- </w:t>
      </w:r>
      <w:r w:rsidR="00C36997" w:rsidRPr="007E5026">
        <w:rPr>
          <w:rFonts w:asciiTheme="minorHAnsi" w:hAnsiTheme="minorHAnsi" w:cstheme="minorHAnsi"/>
          <w:bCs/>
          <w:color w:val="auto"/>
          <w:sz w:val="21"/>
          <w:szCs w:val="21"/>
        </w:rPr>
        <w:t xml:space="preserve">Visitec International UK </w:t>
      </w:r>
    </w:p>
    <w:p w14:paraId="224551C3" w14:textId="5897CBF0" w:rsidR="00DB2FF6" w:rsidRPr="007E5026" w:rsidRDefault="00DB2FF6" w:rsidP="00C91FE1">
      <w:pPr>
        <w:pStyle w:val="Default"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09B81E44" w14:textId="2B6729C0" w:rsidR="007F6831" w:rsidRPr="007E5026" w:rsidRDefault="000C3348" w:rsidP="007F6831">
      <w:pPr>
        <w:pStyle w:val="Default"/>
        <w:rPr>
          <w:rFonts w:asciiTheme="minorHAnsi" w:hAnsiTheme="minorHAnsi" w:cstheme="minorHAnsi"/>
          <w:bCs/>
          <w:color w:val="auto"/>
          <w:sz w:val="21"/>
          <w:szCs w:val="21"/>
        </w:rPr>
      </w:pPr>
      <w:r w:rsidRPr="007E5026">
        <w:rPr>
          <w:rFonts w:asciiTheme="minorHAnsi" w:hAnsiTheme="minorHAnsi" w:cstheme="minorHAnsi"/>
          <w:bCs/>
          <w:color w:val="auto"/>
          <w:sz w:val="20"/>
          <w:szCs w:val="20"/>
        </w:rPr>
        <w:t xml:space="preserve">2008 – 2010 </w:t>
      </w:r>
      <w:r w:rsidRPr="007E5026">
        <w:rPr>
          <w:rFonts w:asciiTheme="minorHAnsi" w:hAnsiTheme="minorHAnsi" w:cstheme="minorHAnsi"/>
          <w:bCs/>
          <w:color w:val="auto"/>
          <w:sz w:val="20"/>
          <w:szCs w:val="20"/>
        </w:rPr>
        <w:tab/>
      </w:r>
      <w:r w:rsidRPr="007E5026">
        <w:rPr>
          <w:rFonts w:asciiTheme="minorHAnsi" w:hAnsiTheme="minorHAnsi" w:cstheme="minorHAnsi"/>
          <w:bCs/>
          <w:color w:val="auto"/>
          <w:sz w:val="21"/>
          <w:szCs w:val="21"/>
        </w:rPr>
        <w:t>Technology Solutions Architect</w:t>
      </w:r>
      <w:r w:rsidRPr="007E5026">
        <w:rPr>
          <w:rFonts w:asciiTheme="minorHAnsi" w:hAnsiTheme="minorHAnsi" w:cstheme="minorHAnsi"/>
          <w:bCs/>
          <w:color w:val="auto"/>
          <w:sz w:val="20"/>
          <w:szCs w:val="20"/>
        </w:rPr>
        <w:t xml:space="preserve"> at </w:t>
      </w:r>
      <w:r w:rsidR="00A00C9E" w:rsidRPr="007E5026">
        <w:rPr>
          <w:rFonts w:asciiTheme="minorHAnsi" w:hAnsiTheme="minorHAnsi" w:cstheme="minorHAnsi"/>
          <w:bCs/>
          <w:color w:val="auto"/>
          <w:sz w:val="21"/>
          <w:szCs w:val="21"/>
        </w:rPr>
        <w:t>Fulcro Engineering Services LTD</w:t>
      </w:r>
    </w:p>
    <w:p w14:paraId="63AB23CB" w14:textId="77777777" w:rsidR="000C3348" w:rsidRPr="007E5026" w:rsidRDefault="000C3348" w:rsidP="007F6831">
      <w:pPr>
        <w:pStyle w:val="Default"/>
        <w:rPr>
          <w:rFonts w:asciiTheme="minorHAnsi" w:hAnsiTheme="minorHAnsi" w:cstheme="minorHAnsi"/>
          <w:bCs/>
          <w:color w:val="auto"/>
          <w:sz w:val="20"/>
          <w:szCs w:val="20"/>
        </w:rPr>
      </w:pPr>
    </w:p>
    <w:p w14:paraId="37D1B8F4" w14:textId="1BA13B03" w:rsidR="004E53E1" w:rsidRDefault="004E53E1" w:rsidP="004E53E1">
      <w:pPr>
        <w:autoSpaceDE w:val="0"/>
        <w:autoSpaceDN w:val="0"/>
        <w:adjustRightInd w:val="0"/>
        <w:spacing w:after="0" w:line="240" w:lineRule="atLeast"/>
        <w:rPr>
          <w:rFonts w:cstheme="minorHAnsi"/>
          <w:bCs/>
          <w:sz w:val="21"/>
          <w:szCs w:val="21"/>
        </w:rPr>
      </w:pPr>
      <w:r w:rsidRPr="007E5026">
        <w:rPr>
          <w:rFonts w:cstheme="minorHAnsi"/>
          <w:bCs/>
          <w:sz w:val="20"/>
          <w:szCs w:val="20"/>
        </w:rPr>
        <w:t>200</w:t>
      </w:r>
      <w:r>
        <w:rPr>
          <w:rFonts w:cstheme="minorHAnsi"/>
          <w:bCs/>
          <w:sz w:val="20"/>
          <w:szCs w:val="20"/>
        </w:rPr>
        <w:t>5</w:t>
      </w:r>
      <w:r w:rsidRPr="007E5026">
        <w:rPr>
          <w:rFonts w:cstheme="minorHAnsi"/>
          <w:bCs/>
          <w:sz w:val="20"/>
          <w:szCs w:val="20"/>
        </w:rPr>
        <w:t xml:space="preserve"> – 200</w:t>
      </w:r>
      <w:r>
        <w:rPr>
          <w:rFonts w:cstheme="minorHAnsi"/>
          <w:bCs/>
          <w:sz w:val="20"/>
          <w:szCs w:val="20"/>
        </w:rPr>
        <w:t>8</w:t>
      </w:r>
      <w:r w:rsidRPr="007E5026">
        <w:rPr>
          <w:rFonts w:cstheme="minorHAnsi"/>
          <w:bCs/>
          <w:sz w:val="20"/>
          <w:szCs w:val="20"/>
        </w:rPr>
        <w:tab/>
      </w:r>
      <w:r>
        <w:rPr>
          <w:rFonts w:cstheme="minorHAnsi"/>
          <w:bCs/>
          <w:sz w:val="21"/>
          <w:szCs w:val="21"/>
        </w:rPr>
        <w:t>IT Account Manager</w:t>
      </w:r>
      <w:r w:rsidRPr="007E5026">
        <w:rPr>
          <w:rFonts w:cstheme="minorHAnsi"/>
          <w:bCs/>
          <w:sz w:val="21"/>
          <w:szCs w:val="21"/>
        </w:rPr>
        <w:t xml:space="preserve"> at</w:t>
      </w:r>
      <w:r w:rsidRPr="007E5026">
        <w:rPr>
          <w:rFonts w:cstheme="minorHAnsi"/>
          <w:bCs/>
          <w:sz w:val="20"/>
          <w:szCs w:val="20"/>
        </w:rPr>
        <w:t xml:space="preserve"> </w:t>
      </w:r>
      <w:r>
        <w:rPr>
          <w:rFonts w:cstheme="minorHAnsi"/>
          <w:bCs/>
          <w:sz w:val="21"/>
          <w:szCs w:val="21"/>
        </w:rPr>
        <w:t>Freedom Technology</w:t>
      </w:r>
    </w:p>
    <w:p w14:paraId="510C6EBC" w14:textId="77777777" w:rsidR="004E53E1" w:rsidRPr="006D5196" w:rsidRDefault="004E53E1" w:rsidP="004E53E1">
      <w:pPr>
        <w:autoSpaceDE w:val="0"/>
        <w:autoSpaceDN w:val="0"/>
        <w:adjustRightInd w:val="0"/>
        <w:spacing w:after="0" w:line="240" w:lineRule="atLeast"/>
        <w:rPr>
          <w:rFonts w:cstheme="minorHAnsi"/>
          <w:sz w:val="20"/>
          <w:szCs w:val="20"/>
        </w:rPr>
      </w:pPr>
    </w:p>
    <w:p w14:paraId="6109F020" w14:textId="2F50F961" w:rsidR="008A31AC" w:rsidRPr="006D5196" w:rsidRDefault="000C3348" w:rsidP="00390350">
      <w:pPr>
        <w:autoSpaceDE w:val="0"/>
        <w:autoSpaceDN w:val="0"/>
        <w:adjustRightInd w:val="0"/>
        <w:spacing w:after="0" w:line="240" w:lineRule="atLeast"/>
        <w:rPr>
          <w:rFonts w:cstheme="minorHAnsi"/>
          <w:sz w:val="20"/>
          <w:szCs w:val="20"/>
        </w:rPr>
      </w:pPr>
      <w:r w:rsidRPr="007E5026">
        <w:rPr>
          <w:rFonts w:cstheme="minorHAnsi"/>
          <w:bCs/>
          <w:sz w:val="20"/>
          <w:szCs w:val="20"/>
        </w:rPr>
        <w:t>2003 – 2005</w:t>
      </w:r>
      <w:r w:rsidRPr="007E5026">
        <w:rPr>
          <w:rFonts w:cstheme="minorHAnsi"/>
          <w:bCs/>
          <w:sz w:val="20"/>
          <w:szCs w:val="20"/>
        </w:rPr>
        <w:tab/>
      </w:r>
      <w:r w:rsidRPr="007E5026">
        <w:rPr>
          <w:rFonts w:cstheme="minorHAnsi"/>
          <w:bCs/>
          <w:sz w:val="21"/>
          <w:szCs w:val="21"/>
        </w:rPr>
        <w:t xml:space="preserve">Performing </w:t>
      </w:r>
      <w:r w:rsidR="0066759C">
        <w:rPr>
          <w:rFonts w:cstheme="minorHAnsi"/>
          <w:bCs/>
          <w:sz w:val="21"/>
          <w:szCs w:val="21"/>
        </w:rPr>
        <w:t>Technical Director</w:t>
      </w:r>
      <w:r w:rsidRPr="007E5026">
        <w:rPr>
          <w:rFonts w:cstheme="minorHAnsi"/>
          <w:bCs/>
          <w:sz w:val="21"/>
          <w:szCs w:val="21"/>
        </w:rPr>
        <w:t xml:space="preserve"> at</w:t>
      </w:r>
      <w:r w:rsidRPr="007E5026">
        <w:rPr>
          <w:rFonts w:cstheme="minorHAnsi"/>
          <w:bCs/>
          <w:sz w:val="20"/>
          <w:szCs w:val="20"/>
        </w:rPr>
        <w:t xml:space="preserve"> </w:t>
      </w:r>
      <w:r w:rsidRPr="007E5026">
        <w:rPr>
          <w:rFonts w:cstheme="minorHAnsi"/>
          <w:bCs/>
          <w:sz w:val="21"/>
          <w:szCs w:val="21"/>
        </w:rPr>
        <w:t>Alcester Grammar School</w:t>
      </w:r>
    </w:p>
    <w:sectPr w:rsidR="008A31AC" w:rsidRPr="006D5196" w:rsidSect="008E1DA4">
      <w:type w:val="continuous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Grande">
    <w:panose1 w:val="00000000000000000000"/>
    <w:charset w:val="00"/>
    <w:family w:val="roman"/>
    <w:notTrueType/>
    <w:pitch w:val="default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803D88F2"/>
    <w:multiLevelType w:val="hybridMultilevel"/>
    <w:tmpl w:val="AFC619C4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DB78C451"/>
    <w:multiLevelType w:val="hybridMultilevel"/>
    <w:tmpl w:val="559A608B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2" w15:restartNumberingAfterBreak="0">
    <w:nsid w:val="05E0DC8C"/>
    <w:multiLevelType w:val="hybridMultilevel"/>
    <w:tmpl w:val="0335FA8F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ABB2F57"/>
    <w:multiLevelType w:val="hybridMultilevel"/>
    <w:tmpl w:val="7660B844"/>
    <w:lvl w:ilvl="0" w:tplc="3F003C02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E9E2BD"/>
    <w:multiLevelType w:val="hybridMultilevel"/>
    <w:tmpl w:val="AD8EE69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5" w15:restartNumberingAfterBreak="0">
    <w:nsid w:val="1DEC2379"/>
    <w:multiLevelType w:val="hybridMultilevel"/>
    <w:tmpl w:val="26ACF8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0E81BF0"/>
    <w:multiLevelType w:val="hybridMultilevel"/>
    <w:tmpl w:val="80EAF07C"/>
    <w:lvl w:ilvl="0" w:tplc="7BA83D14">
      <w:numFmt w:val="bullet"/>
      <w:lvlText w:val="-"/>
      <w:lvlJc w:val="left"/>
      <w:pPr>
        <w:ind w:left="36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21741C24"/>
    <w:multiLevelType w:val="hybridMultilevel"/>
    <w:tmpl w:val="45D2D4A4"/>
    <w:lvl w:ilvl="0" w:tplc="08090003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2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9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8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5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45" w:hanging="360"/>
      </w:pPr>
      <w:rPr>
        <w:rFonts w:ascii="Wingdings" w:hAnsi="Wingdings" w:hint="default"/>
      </w:rPr>
    </w:lvl>
  </w:abstractNum>
  <w:abstractNum w:abstractNumId="8" w15:restartNumberingAfterBreak="0">
    <w:nsid w:val="23D138FC"/>
    <w:multiLevelType w:val="hybridMultilevel"/>
    <w:tmpl w:val="EE282B74"/>
    <w:lvl w:ilvl="0" w:tplc="73DC3360">
      <w:start w:val="2016"/>
      <w:numFmt w:val="decimal"/>
      <w:lvlText w:val="%1"/>
      <w:lvlJc w:val="left"/>
      <w:pPr>
        <w:ind w:left="840" w:hanging="480"/>
      </w:pPr>
      <w:rPr>
        <w:rFonts w:asciiTheme="minorHAnsi" w:hAnsiTheme="minorHAnsi" w:hint="default"/>
        <w:b w:val="0"/>
        <w:color w:val="365F91" w:themeColor="accent1" w:themeShade="BF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>
      <w:start w:val="1"/>
      <w:numFmt w:val="lowerRoman"/>
      <w:lvlText w:val="%3."/>
      <w:lvlJc w:val="right"/>
      <w:pPr>
        <w:ind w:left="2160" w:hanging="180"/>
      </w:pPr>
    </w:lvl>
    <w:lvl w:ilvl="3" w:tplc="0809000F">
      <w:start w:val="1"/>
      <w:numFmt w:val="decimal"/>
      <w:lvlText w:val="%4."/>
      <w:lvlJc w:val="left"/>
      <w:pPr>
        <w:ind w:left="3338" w:hanging="360"/>
      </w:pPr>
    </w:lvl>
    <w:lvl w:ilvl="4" w:tplc="08090019">
      <w:start w:val="1"/>
      <w:numFmt w:val="lowerLetter"/>
      <w:lvlText w:val="%5."/>
      <w:lvlJc w:val="left"/>
      <w:pPr>
        <w:ind w:left="3600" w:hanging="360"/>
      </w:pPr>
    </w:lvl>
    <w:lvl w:ilvl="5" w:tplc="0809001B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9C1071"/>
    <w:multiLevelType w:val="hybridMultilevel"/>
    <w:tmpl w:val="6FB88240"/>
    <w:lvl w:ilvl="0" w:tplc="609CB1B8">
      <w:start w:val="2019"/>
      <w:numFmt w:val="decimal"/>
      <w:lvlText w:val="%1"/>
      <w:lvlJc w:val="left"/>
      <w:pPr>
        <w:ind w:left="780" w:hanging="420"/>
      </w:pPr>
      <w:rPr>
        <w:rFonts w:hint="default"/>
        <w:b w:val="0"/>
      </w:rPr>
    </w:lvl>
    <w:lvl w:ilvl="1" w:tplc="08090019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208629B"/>
    <w:multiLevelType w:val="hybridMultilevel"/>
    <w:tmpl w:val="6306337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23367FC"/>
    <w:multiLevelType w:val="hybridMultilevel"/>
    <w:tmpl w:val="85E668CA"/>
    <w:lvl w:ilvl="0" w:tplc="06A41796">
      <w:numFmt w:val="bullet"/>
      <w:lvlText w:val="•"/>
      <w:lvlJc w:val="left"/>
      <w:pPr>
        <w:ind w:left="72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9BF6A71"/>
    <w:multiLevelType w:val="hybridMultilevel"/>
    <w:tmpl w:val="94D2B1D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4ABB234C"/>
    <w:multiLevelType w:val="multilevel"/>
    <w:tmpl w:val="C4F813C2"/>
    <w:lvl w:ilvl="0">
      <w:start w:val="2019"/>
      <w:numFmt w:val="decimal"/>
      <w:lvlText w:val="%1"/>
      <w:lvlJc w:val="left"/>
      <w:pPr>
        <w:ind w:left="900" w:hanging="900"/>
      </w:pPr>
      <w:rPr>
        <w:rFonts w:hint="default"/>
        <w:b w:val="0"/>
      </w:rPr>
    </w:lvl>
    <w:lvl w:ilvl="1">
      <w:start w:val="2020"/>
      <w:numFmt w:val="decimal"/>
      <w:lvlText w:val="%1-%2"/>
      <w:lvlJc w:val="left"/>
      <w:pPr>
        <w:ind w:left="900" w:hanging="900"/>
      </w:pPr>
      <w:rPr>
        <w:rFonts w:hint="default"/>
        <w:b w:val="0"/>
      </w:rPr>
    </w:lvl>
    <w:lvl w:ilvl="2">
      <w:start w:val="1"/>
      <w:numFmt w:val="decimal"/>
      <w:lvlText w:val="%1-%2.%3"/>
      <w:lvlJc w:val="left"/>
      <w:pPr>
        <w:ind w:left="900" w:hanging="900"/>
      </w:pPr>
      <w:rPr>
        <w:rFonts w:hint="default"/>
        <w:b w:val="0"/>
      </w:rPr>
    </w:lvl>
    <w:lvl w:ilvl="3">
      <w:start w:val="1"/>
      <w:numFmt w:val="decimal"/>
      <w:lvlText w:val="%1-%2.%3.%4"/>
      <w:lvlJc w:val="left"/>
      <w:pPr>
        <w:ind w:left="900" w:hanging="900"/>
      </w:pPr>
      <w:rPr>
        <w:rFonts w:hint="default"/>
        <w:b w:val="0"/>
      </w:rPr>
    </w:lvl>
    <w:lvl w:ilvl="4">
      <w:start w:val="1"/>
      <w:numFmt w:val="decimal"/>
      <w:lvlText w:val="%1-%2.%3.%4.%5"/>
      <w:lvlJc w:val="left"/>
      <w:pPr>
        <w:ind w:left="1080" w:hanging="1080"/>
      </w:pPr>
      <w:rPr>
        <w:rFonts w:hint="default"/>
        <w:b w:val="0"/>
      </w:rPr>
    </w:lvl>
    <w:lvl w:ilvl="5">
      <w:start w:val="1"/>
      <w:numFmt w:val="decimal"/>
      <w:lvlText w:val="%1-%2.%3.%4.%5.%6"/>
      <w:lvlJc w:val="left"/>
      <w:pPr>
        <w:ind w:left="1080" w:hanging="1080"/>
      </w:pPr>
      <w:rPr>
        <w:rFonts w:hint="default"/>
        <w:b w:val="0"/>
      </w:rPr>
    </w:lvl>
    <w:lvl w:ilvl="6">
      <w:start w:val="1"/>
      <w:numFmt w:val="decimal"/>
      <w:lvlText w:val="%1-%2.%3.%4.%5.%6.%7"/>
      <w:lvlJc w:val="left"/>
      <w:pPr>
        <w:ind w:left="1080" w:hanging="1080"/>
      </w:pPr>
      <w:rPr>
        <w:rFonts w:hint="default"/>
        <w:b w:val="0"/>
      </w:rPr>
    </w:lvl>
    <w:lvl w:ilvl="7">
      <w:start w:val="1"/>
      <w:numFmt w:val="decimal"/>
      <w:lvlText w:val="%1-%2.%3.%4.%5.%6.%7.%8"/>
      <w:lvlJc w:val="left"/>
      <w:pPr>
        <w:ind w:left="1440" w:hanging="1440"/>
      </w:pPr>
      <w:rPr>
        <w:rFonts w:hint="default"/>
        <w:b w:val="0"/>
      </w:rPr>
    </w:lvl>
    <w:lvl w:ilvl="8">
      <w:start w:val="1"/>
      <w:numFmt w:val="decimal"/>
      <w:lvlText w:val="%1-%2.%3.%4.%5.%6.%7.%8.%9"/>
      <w:lvlJc w:val="left"/>
      <w:pPr>
        <w:ind w:left="1440" w:hanging="1440"/>
      </w:pPr>
      <w:rPr>
        <w:rFonts w:hint="default"/>
        <w:b w:val="0"/>
      </w:rPr>
    </w:lvl>
  </w:abstractNum>
  <w:abstractNum w:abstractNumId="14" w15:restartNumberingAfterBreak="0">
    <w:nsid w:val="4F1E0830"/>
    <w:multiLevelType w:val="hybridMultilevel"/>
    <w:tmpl w:val="30102DD8"/>
    <w:lvl w:ilvl="0" w:tplc="D1F8D67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1BF5E68"/>
    <w:multiLevelType w:val="hybridMultilevel"/>
    <w:tmpl w:val="B45EF2FE"/>
    <w:lvl w:ilvl="0" w:tplc="C34E060E"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58ED272"/>
    <w:multiLevelType w:val="hybridMultilevel"/>
    <w:tmpl w:val="034FFABA"/>
    <w:lvl w:ilvl="0" w:tplc="FFFFFFFF">
      <w:start w:val="1"/>
      <w:numFmt w:val="bullet"/>
      <w:lvlText w:val="•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7" w15:restartNumberingAfterBreak="0">
    <w:nsid w:val="56511E5C"/>
    <w:multiLevelType w:val="hybridMultilevel"/>
    <w:tmpl w:val="CE0C4EF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8" w15:restartNumberingAfterBreak="0">
    <w:nsid w:val="632E18C0"/>
    <w:multiLevelType w:val="hybridMultilevel"/>
    <w:tmpl w:val="734813FA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9" w15:restartNumberingAfterBreak="0">
    <w:nsid w:val="636739CD"/>
    <w:multiLevelType w:val="hybridMultilevel"/>
    <w:tmpl w:val="6BD65FC4"/>
    <w:lvl w:ilvl="0" w:tplc="08090001">
      <w:start w:val="1"/>
      <w:numFmt w:val="bullet"/>
      <w:lvlText w:val=""/>
      <w:lvlJc w:val="left"/>
      <w:pPr>
        <w:ind w:left="10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20" w15:restartNumberingAfterBreak="0">
    <w:nsid w:val="6E655A0E"/>
    <w:multiLevelType w:val="hybridMultilevel"/>
    <w:tmpl w:val="E95AEA3A"/>
    <w:lvl w:ilvl="0" w:tplc="06A41796">
      <w:numFmt w:val="bullet"/>
      <w:lvlText w:val="•"/>
      <w:lvlJc w:val="left"/>
      <w:pPr>
        <w:ind w:left="72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F846A88"/>
    <w:multiLevelType w:val="hybridMultilevel"/>
    <w:tmpl w:val="468CD318"/>
    <w:lvl w:ilvl="0" w:tplc="06A41796">
      <w:numFmt w:val="bullet"/>
      <w:lvlText w:val="•"/>
      <w:lvlJc w:val="left"/>
      <w:pPr>
        <w:ind w:left="1090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8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5" w:hanging="360"/>
      </w:pPr>
      <w:rPr>
        <w:rFonts w:ascii="Wingdings" w:hAnsi="Wingdings" w:hint="default"/>
      </w:rPr>
    </w:lvl>
  </w:abstractNum>
  <w:abstractNum w:abstractNumId="22" w15:restartNumberingAfterBreak="0">
    <w:nsid w:val="758A6FD9"/>
    <w:multiLevelType w:val="hybridMultilevel"/>
    <w:tmpl w:val="56F8FA6E"/>
    <w:lvl w:ilvl="0" w:tplc="06A41796">
      <w:numFmt w:val="bullet"/>
      <w:lvlText w:val="•"/>
      <w:lvlJc w:val="left"/>
      <w:pPr>
        <w:ind w:left="725" w:hanging="360"/>
      </w:pPr>
      <w:rPr>
        <w:rFonts w:ascii="Arial" w:eastAsiaTheme="minorHAnsi" w:hAnsi="Arial" w:cs="Arial" w:hint="default"/>
      </w:rPr>
    </w:lvl>
    <w:lvl w:ilvl="1" w:tplc="08090003" w:tentative="1">
      <w:start w:val="1"/>
      <w:numFmt w:val="bullet"/>
      <w:lvlText w:val="o"/>
      <w:lvlJc w:val="left"/>
      <w:pPr>
        <w:ind w:left="144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5" w:hanging="360"/>
      </w:pPr>
      <w:rPr>
        <w:rFonts w:ascii="Wingdings" w:hAnsi="Wingdings" w:hint="default"/>
      </w:rPr>
    </w:lvl>
  </w:abstractNum>
  <w:abstractNum w:abstractNumId="23" w15:restartNumberingAfterBreak="0">
    <w:nsid w:val="7BD145A9"/>
    <w:multiLevelType w:val="hybridMultilevel"/>
    <w:tmpl w:val="3E4E96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4"/>
  </w:num>
  <w:num w:numId="3">
    <w:abstractNumId w:val="1"/>
  </w:num>
  <w:num w:numId="4">
    <w:abstractNumId w:val="0"/>
  </w:num>
  <w:num w:numId="5">
    <w:abstractNumId w:val="16"/>
  </w:num>
  <w:num w:numId="6">
    <w:abstractNumId w:val="10"/>
  </w:num>
  <w:num w:numId="7">
    <w:abstractNumId w:val="19"/>
  </w:num>
  <w:num w:numId="8">
    <w:abstractNumId w:val="22"/>
  </w:num>
  <w:num w:numId="9">
    <w:abstractNumId w:val="21"/>
  </w:num>
  <w:num w:numId="10">
    <w:abstractNumId w:val="11"/>
  </w:num>
  <w:num w:numId="11">
    <w:abstractNumId w:val="20"/>
  </w:num>
  <w:num w:numId="12">
    <w:abstractNumId w:val="23"/>
  </w:num>
  <w:num w:numId="13">
    <w:abstractNumId w:val="14"/>
  </w:num>
  <w:num w:numId="14">
    <w:abstractNumId w:val="15"/>
  </w:num>
  <w:num w:numId="15">
    <w:abstractNumId w:val="6"/>
  </w:num>
  <w:num w:numId="16">
    <w:abstractNumId w:val="3"/>
  </w:num>
  <w:num w:numId="17">
    <w:abstractNumId w:val="5"/>
  </w:num>
  <w:num w:numId="18">
    <w:abstractNumId w:val="17"/>
  </w:num>
  <w:num w:numId="19">
    <w:abstractNumId w:val="18"/>
  </w:num>
  <w:num w:numId="20">
    <w:abstractNumId w:val="9"/>
  </w:num>
  <w:num w:numId="21">
    <w:abstractNumId w:val="13"/>
  </w:num>
  <w:num w:numId="22">
    <w:abstractNumId w:val="7"/>
  </w:num>
  <w:num w:numId="23">
    <w:abstractNumId w:val="10"/>
  </w:num>
  <w:num w:numId="24">
    <w:abstractNumId w:val="8"/>
  </w:num>
  <w:num w:numId="2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en-GB" w:vendorID="64" w:dllVersion="6" w:nlCheck="1" w:checkStyle="0"/>
  <w:activeWritingStyle w:appName="MSWord" w:lang="en-US" w:vendorID="64" w:dllVersion="6" w:nlCheck="1" w:checkStyle="0"/>
  <w:activeWritingStyle w:appName="MSWord" w:lang="en-GB" w:vendorID="64" w:dllVersion="0" w:nlCheck="1" w:checkStyle="0"/>
  <w:activeWritingStyle w:appName="MSWord" w:lang="en-US" w:vendorID="64" w:dllVersion="0" w:nlCheck="1" w:checkStyle="0"/>
  <w:activeWritingStyle w:appName="MSWord" w:lang="en-GB" w:vendorID="64" w:dllVersion="4096" w:nlCheck="1" w:checkStyle="0"/>
  <w:activeWritingStyle w:appName="MSWord" w:lang="en-US" w:vendorID="64" w:dllVersion="4096" w:nlCheck="1" w:checkStyle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LQ0NLA0MbI0MzA2NjFX0lEKTi0uzszPAykwrAUAbqUBZSwAAAA="/>
  </w:docVars>
  <w:rsids>
    <w:rsidRoot w:val="006418B9"/>
    <w:rsid w:val="00000675"/>
    <w:rsid w:val="00000BF7"/>
    <w:rsid w:val="00002000"/>
    <w:rsid w:val="0000262A"/>
    <w:rsid w:val="00003E9A"/>
    <w:rsid w:val="00006C3E"/>
    <w:rsid w:val="00007D96"/>
    <w:rsid w:val="0001160A"/>
    <w:rsid w:val="00012341"/>
    <w:rsid w:val="00014C99"/>
    <w:rsid w:val="00017BCB"/>
    <w:rsid w:val="00021281"/>
    <w:rsid w:val="00027A2F"/>
    <w:rsid w:val="00027D55"/>
    <w:rsid w:val="00027E5B"/>
    <w:rsid w:val="00030096"/>
    <w:rsid w:val="0003361D"/>
    <w:rsid w:val="000342BD"/>
    <w:rsid w:val="00035FFA"/>
    <w:rsid w:val="0003698A"/>
    <w:rsid w:val="00042574"/>
    <w:rsid w:val="00051848"/>
    <w:rsid w:val="00053620"/>
    <w:rsid w:val="000561F0"/>
    <w:rsid w:val="000573F4"/>
    <w:rsid w:val="000578F0"/>
    <w:rsid w:val="000629C6"/>
    <w:rsid w:val="000656B6"/>
    <w:rsid w:val="00066150"/>
    <w:rsid w:val="00067608"/>
    <w:rsid w:val="0007175D"/>
    <w:rsid w:val="000719EA"/>
    <w:rsid w:val="000758BC"/>
    <w:rsid w:val="0007643B"/>
    <w:rsid w:val="00080B6A"/>
    <w:rsid w:val="00081D4A"/>
    <w:rsid w:val="00082788"/>
    <w:rsid w:val="0008546C"/>
    <w:rsid w:val="0009155C"/>
    <w:rsid w:val="00092779"/>
    <w:rsid w:val="00095850"/>
    <w:rsid w:val="00096779"/>
    <w:rsid w:val="000A32BC"/>
    <w:rsid w:val="000A4220"/>
    <w:rsid w:val="000A66AF"/>
    <w:rsid w:val="000B0104"/>
    <w:rsid w:val="000B1351"/>
    <w:rsid w:val="000B736A"/>
    <w:rsid w:val="000C05F4"/>
    <w:rsid w:val="000C2DAF"/>
    <w:rsid w:val="000C3348"/>
    <w:rsid w:val="000C5D86"/>
    <w:rsid w:val="000C6F0F"/>
    <w:rsid w:val="000D2450"/>
    <w:rsid w:val="000D370B"/>
    <w:rsid w:val="000D3C19"/>
    <w:rsid w:val="000D5EB8"/>
    <w:rsid w:val="000E39E6"/>
    <w:rsid w:val="000E540D"/>
    <w:rsid w:val="000F18D0"/>
    <w:rsid w:val="000F399B"/>
    <w:rsid w:val="000F518F"/>
    <w:rsid w:val="000F60B4"/>
    <w:rsid w:val="000F6144"/>
    <w:rsid w:val="000F6147"/>
    <w:rsid w:val="000F6E07"/>
    <w:rsid w:val="000F78AC"/>
    <w:rsid w:val="001032AA"/>
    <w:rsid w:val="001041B9"/>
    <w:rsid w:val="001064DE"/>
    <w:rsid w:val="0010730A"/>
    <w:rsid w:val="001128FB"/>
    <w:rsid w:val="00113F82"/>
    <w:rsid w:val="0011656A"/>
    <w:rsid w:val="0011752D"/>
    <w:rsid w:val="00117EE4"/>
    <w:rsid w:val="00120868"/>
    <w:rsid w:val="001218BA"/>
    <w:rsid w:val="00122825"/>
    <w:rsid w:val="00126924"/>
    <w:rsid w:val="00126C00"/>
    <w:rsid w:val="00126D8F"/>
    <w:rsid w:val="001307DC"/>
    <w:rsid w:val="00130886"/>
    <w:rsid w:val="00131929"/>
    <w:rsid w:val="00134DA8"/>
    <w:rsid w:val="00137240"/>
    <w:rsid w:val="001404EB"/>
    <w:rsid w:val="00141615"/>
    <w:rsid w:val="00143B9A"/>
    <w:rsid w:val="001467EE"/>
    <w:rsid w:val="001515E3"/>
    <w:rsid w:val="00152073"/>
    <w:rsid w:val="001563E4"/>
    <w:rsid w:val="00156C7A"/>
    <w:rsid w:val="001575FF"/>
    <w:rsid w:val="001608D8"/>
    <w:rsid w:val="0016146D"/>
    <w:rsid w:val="00163674"/>
    <w:rsid w:val="00166C2E"/>
    <w:rsid w:val="001811F9"/>
    <w:rsid w:val="001847DB"/>
    <w:rsid w:val="00190ACE"/>
    <w:rsid w:val="00197E5C"/>
    <w:rsid w:val="001B0414"/>
    <w:rsid w:val="001B35FE"/>
    <w:rsid w:val="001B39A3"/>
    <w:rsid w:val="001B51CC"/>
    <w:rsid w:val="001B5D4F"/>
    <w:rsid w:val="001C08E0"/>
    <w:rsid w:val="001C1852"/>
    <w:rsid w:val="001C4E83"/>
    <w:rsid w:val="001D03C2"/>
    <w:rsid w:val="001D261E"/>
    <w:rsid w:val="001D4147"/>
    <w:rsid w:val="001D415E"/>
    <w:rsid w:val="001D6AEF"/>
    <w:rsid w:val="001E4976"/>
    <w:rsid w:val="001E4F1E"/>
    <w:rsid w:val="001E6B8F"/>
    <w:rsid w:val="001F0617"/>
    <w:rsid w:val="001F4688"/>
    <w:rsid w:val="001F5E4F"/>
    <w:rsid w:val="001F5F6E"/>
    <w:rsid w:val="001F6B92"/>
    <w:rsid w:val="002028AB"/>
    <w:rsid w:val="00210C93"/>
    <w:rsid w:val="0021196F"/>
    <w:rsid w:val="00217818"/>
    <w:rsid w:val="002219CA"/>
    <w:rsid w:val="00223F93"/>
    <w:rsid w:val="002259C1"/>
    <w:rsid w:val="00226BE8"/>
    <w:rsid w:val="00227140"/>
    <w:rsid w:val="00231B8D"/>
    <w:rsid w:val="002331CF"/>
    <w:rsid w:val="00234733"/>
    <w:rsid w:val="00234747"/>
    <w:rsid w:val="002354D6"/>
    <w:rsid w:val="00236052"/>
    <w:rsid w:val="0024052A"/>
    <w:rsid w:val="0025187C"/>
    <w:rsid w:val="002523DF"/>
    <w:rsid w:val="00252B88"/>
    <w:rsid w:val="00256F6B"/>
    <w:rsid w:val="00261325"/>
    <w:rsid w:val="00261E3E"/>
    <w:rsid w:val="00263981"/>
    <w:rsid w:val="002666A8"/>
    <w:rsid w:val="0027346B"/>
    <w:rsid w:val="00273F4F"/>
    <w:rsid w:val="00276A46"/>
    <w:rsid w:val="0027708F"/>
    <w:rsid w:val="00281E25"/>
    <w:rsid w:val="00283EC0"/>
    <w:rsid w:val="0028612A"/>
    <w:rsid w:val="00286ACD"/>
    <w:rsid w:val="00286E96"/>
    <w:rsid w:val="00290D56"/>
    <w:rsid w:val="0029397A"/>
    <w:rsid w:val="002A2A07"/>
    <w:rsid w:val="002A334C"/>
    <w:rsid w:val="002A72FF"/>
    <w:rsid w:val="002A7C2B"/>
    <w:rsid w:val="002A7E98"/>
    <w:rsid w:val="002B0305"/>
    <w:rsid w:val="002B144F"/>
    <w:rsid w:val="002B2DCB"/>
    <w:rsid w:val="002B4CE5"/>
    <w:rsid w:val="002B5AFE"/>
    <w:rsid w:val="002B78D2"/>
    <w:rsid w:val="002B79B9"/>
    <w:rsid w:val="002C6850"/>
    <w:rsid w:val="002D4E50"/>
    <w:rsid w:val="002D6442"/>
    <w:rsid w:val="002D7159"/>
    <w:rsid w:val="002E1C06"/>
    <w:rsid w:val="002E20EE"/>
    <w:rsid w:val="002E2FE2"/>
    <w:rsid w:val="002E5536"/>
    <w:rsid w:val="00301EB5"/>
    <w:rsid w:val="00306065"/>
    <w:rsid w:val="0030762A"/>
    <w:rsid w:val="00307BB1"/>
    <w:rsid w:val="00307CE4"/>
    <w:rsid w:val="00311414"/>
    <w:rsid w:val="00313A88"/>
    <w:rsid w:val="003214A1"/>
    <w:rsid w:val="003219DA"/>
    <w:rsid w:val="00323643"/>
    <w:rsid w:val="00323F0A"/>
    <w:rsid w:val="0032477F"/>
    <w:rsid w:val="00325838"/>
    <w:rsid w:val="00326395"/>
    <w:rsid w:val="0032744B"/>
    <w:rsid w:val="00336FC2"/>
    <w:rsid w:val="003377C9"/>
    <w:rsid w:val="00340DF7"/>
    <w:rsid w:val="00344C0A"/>
    <w:rsid w:val="0034619C"/>
    <w:rsid w:val="00351D6D"/>
    <w:rsid w:val="00355FEE"/>
    <w:rsid w:val="00370B7C"/>
    <w:rsid w:val="00371663"/>
    <w:rsid w:val="00375D3A"/>
    <w:rsid w:val="00375F04"/>
    <w:rsid w:val="00377941"/>
    <w:rsid w:val="00381F3D"/>
    <w:rsid w:val="00384623"/>
    <w:rsid w:val="0038496A"/>
    <w:rsid w:val="00384CB8"/>
    <w:rsid w:val="003853CC"/>
    <w:rsid w:val="00390350"/>
    <w:rsid w:val="003910E8"/>
    <w:rsid w:val="003931DE"/>
    <w:rsid w:val="00393C0C"/>
    <w:rsid w:val="00397842"/>
    <w:rsid w:val="00397E0E"/>
    <w:rsid w:val="003A010A"/>
    <w:rsid w:val="003A17AA"/>
    <w:rsid w:val="003A76B5"/>
    <w:rsid w:val="003B2CF4"/>
    <w:rsid w:val="003B3C20"/>
    <w:rsid w:val="003B3EA7"/>
    <w:rsid w:val="003B6B10"/>
    <w:rsid w:val="003B6E26"/>
    <w:rsid w:val="003B754E"/>
    <w:rsid w:val="003B76E9"/>
    <w:rsid w:val="003B7A65"/>
    <w:rsid w:val="003C3E53"/>
    <w:rsid w:val="003C40EE"/>
    <w:rsid w:val="003C4834"/>
    <w:rsid w:val="003C605B"/>
    <w:rsid w:val="003D0087"/>
    <w:rsid w:val="003D2FD4"/>
    <w:rsid w:val="003D33CA"/>
    <w:rsid w:val="003D3BCC"/>
    <w:rsid w:val="003D5EFE"/>
    <w:rsid w:val="003D6099"/>
    <w:rsid w:val="003D640E"/>
    <w:rsid w:val="003D725B"/>
    <w:rsid w:val="003E1E85"/>
    <w:rsid w:val="003E5924"/>
    <w:rsid w:val="003E6FF1"/>
    <w:rsid w:val="003E782D"/>
    <w:rsid w:val="003F0B97"/>
    <w:rsid w:val="003F5C77"/>
    <w:rsid w:val="003F67C1"/>
    <w:rsid w:val="003F79C4"/>
    <w:rsid w:val="00401B74"/>
    <w:rsid w:val="00405432"/>
    <w:rsid w:val="00407BA6"/>
    <w:rsid w:val="00411602"/>
    <w:rsid w:val="00411AF3"/>
    <w:rsid w:val="00412ED5"/>
    <w:rsid w:val="004144A3"/>
    <w:rsid w:val="0041577B"/>
    <w:rsid w:val="0041602C"/>
    <w:rsid w:val="004218D1"/>
    <w:rsid w:val="004223C4"/>
    <w:rsid w:val="004257AD"/>
    <w:rsid w:val="00427581"/>
    <w:rsid w:val="00431F24"/>
    <w:rsid w:val="00433A92"/>
    <w:rsid w:val="00435C08"/>
    <w:rsid w:val="004369FC"/>
    <w:rsid w:val="00437CB7"/>
    <w:rsid w:val="00441AC1"/>
    <w:rsid w:val="004421D6"/>
    <w:rsid w:val="00443150"/>
    <w:rsid w:val="004563AD"/>
    <w:rsid w:val="00460A25"/>
    <w:rsid w:val="00461F62"/>
    <w:rsid w:val="004672E6"/>
    <w:rsid w:val="004749C3"/>
    <w:rsid w:val="004755AA"/>
    <w:rsid w:val="00480FAE"/>
    <w:rsid w:val="004818E4"/>
    <w:rsid w:val="00482F10"/>
    <w:rsid w:val="004832D5"/>
    <w:rsid w:val="0048679F"/>
    <w:rsid w:val="00487071"/>
    <w:rsid w:val="004902D3"/>
    <w:rsid w:val="004918B7"/>
    <w:rsid w:val="00492A39"/>
    <w:rsid w:val="004935A3"/>
    <w:rsid w:val="0049568C"/>
    <w:rsid w:val="004A0056"/>
    <w:rsid w:val="004A460D"/>
    <w:rsid w:val="004B1142"/>
    <w:rsid w:val="004B13AA"/>
    <w:rsid w:val="004B2E57"/>
    <w:rsid w:val="004B77C2"/>
    <w:rsid w:val="004C0040"/>
    <w:rsid w:val="004C13CD"/>
    <w:rsid w:val="004C2A0F"/>
    <w:rsid w:val="004C2A91"/>
    <w:rsid w:val="004D09BF"/>
    <w:rsid w:val="004D0D0D"/>
    <w:rsid w:val="004D32B5"/>
    <w:rsid w:val="004D34DD"/>
    <w:rsid w:val="004D5949"/>
    <w:rsid w:val="004D61D8"/>
    <w:rsid w:val="004D6DD7"/>
    <w:rsid w:val="004E02FC"/>
    <w:rsid w:val="004E167A"/>
    <w:rsid w:val="004E53E1"/>
    <w:rsid w:val="004E6B80"/>
    <w:rsid w:val="004F1183"/>
    <w:rsid w:val="004F132C"/>
    <w:rsid w:val="004F225A"/>
    <w:rsid w:val="004F3113"/>
    <w:rsid w:val="005014AA"/>
    <w:rsid w:val="005018C6"/>
    <w:rsid w:val="00502F79"/>
    <w:rsid w:val="00503D3E"/>
    <w:rsid w:val="00504A30"/>
    <w:rsid w:val="00505F6A"/>
    <w:rsid w:val="0051440F"/>
    <w:rsid w:val="00514A90"/>
    <w:rsid w:val="00515982"/>
    <w:rsid w:val="0052075D"/>
    <w:rsid w:val="00520767"/>
    <w:rsid w:val="0052124C"/>
    <w:rsid w:val="00521DE6"/>
    <w:rsid w:val="00523AB5"/>
    <w:rsid w:val="0052423C"/>
    <w:rsid w:val="005269A0"/>
    <w:rsid w:val="00530D03"/>
    <w:rsid w:val="00534746"/>
    <w:rsid w:val="0053692B"/>
    <w:rsid w:val="00542B77"/>
    <w:rsid w:val="005432E6"/>
    <w:rsid w:val="00552FB9"/>
    <w:rsid w:val="00553E9C"/>
    <w:rsid w:val="00556AA7"/>
    <w:rsid w:val="005626AE"/>
    <w:rsid w:val="0056363B"/>
    <w:rsid w:val="00567A86"/>
    <w:rsid w:val="00567DF1"/>
    <w:rsid w:val="00574A4D"/>
    <w:rsid w:val="00577C56"/>
    <w:rsid w:val="00584B02"/>
    <w:rsid w:val="00584B91"/>
    <w:rsid w:val="00585738"/>
    <w:rsid w:val="0058637A"/>
    <w:rsid w:val="00586A69"/>
    <w:rsid w:val="00587C00"/>
    <w:rsid w:val="005903FE"/>
    <w:rsid w:val="00592FB6"/>
    <w:rsid w:val="00594716"/>
    <w:rsid w:val="005968FF"/>
    <w:rsid w:val="00597757"/>
    <w:rsid w:val="005A4761"/>
    <w:rsid w:val="005A6464"/>
    <w:rsid w:val="005A654F"/>
    <w:rsid w:val="005A6FA5"/>
    <w:rsid w:val="005A7ADC"/>
    <w:rsid w:val="005B0C3D"/>
    <w:rsid w:val="005B4B10"/>
    <w:rsid w:val="005C0737"/>
    <w:rsid w:val="005C078C"/>
    <w:rsid w:val="005C21CA"/>
    <w:rsid w:val="005C357B"/>
    <w:rsid w:val="005C4B6F"/>
    <w:rsid w:val="005C6C67"/>
    <w:rsid w:val="005C782C"/>
    <w:rsid w:val="005D6A78"/>
    <w:rsid w:val="005D75CE"/>
    <w:rsid w:val="005E14F2"/>
    <w:rsid w:val="005E3553"/>
    <w:rsid w:val="005E4905"/>
    <w:rsid w:val="005E6914"/>
    <w:rsid w:val="005F0133"/>
    <w:rsid w:val="005F4FE7"/>
    <w:rsid w:val="00606058"/>
    <w:rsid w:val="006140FE"/>
    <w:rsid w:val="00616DBC"/>
    <w:rsid w:val="00616E38"/>
    <w:rsid w:val="00617F70"/>
    <w:rsid w:val="00620455"/>
    <w:rsid w:val="0063039D"/>
    <w:rsid w:val="00630CDF"/>
    <w:rsid w:val="00636150"/>
    <w:rsid w:val="00641195"/>
    <w:rsid w:val="006418B9"/>
    <w:rsid w:val="006441F8"/>
    <w:rsid w:val="00645D5A"/>
    <w:rsid w:val="00647BD7"/>
    <w:rsid w:val="00650AC3"/>
    <w:rsid w:val="006510BB"/>
    <w:rsid w:val="00655B05"/>
    <w:rsid w:val="00661634"/>
    <w:rsid w:val="00662FBF"/>
    <w:rsid w:val="00663541"/>
    <w:rsid w:val="00664925"/>
    <w:rsid w:val="006652E8"/>
    <w:rsid w:val="0066545E"/>
    <w:rsid w:val="0066759C"/>
    <w:rsid w:val="00674637"/>
    <w:rsid w:val="00677908"/>
    <w:rsid w:val="006800EC"/>
    <w:rsid w:val="00682DD6"/>
    <w:rsid w:val="00684B27"/>
    <w:rsid w:val="00684FAC"/>
    <w:rsid w:val="006856E2"/>
    <w:rsid w:val="0069200D"/>
    <w:rsid w:val="00696400"/>
    <w:rsid w:val="00697EC7"/>
    <w:rsid w:val="006A02CE"/>
    <w:rsid w:val="006A0EEC"/>
    <w:rsid w:val="006A136C"/>
    <w:rsid w:val="006A5E72"/>
    <w:rsid w:val="006A7324"/>
    <w:rsid w:val="006A762B"/>
    <w:rsid w:val="006B0624"/>
    <w:rsid w:val="006C71F7"/>
    <w:rsid w:val="006D130A"/>
    <w:rsid w:val="006D2BA3"/>
    <w:rsid w:val="006D4CA2"/>
    <w:rsid w:val="006D5196"/>
    <w:rsid w:val="006D7711"/>
    <w:rsid w:val="006E13C4"/>
    <w:rsid w:val="006E1C3D"/>
    <w:rsid w:val="006E22C3"/>
    <w:rsid w:val="006E2D65"/>
    <w:rsid w:val="006E3947"/>
    <w:rsid w:val="006E4B26"/>
    <w:rsid w:val="006E6F11"/>
    <w:rsid w:val="006F1196"/>
    <w:rsid w:val="006F3338"/>
    <w:rsid w:val="006F3469"/>
    <w:rsid w:val="006F5E19"/>
    <w:rsid w:val="006F6B1E"/>
    <w:rsid w:val="00700FDC"/>
    <w:rsid w:val="007032DA"/>
    <w:rsid w:val="007062BA"/>
    <w:rsid w:val="0071199F"/>
    <w:rsid w:val="00722CA9"/>
    <w:rsid w:val="00724F82"/>
    <w:rsid w:val="007264D3"/>
    <w:rsid w:val="00735753"/>
    <w:rsid w:val="007406D9"/>
    <w:rsid w:val="007411BD"/>
    <w:rsid w:val="00746F48"/>
    <w:rsid w:val="007471BD"/>
    <w:rsid w:val="00754236"/>
    <w:rsid w:val="00755C7F"/>
    <w:rsid w:val="00756522"/>
    <w:rsid w:val="007601AF"/>
    <w:rsid w:val="00760744"/>
    <w:rsid w:val="00762CA8"/>
    <w:rsid w:val="00762D09"/>
    <w:rsid w:val="00762F9C"/>
    <w:rsid w:val="0076382D"/>
    <w:rsid w:val="0076441D"/>
    <w:rsid w:val="00764BC5"/>
    <w:rsid w:val="00767BDF"/>
    <w:rsid w:val="00772D19"/>
    <w:rsid w:val="00773E58"/>
    <w:rsid w:val="0078324F"/>
    <w:rsid w:val="00785491"/>
    <w:rsid w:val="00785BB2"/>
    <w:rsid w:val="007871F1"/>
    <w:rsid w:val="007879FE"/>
    <w:rsid w:val="00791A54"/>
    <w:rsid w:val="00791BF9"/>
    <w:rsid w:val="007926A2"/>
    <w:rsid w:val="00792A58"/>
    <w:rsid w:val="00793042"/>
    <w:rsid w:val="00794D5F"/>
    <w:rsid w:val="007957F9"/>
    <w:rsid w:val="007A280D"/>
    <w:rsid w:val="007A3911"/>
    <w:rsid w:val="007A492F"/>
    <w:rsid w:val="007A65BB"/>
    <w:rsid w:val="007A6B40"/>
    <w:rsid w:val="007A6E3C"/>
    <w:rsid w:val="007A6F95"/>
    <w:rsid w:val="007B4994"/>
    <w:rsid w:val="007B789D"/>
    <w:rsid w:val="007C2379"/>
    <w:rsid w:val="007D0F20"/>
    <w:rsid w:val="007D1875"/>
    <w:rsid w:val="007D3018"/>
    <w:rsid w:val="007D3305"/>
    <w:rsid w:val="007D3954"/>
    <w:rsid w:val="007D4663"/>
    <w:rsid w:val="007E30C2"/>
    <w:rsid w:val="007E3C17"/>
    <w:rsid w:val="007E4BFE"/>
    <w:rsid w:val="007E5026"/>
    <w:rsid w:val="007E5249"/>
    <w:rsid w:val="007F0778"/>
    <w:rsid w:val="007F21F7"/>
    <w:rsid w:val="007F31DC"/>
    <w:rsid w:val="007F3B54"/>
    <w:rsid w:val="007F6831"/>
    <w:rsid w:val="00800F8D"/>
    <w:rsid w:val="008029D9"/>
    <w:rsid w:val="00807B56"/>
    <w:rsid w:val="008122E6"/>
    <w:rsid w:val="008134EF"/>
    <w:rsid w:val="008141B1"/>
    <w:rsid w:val="00814746"/>
    <w:rsid w:val="0081508E"/>
    <w:rsid w:val="00823B28"/>
    <w:rsid w:val="00825FDE"/>
    <w:rsid w:val="008274C7"/>
    <w:rsid w:val="00827669"/>
    <w:rsid w:val="008279A0"/>
    <w:rsid w:val="008307F3"/>
    <w:rsid w:val="00834F11"/>
    <w:rsid w:val="00835D5D"/>
    <w:rsid w:val="008361A9"/>
    <w:rsid w:val="00836BE7"/>
    <w:rsid w:val="00836C53"/>
    <w:rsid w:val="00843CC7"/>
    <w:rsid w:val="008449D9"/>
    <w:rsid w:val="008461C3"/>
    <w:rsid w:val="00851BAF"/>
    <w:rsid w:val="008520FB"/>
    <w:rsid w:val="00853834"/>
    <w:rsid w:val="00855481"/>
    <w:rsid w:val="00856A3A"/>
    <w:rsid w:val="00860036"/>
    <w:rsid w:val="008604F2"/>
    <w:rsid w:val="0086155D"/>
    <w:rsid w:val="00871335"/>
    <w:rsid w:val="00872B20"/>
    <w:rsid w:val="00874957"/>
    <w:rsid w:val="0087618C"/>
    <w:rsid w:val="00880CE7"/>
    <w:rsid w:val="00883AD3"/>
    <w:rsid w:val="00884347"/>
    <w:rsid w:val="00886082"/>
    <w:rsid w:val="00890813"/>
    <w:rsid w:val="00891F78"/>
    <w:rsid w:val="0089340B"/>
    <w:rsid w:val="00894F6B"/>
    <w:rsid w:val="00897DE0"/>
    <w:rsid w:val="008A0CB2"/>
    <w:rsid w:val="008A31AC"/>
    <w:rsid w:val="008A3E4C"/>
    <w:rsid w:val="008A6C60"/>
    <w:rsid w:val="008B54CA"/>
    <w:rsid w:val="008B723E"/>
    <w:rsid w:val="008C006F"/>
    <w:rsid w:val="008C1A62"/>
    <w:rsid w:val="008C3996"/>
    <w:rsid w:val="008C3D0D"/>
    <w:rsid w:val="008C3E43"/>
    <w:rsid w:val="008C42CB"/>
    <w:rsid w:val="008C6D6E"/>
    <w:rsid w:val="008D1786"/>
    <w:rsid w:val="008D1B8C"/>
    <w:rsid w:val="008E0B59"/>
    <w:rsid w:val="008E107E"/>
    <w:rsid w:val="008E1DA4"/>
    <w:rsid w:val="008F11F4"/>
    <w:rsid w:val="008F1838"/>
    <w:rsid w:val="008F21E4"/>
    <w:rsid w:val="008F2DC7"/>
    <w:rsid w:val="008F2E63"/>
    <w:rsid w:val="008F3208"/>
    <w:rsid w:val="008F77E6"/>
    <w:rsid w:val="009019C4"/>
    <w:rsid w:val="00905543"/>
    <w:rsid w:val="009058CF"/>
    <w:rsid w:val="00910B90"/>
    <w:rsid w:val="009124C7"/>
    <w:rsid w:val="00913FBF"/>
    <w:rsid w:val="00914A34"/>
    <w:rsid w:val="00915146"/>
    <w:rsid w:val="00917D37"/>
    <w:rsid w:val="00925037"/>
    <w:rsid w:val="009266D0"/>
    <w:rsid w:val="009325FC"/>
    <w:rsid w:val="00934C14"/>
    <w:rsid w:val="009355E0"/>
    <w:rsid w:val="00935687"/>
    <w:rsid w:val="00940B9C"/>
    <w:rsid w:val="009412AD"/>
    <w:rsid w:val="00952921"/>
    <w:rsid w:val="0095449E"/>
    <w:rsid w:val="009613B2"/>
    <w:rsid w:val="009628DF"/>
    <w:rsid w:val="009659DC"/>
    <w:rsid w:val="00970534"/>
    <w:rsid w:val="00976192"/>
    <w:rsid w:val="0097679F"/>
    <w:rsid w:val="0097698A"/>
    <w:rsid w:val="00980E42"/>
    <w:rsid w:val="009814C7"/>
    <w:rsid w:val="00982096"/>
    <w:rsid w:val="0098424C"/>
    <w:rsid w:val="00985902"/>
    <w:rsid w:val="00986D55"/>
    <w:rsid w:val="00987002"/>
    <w:rsid w:val="00990A5E"/>
    <w:rsid w:val="00991F31"/>
    <w:rsid w:val="00993416"/>
    <w:rsid w:val="0099654C"/>
    <w:rsid w:val="00996BF7"/>
    <w:rsid w:val="009A2D78"/>
    <w:rsid w:val="009A35CF"/>
    <w:rsid w:val="009A66A9"/>
    <w:rsid w:val="009A6A29"/>
    <w:rsid w:val="009B212E"/>
    <w:rsid w:val="009B660E"/>
    <w:rsid w:val="009B7F66"/>
    <w:rsid w:val="009C67C8"/>
    <w:rsid w:val="009D16C3"/>
    <w:rsid w:val="009D3947"/>
    <w:rsid w:val="009D59E6"/>
    <w:rsid w:val="009D63D2"/>
    <w:rsid w:val="009D6EB9"/>
    <w:rsid w:val="009E2477"/>
    <w:rsid w:val="009E449C"/>
    <w:rsid w:val="009E7D86"/>
    <w:rsid w:val="009E7FEC"/>
    <w:rsid w:val="009F5908"/>
    <w:rsid w:val="009F6374"/>
    <w:rsid w:val="00A00B7C"/>
    <w:rsid w:val="00A00C9E"/>
    <w:rsid w:val="00A0153D"/>
    <w:rsid w:val="00A01A0A"/>
    <w:rsid w:val="00A01D7E"/>
    <w:rsid w:val="00A0401E"/>
    <w:rsid w:val="00A05632"/>
    <w:rsid w:val="00A05850"/>
    <w:rsid w:val="00A06965"/>
    <w:rsid w:val="00A10789"/>
    <w:rsid w:val="00A11EE6"/>
    <w:rsid w:val="00A12FDC"/>
    <w:rsid w:val="00A14020"/>
    <w:rsid w:val="00A1498B"/>
    <w:rsid w:val="00A209C5"/>
    <w:rsid w:val="00A2117B"/>
    <w:rsid w:val="00A2367C"/>
    <w:rsid w:val="00A24DB6"/>
    <w:rsid w:val="00A26CDE"/>
    <w:rsid w:val="00A30E89"/>
    <w:rsid w:val="00A32BBB"/>
    <w:rsid w:val="00A3790C"/>
    <w:rsid w:val="00A37DD7"/>
    <w:rsid w:val="00A4113F"/>
    <w:rsid w:val="00A413D7"/>
    <w:rsid w:val="00A41EB2"/>
    <w:rsid w:val="00A44F78"/>
    <w:rsid w:val="00A5356B"/>
    <w:rsid w:val="00A545A4"/>
    <w:rsid w:val="00A57145"/>
    <w:rsid w:val="00A60272"/>
    <w:rsid w:val="00A70E59"/>
    <w:rsid w:val="00A74A40"/>
    <w:rsid w:val="00A773C1"/>
    <w:rsid w:val="00A80D4A"/>
    <w:rsid w:val="00A817B1"/>
    <w:rsid w:val="00A82D04"/>
    <w:rsid w:val="00A83FEF"/>
    <w:rsid w:val="00A900AB"/>
    <w:rsid w:val="00A91F62"/>
    <w:rsid w:val="00A92B5D"/>
    <w:rsid w:val="00A936CB"/>
    <w:rsid w:val="00A947E5"/>
    <w:rsid w:val="00A95065"/>
    <w:rsid w:val="00AA0F47"/>
    <w:rsid w:val="00AA1EF6"/>
    <w:rsid w:val="00AA46E5"/>
    <w:rsid w:val="00AA5583"/>
    <w:rsid w:val="00AA5AD9"/>
    <w:rsid w:val="00AB4757"/>
    <w:rsid w:val="00AB7BF2"/>
    <w:rsid w:val="00AC1BAA"/>
    <w:rsid w:val="00AC5881"/>
    <w:rsid w:val="00AC6E2D"/>
    <w:rsid w:val="00AC6F73"/>
    <w:rsid w:val="00AD7FCC"/>
    <w:rsid w:val="00AE0D47"/>
    <w:rsid w:val="00AE1354"/>
    <w:rsid w:val="00AE158C"/>
    <w:rsid w:val="00AE5C11"/>
    <w:rsid w:val="00AF01C4"/>
    <w:rsid w:val="00AF24C3"/>
    <w:rsid w:val="00AF3E42"/>
    <w:rsid w:val="00AF4DCB"/>
    <w:rsid w:val="00AF6071"/>
    <w:rsid w:val="00B043CD"/>
    <w:rsid w:val="00B056E3"/>
    <w:rsid w:val="00B06B54"/>
    <w:rsid w:val="00B1136F"/>
    <w:rsid w:val="00B125BF"/>
    <w:rsid w:val="00B14EEC"/>
    <w:rsid w:val="00B26A1D"/>
    <w:rsid w:val="00B31055"/>
    <w:rsid w:val="00B35C66"/>
    <w:rsid w:val="00B35F0C"/>
    <w:rsid w:val="00B43731"/>
    <w:rsid w:val="00B47265"/>
    <w:rsid w:val="00B50ABC"/>
    <w:rsid w:val="00B55BAD"/>
    <w:rsid w:val="00B5761B"/>
    <w:rsid w:val="00B6043D"/>
    <w:rsid w:val="00B61898"/>
    <w:rsid w:val="00B637B8"/>
    <w:rsid w:val="00B64B07"/>
    <w:rsid w:val="00B675B1"/>
    <w:rsid w:val="00B803DD"/>
    <w:rsid w:val="00B9119B"/>
    <w:rsid w:val="00B91F5E"/>
    <w:rsid w:val="00B92CC4"/>
    <w:rsid w:val="00B92E2E"/>
    <w:rsid w:val="00B9356D"/>
    <w:rsid w:val="00B9413B"/>
    <w:rsid w:val="00B97538"/>
    <w:rsid w:val="00B977C7"/>
    <w:rsid w:val="00BA2B02"/>
    <w:rsid w:val="00BA3627"/>
    <w:rsid w:val="00BA38EA"/>
    <w:rsid w:val="00BA7533"/>
    <w:rsid w:val="00BB4D23"/>
    <w:rsid w:val="00BC0356"/>
    <w:rsid w:val="00BC5F40"/>
    <w:rsid w:val="00BC6289"/>
    <w:rsid w:val="00BC7903"/>
    <w:rsid w:val="00BD05A7"/>
    <w:rsid w:val="00BD3068"/>
    <w:rsid w:val="00BD4FCC"/>
    <w:rsid w:val="00BE17BD"/>
    <w:rsid w:val="00BE1D6D"/>
    <w:rsid w:val="00BE2B95"/>
    <w:rsid w:val="00BE3478"/>
    <w:rsid w:val="00BE58BF"/>
    <w:rsid w:val="00BF2463"/>
    <w:rsid w:val="00BF40AB"/>
    <w:rsid w:val="00BF4BF6"/>
    <w:rsid w:val="00C003ED"/>
    <w:rsid w:val="00C00DB0"/>
    <w:rsid w:val="00C013E8"/>
    <w:rsid w:val="00C0303C"/>
    <w:rsid w:val="00C0308D"/>
    <w:rsid w:val="00C0313E"/>
    <w:rsid w:val="00C0681A"/>
    <w:rsid w:val="00C12F70"/>
    <w:rsid w:val="00C17886"/>
    <w:rsid w:val="00C219D1"/>
    <w:rsid w:val="00C21D0C"/>
    <w:rsid w:val="00C23A00"/>
    <w:rsid w:val="00C269B6"/>
    <w:rsid w:val="00C3166B"/>
    <w:rsid w:val="00C31BC0"/>
    <w:rsid w:val="00C3245D"/>
    <w:rsid w:val="00C36997"/>
    <w:rsid w:val="00C4065E"/>
    <w:rsid w:val="00C40D4E"/>
    <w:rsid w:val="00C42F27"/>
    <w:rsid w:val="00C43B4C"/>
    <w:rsid w:val="00C44D8D"/>
    <w:rsid w:val="00C46187"/>
    <w:rsid w:val="00C4627F"/>
    <w:rsid w:val="00C50564"/>
    <w:rsid w:val="00C50CD2"/>
    <w:rsid w:val="00C532DC"/>
    <w:rsid w:val="00C5503C"/>
    <w:rsid w:val="00C56791"/>
    <w:rsid w:val="00C56F93"/>
    <w:rsid w:val="00C635DB"/>
    <w:rsid w:val="00C6697A"/>
    <w:rsid w:val="00C72146"/>
    <w:rsid w:val="00C764CB"/>
    <w:rsid w:val="00C76A1D"/>
    <w:rsid w:val="00C77D92"/>
    <w:rsid w:val="00C814D0"/>
    <w:rsid w:val="00C83D8D"/>
    <w:rsid w:val="00C851E2"/>
    <w:rsid w:val="00C91FE1"/>
    <w:rsid w:val="00C94878"/>
    <w:rsid w:val="00C96A1D"/>
    <w:rsid w:val="00C97511"/>
    <w:rsid w:val="00C97996"/>
    <w:rsid w:val="00CA01B0"/>
    <w:rsid w:val="00CA242B"/>
    <w:rsid w:val="00CA2570"/>
    <w:rsid w:val="00CB4027"/>
    <w:rsid w:val="00CB4BAE"/>
    <w:rsid w:val="00CB69FB"/>
    <w:rsid w:val="00CB7F25"/>
    <w:rsid w:val="00CC0FAD"/>
    <w:rsid w:val="00CC3293"/>
    <w:rsid w:val="00CC46AC"/>
    <w:rsid w:val="00CC6179"/>
    <w:rsid w:val="00CC6687"/>
    <w:rsid w:val="00CD14A0"/>
    <w:rsid w:val="00CD3FB5"/>
    <w:rsid w:val="00CD5B81"/>
    <w:rsid w:val="00CD76B4"/>
    <w:rsid w:val="00CD7965"/>
    <w:rsid w:val="00CD7ECD"/>
    <w:rsid w:val="00CE0229"/>
    <w:rsid w:val="00CE0E7A"/>
    <w:rsid w:val="00CE2EE4"/>
    <w:rsid w:val="00CE5EEB"/>
    <w:rsid w:val="00CE6D52"/>
    <w:rsid w:val="00CE7267"/>
    <w:rsid w:val="00CF1582"/>
    <w:rsid w:val="00CF63EF"/>
    <w:rsid w:val="00CF6AB0"/>
    <w:rsid w:val="00CF6D1C"/>
    <w:rsid w:val="00D007EE"/>
    <w:rsid w:val="00D02600"/>
    <w:rsid w:val="00D032F4"/>
    <w:rsid w:val="00D10305"/>
    <w:rsid w:val="00D1325F"/>
    <w:rsid w:val="00D14A44"/>
    <w:rsid w:val="00D14B6B"/>
    <w:rsid w:val="00D14E45"/>
    <w:rsid w:val="00D14F88"/>
    <w:rsid w:val="00D14FC9"/>
    <w:rsid w:val="00D33EE8"/>
    <w:rsid w:val="00D34CC3"/>
    <w:rsid w:val="00D35B01"/>
    <w:rsid w:val="00D35CBD"/>
    <w:rsid w:val="00D35D89"/>
    <w:rsid w:val="00D35DC1"/>
    <w:rsid w:val="00D3666F"/>
    <w:rsid w:val="00D3772D"/>
    <w:rsid w:val="00D41840"/>
    <w:rsid w:val="00D46782"/>
    <w:rsid w:val="00D47714"/>
    <w:rsid w:val="00D51B76"/>
    <w:rsid w:val="00D52C62"/>
    <w:rsid w:val="00D53C8B"/>
    <w:rsid w:val="00D57959"/>
    <w:rsid w:val="00D60D4D"/>
    <w:rsid w:val="00D62B0E"/>
    <w:rsid w:val="00D75EC0"/>
    <w:rsid w:val="00D818D5"/>
    <w:rsid w:val="00D86E29"/>
    <w:rsid w:val="00D87ADD"/>
    <w:rsid w:val="00D90F2A"/>
    <w:rsid w:val="00D91654"/>
    <w:rsid w:val="00D91B5B"/>
    <w:rsid w:val="00DA19E5"/>
    <w:rsid w:val="00DB2FF6"/>
    <w:rsid w:val="00DB5BBD"/>
    <w:rsid w:val="00DB7ADC"/>
    <w:rsid w:val="00DC48B1"/>
    <w:rsid w:val="00DC4CC7"/>
    <w:rsid w:val="00DC5BE7"/>
    <w:rsid w:val="00DD155D"/>
    <w:rsid w:val="00DD58D7"/>
    <w:rsid w:val="00DD7152"/>
    <w:rsid w:val="00DE0859"/>
    <w:rsid w:val="00DE08D6"/>
    <w:rsid w:val="00DE45BD"/>
    <w:rsid w:val="00DE58BC"/>
    <w:rsid w:val="00DE76A4"/>
    <w:rsid w:val="00DF4C1B"/>
    <w:rsid w:val="00DF5DC6"/>
    <w:rsid w:val="00DF7444"/>
    <w:rsid w:val="00DF7A58"/>
    <w:rsid w:val="00E0020E"/>
    <w:rsid w:val="00E02524"/>
    <w:rsid w:val="00E03497"/>
    <w:rsid w:val="00E11B29"/>
    <w:rsid w:val="00E12B0E"/>
    <w:rsid w:val="00E13DAC"/>
    <w:rsid w:val="00E140D8"/>
    <w:rsid w:val="00E2305B"/>
    <w:rsid w:val="00E30F94"/>
    <w:rsid w:val="00E33C13"/>
    <w:rsid w:val="00E342E8"/>
    <w:rsid w:val="00E344BC"/>
    <w:rsid w:val="00E413A6"/>
    <w:rsid w:val="00E41D24"/>
    <w:rsid w:val="00E43F10"/>
    <w:rsid w:val="00E46938"/>
    <w:rsid w:val="00E5414F"/>
    <w:rsid w:val="00E56961"/>
    <w:rsid w:val="00E56DDB"/>
    <w:rsid w:val="00E60BAA"/>
    <w:rsid w:val="00E60C26"/>
    <w:rsid w:val="00E63318"/>
    <w:rsid w:val="00E63C81"/>
    <w:rsid w:val="00E6429B"/>
    <w:rsid w:val="00E65F07"/>
    <w:rsid w:val="00E73962"/>
    <w:rsid w:val="00E77457"/>
    <w:rsid w:val="00E80FF1"/>
    <w:rsid w:val="00E811F5"/>
    <w:rsid w:val="00E8170D"/>
    <w:rsid w:val="00E83817"/>
    <w:rsid w:val="00E851E7"/>
    <w:rsid w:val="00E9450A"/>
    <w:rsid w:val="00E946F0"/>
    <w:rsid w:val="00E9768E"/>
    <w:rsid w:val="00EA2CAA"/>
    <w:rsid w:val="00EA5B8A"/>
    <w:rsid w:val="00EA7284"/>
    <w:rsid w:val="00EA7748"/>
    <w:rsid w:val="00EB56F7"/>
    <w:rsid w:val="00EB5FB4"/>
    <w:rsid w:val="00EB7C39"/>
    <w:rsid w:val="00EC02E7"/>
    <w:rsid w:val="00EC24DB"/>
    <w:rsid w:val="00EC5EAE"/>
    <w:rsid w:val="00EC63CF"/>
    <w:rsid w:val="00EC7F4A"/>
    <w:rsid w:val="00ED18D6"/>
    <w:rsid w:val="00ED2BB8"/>
    <w:rsid w:val="00ED2F08"/>
    <w:rsid w:val="00ED3F03"/>
    <w:rsid w:val="00ED47F8"/>
    <w:rsid w:val="00EE00CA"/>
    <w:rsid w:val="00EE127F"/>
    <w:rsid w:val="00EE2608"/>
    <w:rsid w:val="00EE3B54"/>
    <w:rsid w:val="00EE41F1"/>
    <w:rsid w:val="00EE4932"/>
    <w:rsid w:val="00EE63D8"/>
    <w:rsid w:val="00EE6DB9"/>
    <w:rsid w:val="00EE70E2"/>
    <w:rsid w:val="00EE7F64"/>
    <w:rsid w:val="00EF067E"/>
    <w:rsid w:val="00EF2E84"/>
    <w:rsid w:val="00EF3117"/>
    <w:rsid w:val="00EF39AF"/>
    <w:rsid w:val="00EF46A5"/>
    <w:rsid w:val="00EF57FE"/>
    <w:rsid w:val="00EF7B13"/>
    <w:rsid w:val="00F006E9"/>
    <w:rsid w:val="00F10160"/>
    <w:rsid w:val="00F10A6D"/>
    <w:rsid w:val="00F11D3D"/>
    <w:rsid w:val="00F12854"/>
    <w:rsid w:val="00F140FB"/>
    <w:rsid w:val="00F15CB2"/>
    <w:rsid w:val="00F17FC7"/>
    <w:rsid w:val="00F21DEB"/>
    <w:rsid w:val="00F220DE"/>
    <w:rsid w:val="00F3117A"/>
    <w:rsid w:val="00F34441"/>
    <w:rsid w:val="00F40A18"/>
    <w:rsid w:val="00F414AD"/>
    <w:rsid w:val="00F419C4"/>
    <w:rsid w:val="00F41CB1"/>
    <w:rsid w:val="00F44AF7"/>
    <w:rsid w:val="00F45013"/>
    <w:rsid w:val="00F47322"/>
    <w:rsid w:val="00F604C0"/>
    <w:rsid w:val="00F609FF"/>
    <w:rsid w:val="00F63AFC"/>
    <w:rsid w:val="00F653DB"/>
    <w:rsid w:val="00F71D68"/>
    <w:rsid w:val="00F74D7D"/>
    <w:rsid w:val="00F755C7"/>
    <w:rsid w:val="00F76E41"/>
    <w:rsid w:val="00F80B75"/>
    <w:rsid w:val="00F83A5B"/>
    <w:rsid w:val="00F84C34"/>
    <w:rsid w:val="00F85B87"/>
    <w:rsid w:val="00F85F12"/>
    <w:rsid w:val="00F86392"/>
    <w:rsid w:val="00F928BF"/>
    <w:rsid w:val="00F9474B"/>
    <w:rsid w:val="00F96087"/>
    <w:rsid w:val="00F962FD"/>
    <w:rsid w:val="00FA1DF4"/>
    <w:rsid w:val="00FA2231"/>
    <w:rsid w:val="00FA2FB1"/>
    <w:rsid w:val="00FA757F"/>
    <w:rsid w:val="00FB05DE"/>
    <w:rsid w:val="00FB0E4E"/>
    <w:rsid w:val="00FB1A74"/>
    <w:rsid w:val="00FB597C"/>
    <w:rsid w:val="00FC17CA"/>
    <w:rsid w:val="00FC3CC9"/>
    <w:rsid w:val="00FC5C12"/>
    <w:rsid w:val="00FC67C0"/>
    <w:rsid w:val="00FC71C2"/>
    <w:rsid w:val="00FC7F15"/>
    <w:rsid w:val="00FD059E"/>
    <w:rsid w:val="00FD259E"/>
    <w:rsid w:val="00FD482A"/>
    <w:rsid w:val="00FD5D92"/>
    <w:rsid w:val="00FD6DE3"/>
    <w:rsid w:val="00FD7D55"/>
    <w:rsid w:val="00FE14CD"/>
    <w:rsid w:val="00FE19ED"/>
    <w:rsid w:val="00FE1CE7"/>
    <w:rsid w:val="00FE2BC0"/>
    <w:rsid w:val="00FE3E10"/>
    <w:rsid w:val="00FE437F"/>
    <w:rsid w:val="00FF3905"/>
    <w:rsid w:val="00FF4F68"/>
    <w:rsid w:val="00FF72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560920E9"/>
  <w15:docId w15:val="{732F91CF-ACFB-4D0A-9680-57C24562BAF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6418B9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customStyle="1" w:styleId="CM1">
    <w:name w:val="CM1"/>
    <w:basedOn w:val="Default"/>
    <w:next w:val="Default"/>
    <w:uiPriority w:val="99"/>
    <w:rsid w:val="006418B9"/>
    <w:rPr>
      <w:color w:val="auto"/>
    </w:rPr>
  </w:style>
  <w:style w:type="paragraph" w:customStyle="1" w:styleId="CM9">
    <w:name w:val="CM9"/>
    <w:basedOn w:val="Default"/>
    <w:next w:val="Default"/>
    <w:uiPriority w:val="99"/>
    <w:rsid w:val="006418B9"/>
    <w:rPr>
      <w:color w:val="auto"/>
    </w:rPr>
  </w:style>
  <w:style w:type="paragraph" w:customStyle="1" w:styleId="CM10">
    <w:name w:val="CM10"/>
    <w:basedOn w:val="Default"/>
    <w:next w:val="Default"/>
    <w:uiPriority w:val="99"/>
    <w:rsid w:val="006418B9"/>
    <w:rPr>
      <w:color w:val="auto"/>
    </w:rPr>
  </w:style>
  <w:style w:type="paragraph" w:customStyle="1" w:styleId="CM3">
    <w:name w:val="CM3"/>
    <w:basedOn w:val="Default"/>
    <w:next w:val="Default"/>
    <w:uiPriority w:val="99"/>
    <w:rsid w:val="006418B9"/>
    <w:pPr>
      <w:spacing w:line="236" w:lineRule="atLeast"/>
    </w:pPr>
    <w:rPr>
      <w:color w:val="auto"/>
    </w:rPr>
  </w:style>
  <w:style w:type="paragraph" w:customStyle="1" w:styleId="CM6">
    <w:name w:val="CM6"/>
    <w:basedOn w:val="Default"/>
    <w:next w:val="Default"/>
    <w:uiPriority w:val="99"/>
    <w:rsid w:val="006418B9"/>
    <w:pPr>
      <w:spacing w:line="240" w:lineRule="atLeast"/>
    </w:pPr>
    <w:rPr>
      <w:color w:val="auto"/>
    </w:rPr>
  </w:style>
  <w:style w:type="paragraph" w:customStyle="1" w:styleId="CM11">
    <w:name w:val="CM11"/>
    <w:basedOn w:val="Default"/>
    <w:next w:val="Default"/>
    <w:uiPriority w:val="99"/>
    <w:rsid w:val="006418B9"/>
    <w:rPr>
      <w:color w:val="auto"/>
    </w:rPr>
  </w:style>
  <w:style w:type="character" w:styleId="Hyperlink">
    <w:name w:val="Hyperlink"/>
    <w:basedOn w:val="DefaultParagraphFont"/>
    <w:uiPriority w:val="99"/>
    <w:unhideWhenUsed/>
    <w:rsid w:val="00BE3478"/>
    <w:rPr>
      <w:color w:val="0000FF" w:themeColor="hyperlink"/>
      <w:u w:val="single"/>
    </w:rPr>
  </w:style>
  <w:style w:type="table" w:styleId="TableGrid">
    <w:name w:val="Table Grid"/>
    <w:basedOn w:val="TableNormal"/>
    <w:uiPriority w:val="59"/>
    <w:rsid w:val="00616E3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DD7152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91FE1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B7AD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B7ADC"/>
    <w:rPr>
      <w:rFonts w:ascii="Lucida Grande" w:hAnsi="Lucida Grande"/>
      <w:sz w:val="18"/>
      <w:szCs w:val="18"/>
    </w:rPr>
  </w:style>
  <w:style w:type="character" w:styleId="Mention">
    <w:name w:val="Mention"/>
    <w:basedOn w:val="DefaultParagraphFont"/>
    <w:uiPriority w:val="99"/>
    <w:semiHidden/>
    <w:unhideWhenUsed/>
    <w:rsid w:val="006A02CE"/>
    <w:rPr>
      <w:color w:val="2B579A"/>
      <w:shd w:val="clear" w:color="auto" w:fill="E6E6E6"/>
    </w:rPr>
  </w:style>
  <w:style w:type="character" w:styleId="UnresolvedMention">
    <w:name w:val="Unresolved Mention"/>
    <w:basedOn w:val="DefaultParagraphFont"/>
    <w:uiPriority w:val="99"/>
    <w:semiHidden/>
    <w:unhideWhenUsed/>
    <w:rsid w:val="006D4CA2"/>
    <w:rPr>
      <w:color w:val="605E5C"/>
      <w:shd w:val="clear" w:color="auto" w:fill="E1DFDD"/>
    </w:rPr>
  </w:style>
  <w:style w:type="character" w:customStyle="1" w:styleId="background-details">
    <w:name w:val="background-details"/>
    <w:basedOn w:val="DefaultParagraphFont"/>
    <w:rsid w:val="007264D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79563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CoinMinerz.com" TargetMode="External"/><Relationship Id="rId3" Type="http://schemas.openxmlformats.org/officeDocument/2006/relationships/styles" Target="styles.xml"/><Relationship Id="rId7" Type="http://schemas.openxmlformats.org/officeDocument/2006/relationships/image" Target="media/image1.jpe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s://www.linkedin.com/in/jameshendersonprofile/" TargetMode="Externa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9D4190-A763-4893-AF53-94866F6AA56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5</TotalTime>
  <Pages>6</Pages>
  <Words>2030</Words>
  <Characters>11571</Characters>
  <Application>Microsoft Office Word</Application>
  <DocSecurity>0</DocSecurity>
  <Lines>96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5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zimior</dc:creator>
  <cp:lastModifiedBy>James Henderson</cp:lastModifiedBy>
  <cp:revision>45</cp:revision>
  <cp:lastPrinted>2015-08-12T07:48:00Z</cp:lastPrinted>
  <dcterms:created xsi:type="dcterms:W3CDTF">2021-01-19T19:03:00Z</dcterms:created>
  <dcterms:modified xsi:type="dcterms:W3CDTF">2023-10-17T06:08:00Z</dcterms:modified>
</cp:coreProperties>
</file>